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71D90600" w:rsidR="00AE4DE6" w:rsidRDefault="00CC07B5" w:rsidP="00D01519">
      <w:pPr>
        <w:rPr>
          <w:b/>
          <w:bCs/>
          <w:i/>
          <w:iCs/>
          <w:sz w:val="30"/>
          <w:szCs w:val="30"/>
        </w:rPr>
      </w:pPr>
      <w:r>
        <w:rPr>
          <w:b/>
          <w:bCs/>
          <w:i/>
          <w:iCs/>
          <w:sz w:val="30"/>
          <w:szCs w:val="30"/>
        </w:rPr>
        <w:t>Fall</w:t>
      </w:r>
      <w:r w:rsidR="003F14CF">
        <w:rPr>
          <w:b/>
          <w:bCs/>
          <w:i/>
          <w:iCs/>
          <w:sz w:val="30"/>
          <w:szCs w:val="30"/>
        </w:rPr>
        <w:t xml:space="preserve"> 20</w:t>
      </w:r>
      <w:r w:rsidR="00E02789">
        <w:rPr>
          <w:b/>
          <w:bCs/>
          <w:i/>
          <w:iCs/>
          <w:sz w:val="30"/>
          <w:szCs w:val="30"/>
        </w:rPr>
        <w:t>2</w:t>
      </w:r>
      <w:r w:rsidR="00075334">
        <w:rPr>
          <w:b/>
          <w:bCs/>
          <w:i/>
          <w:iCs/>
          <w:sz w:val="30"/>
          <w:szCs w:val="30"/>
        </w:rPr>
        <w:t>2</w:t>
      </w:r>
    </w:p>
    <w:p w14:paraId="2F70EC7C" w14:textId="5B55C2CC" w:rsidR="00E02789" w:rsidRPr="00E02789" w:rsidRDefault="00E02789" w:rsidP="00D01519">
      <w:pPr>
        <w:rPr>
          <w:b/>
          <w:bCs/>
          <w:i/>
          <w:iCs/>
          <w:color w:val="C00000"/>
          <w:sz w:val="30"/>
          <w:szCs w:val="30"/>
        </w:rPr>
      </w:pP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77777777" w:rsidR="0025591D" w:rsidRDefault="0025591D" w:rsidP="00D01519">
      <w:pPr>
        <w:rPr>
          <w:smallCaps/>
          <w:sz w:val="32"/>
          <w:szCs w:val="32"/>
        </w:rPr>
      </w:pPr>
      <w:r>
        <w:rPr>
          <w:smallCaps/>
          <w:sz w:val="32"/>
          <w:szCs w:val="32"/>
        </w:rPr>
        <w:t>Eddie Clark</w:t>
      </w:r>
    </w:p>
    <w:p w14:paraId="606A5056" w14:textId="77777777" w:rsidR="00AE4DE6" w:rsidRDefault="00000000" w:rsidP="00D01519">
      <w:pPr>
        <w:rPr>
          <w:b/>
          <w:bCs/>
          <w:sz w:val="32"/>
          <w:szCs w:val="32"/>
          <w:lang w:val="es-VE"/>
        </w:rPr>
      </w:pPr>
      <w:hyperlink r:id="rId7" w:history="1">
        <w:r w:rsidR="0025591D" w:rsidRPr="00C83D99">
          <w:rPr>
            <w:rStyle w:val="Hyperlink"/>
            <w:b/>
            <w:bCs/>
            <w:sz w:val="32"/>
            <w:szCs w:val="32"/>
            <w:lang w:val="es-VE"/>
          </w:rPr>
          <w:t>ewc0015@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77777777" w:rsidR="00AE4DE6" w:rsidRDefault="00AE4DE6" w:rsidP="00D01519">
      <w:pPr>
        <w:rPr>
          <w:smallCaps/>
          <w:sz w:val="32"/>
          <w:szCs w:val="32"/>
        </w:rPr>
      </w:pPr>
      <w:r>
        <w:rPr>
          <w:smallCaps/>
          <w:sz w:val="32"/>
          <w:szCs w:val="32"/>
        </w:rPr>
        <w:t>Office Hours:</w:t>
      </w: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3D8732D8" w:rsidR="00AE4DE6" w:rsidRDefault="00876C3C" w:rsidP="00D01519">
      <w:r>
        <w:rPr>
          <w:noProof/>
        </w:rPr>
        <w:drawing>
          <wp:inline distT="0" distB="0" distL="0" distR="0" wp14:anchorId="587BD56E" wp14:editId="0050F9AE">
            <wp:extent cx="3176905" cy="481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6905" cy="4810125"/>
                    </a:xfrm>
                    <a:prstGeom prst="rect">
                      <a:avLst/>
                    </a:prstGeom>
                    <a:noFill/>
                    <a:ln>
                      <a:noFill/>
                    </a:ln>
                  </pic:spPr>
                </pic:pic>
              </a:graphicData>
            </a:graphic>
          </wp:inline>
        </w:drawing>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0542B7CD"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3DD84490" w:rsidR="00CC07B5" w:rsidRDefault="00CC07B5" w:rsidP="00062758">
      <w:pPr>
        <w:jc w:val="center"/>
        <w:rPr>
          <w:b/>
        </w:rPr>
      </w:pPr>
      <w:r w:rsidRPr="00357F9E">
        <w:rPr>
          <w:b/>
        </w:rPr>
        <w:t>RSED 3010 Introduction to Special Education (3 hours credit)</w:t>
      </w:r>
    </w:p>
    <w:p w14:paraId="2CCB1E1B" w14:textId="1F64AA20" w:rsidR="00E02789" w:rsidRPr="00E02789" w:rsidRDefault="00E02789" w:rsidP="00062758">
      <w:pPr>
        <w:jc w:val="center"/>
        <w:rPr>
          <w:b/>
          <w:color w:val="C00000"/>
        </w:rPr>
      </w:pPr>
    </w:p>
    <w:p w14:paraId="5A5D1DFD" w14:textId="5DEF4078" w:rsidR="00CC07B5" w:rsidRDefault="0085722A" w:rsidP="00D01519">
      <w:r w:rsidRPr="0085722A">
        <w:rPr>
          <w:b/>
        </w:rPr>
        <w:t>Course Number</w:t>
      </w:r>
      <w:r>
        <w:t>: RSED 3010 001</w:t>
      </w:r>
      <w:r>
        <w:tab/>
      </w:r>
      <w:r>
        <w:tab/>
      </w:r>
      <w:r>
        <w:tab/>
      </w:r>
      <w:r>
        <w:tab/>
      </w:r>
      <w:r w:rsidRPr="0085722A">
        <w:rPr>
          <w:b/>
        </w:rPr>
        <w:t>Term:</w:t>
      </w:r>
      <w:r w:rsidR="00062758">
        <w:t xml:space="preserve"> Fall 20</w:t>
      </w:r>
      <w:r w:rsidR="00E02789">
        <w:t>2</w:t>
      </w:r>
      <w:r w:rsidR="00075334">
        <w:t>2</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3B6ACB4D" w:rsidR="00CC07B5" w:rsidRPr="00075334" w:rsidRDefault="00CC07B5" w:rsidP="00D01519">
      <w:pPr>
        <w:rPr>
          <w:b/>
          <w:bCs/>
          <w:color w:val="FF0000"/>
        </w:rPr>
      </w:pPr>
      <w:r w:rsidRPr="00357F9E">
        <w:rPr>
          <w:b/>
        </w:rPr>
        <w:t>Time</w:t>
      </w:r>
      <w:r>
        <w:rPr>
          <w:b/>
        </w:rPr>
        <w:t>/Place</w:t>
      </w:r>
      <w:r w:rsidRPr="00357F9E">
        <w:rPr>
          <w:b/>
        </w:rPr>
        <w:t>:</w:t>
      </w:r>
      <w:r w:rsidR="00B766DE">
        <w:t xml:space="preserve"> Thursday </w:t>
      </w:r>
      <w:r w:rsidR="003F14CF">
        <w:t>5:00-7:</w:t>
      </w:r>
      <w:r w:rsidR="00E02789">
        <w:t>30</w:t>
      </w:r>
      <w:r w:rsidR="00075334">
        <w:t xml:space="preserve"> </w:t>
      </w:r>
      <w:r w:rsidR="00075334" w:rsidRPr="00075334">
        <w:rPr>
          <w:b/>
          <w:bCs/>
          <w:color w:val="FF0000"/>
        </w:rPr>
        <w:t>Haley Center Rm 3309</w:t>
      </w:r>
    </w:p>
    <w:p w14:paraId="53D45BD4" w14:textId="77777777" w:rsidR="00255C4C" w:rsidRDefault="005762F5" w:rsidP="00D01519">
      <w:r>
        <w:tab/>
        <w:t xml:space="preserve">         </w:t>
      </w:r>
    </w:p>
    <w:p w14:paraId="14D3BECB" w14:textId="77777777" w:rsidR="00CC07B5" w:rsidRDefault="00CC07B5" w:rsidP="00D01519">
      <w:r w:rsidRPr="00357F9E">
        <w:rPr>
          <w:b/>
        </w:rPr>
        <w:t>Instructor:</w:t>
      </w:r>
      <w:r w:rsidR="00062758">
        <w:t xml:space="preserve"> </w:t>
      </w:r>
      <w:r w:rsidR="00062758">
        <w:tab/>
      </w:r>
      <w:r w:rsidR="0025591D">
        <w:t>Eddie Clark</w:t>
      </w:r>
    </w:p>
    <w:p w14:paraId="1A4B1F01" w14:textId="77777777" w:rsidR="0085722A" w:rsidRDefault="0085722A" w:rsidP="00D01519">
      <w:r>
        <w:tab/>
      </w:r>
      <w:r>
        <w:tab/>
        <w:t>Address: 2084 Haley Center</w:t>
      </w:r>
    </w:p>
    <w:p w14:paraId="4EF1381D" w14:textId="77777777" w:rsidR="00CC07B5" w:rsidRDefault="00CC07B5" w:rsidP="00D01519">
      <w:r>
        <w:tab/>
      </w:r>
      <w:r>
        <w:tab/>
        <w:t>Office</w:t>
      </w:r>
      <w:r w:rsidR="0085722A">
        <w:t xml:space="preserve"> location</w:t>
      </w:r>
      <w:r w:rsidR="00062758">
        <w:t xml:space="preserve">: </w:t>
      </w:r>
    </w:p>
    <w:p w14:paraId="170286B5" w14:textId="77777777" w:rsidR="00CC07B5" w:rsidRDefault="00CC07B5" w:rsidP="00D01519">
      <w:r>
        <w:tab/>
      </w:r>
      <w:r>
        <w:tab/>
        <w:t>Phone: 844-</w:t>
      </w:r>
      <w:r w:rsidR="00062758">
        <w:t>7676</w:t>
      </w:r>
    </w:p>
    <w:p w14:paraId="56F67CE2" w14:textId="77777777" w:rsidR="00CC07B5" w:rsidRDefault="00CC07B5" w:rsidP="00D01519">
      <w:r>
        <w:tab/>
      </w:r>
      <w:r>
        <w:tab/>
        <w:t xml:space="preserve">Email: </w:t>
      </w:r>
      <w:r w:rsidR="0025591D">
        <w:t>ewc0015@auburn.edu</w:t>
      </w:r>
    </w:p>
    <w:p w14:paraId="4921CD9B" w14:textId="29F03AD1" w:rsidR="00CC07B5" w:rsidRDefault="00CC07B5" w:rsidP="00D01519">
      <w:r w:rsidRPr="00D347C5">
        <w:rPr>
          <w:b/>
        </w:rPr>
        <w:t>Office Hours:</w:t>
      </w:r>
      <w:r>
        <w:t xml:space="preserve"> </w:t>
      </w:r>
      <w:r w:rsidR="003E5E5D">
        <w:t>by appointment</w:t>
      </w:r>
      <w:r>
        <w:t xml:space="preserve"> </w:t>
      </w:r>
    </w:p>
    <w:p w14:paraId="30D9958A" w14:textId="2EDF5447" w:rsidR="00CC07B5" w:rsidRDefault="00CC07B5" w:rsidP="00D01519">
      <w:r w:rsidRPr="00357F9E">
        <w:rPr>
          <w:b/>
        </w:rPr>
        <w:t>Date Syllabus Prepared</w:t>
      </w:r>
      <w:r>
        <w:t xml:space="preserve">: </w:t>
      </w:r>
      <w:r w:rsidR="008940E8">
        <w:t>August 20</w:t>
      </w:r>
      <w:r w:rsidR="00E02789">
        <w:t>2</w:t>
      </w:r>
      <w:r w:rsidR="00075334">
        <w:t>2</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Video Enhanced e-Text and Loose leaf version</w:t>
      </w:r>
    </w:p>
    <w:p w14:paraId="37D90E0D" w14:textId="77777777"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18</w:t>
      </w:r>
      <w:r w:rsidR="007A54BF">
        <w:t xml:space="preserve">). </w:t>
      </w:r>
      <w:r w:rsidR="007A54BF" w:rsidRPr="007A54BF">
        <w:rPr>
          <w:i/>
        </w:rPr>
        <w:t>Special education: Contemporary perspectives</w:t>
      </w:r>
      <w:r>
        <w:rPr>
          <w:i/>
        </w:rPr>
        <w:t xml:space="preserve"> 5</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7E3322E8" w14:textId="77777777" w:rsidR="00253B9D" w:rsidRDefault="00253B9D" w:rsidP="00D01519">
      <w:r w:rsidRPr="00253B9D">
        <w:rPr>
          <w:i/>
        </w:rPr>
        <w:t>Mastering the Maze</w:t>
      </w:r>
      <w:r>
        <w:t xml:space="preserve"> – instructional guide for writing individualized educational programs found on Canvas </w:t>
      </w:r>
    </w:p>
    <w:p w14:paraId="0ACF22AF" w14:textId="77777777" w:rsidR="00854E56" w:rsidRDefault="00854E56" w:rsidP="00D01519"/>
    <w:p w14:paraId="4772458D" w14:textId="77777777" w:rsidR="00CC07B5" w:rsidRDefault="00CC07B5" w:rsidP="00D01519">
      <w:r w:rsidRPr="00357F9E">
        <w:rPr>
          <w:b/>
        </w:rPr>
        <w:t>Course Description:</w:t>
      </w:r>
      <w:r>
        <w:t xml:space="preserve"> Orientation to the profession including the history, philosophy, federal legislation,</w:t>
      </w:r>
      <w:r w:rsidR="008868B7">
        <w:t xml:space="preserve"> procedures, and </w:t>
      </w:r>
      <w:r>
        <w:t xml:space="preserve"> contemporary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7777777"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 xml:space="preserve">(2)(b)2.(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 xml:space="preserve">(2)(b)2.(iii) </w:t>
      </w:r>
    </w:p>
    <w:p w14:paraId="0AC5B7EF" w14:textId="77777777" w:rsidR="00A93A68" w:rsidRPr="00C34599" w:rsidRDefault="00A93A68" w:rsidP="00D01519">
      <w:pPr>
        <w:numPr>
          <w:ilvl w:val="0"/>
          <w:numId w:val="4"/>
        </w:numPr>
        <w:rPr>
          <w:szCs w:val="24"/>
        </w:rPr>
      </w:pPr>
      <w:r w:rsidRPr="00C34599">
        <w:rPr>
          <w:szCs w:val="24"/>
        </w:rPr>
        <w:t>Knowledge of  key historical developments in special education</w:t>
      </w:r>
    </w:p>
    <w:p w14:paraId="5E2E0DFC" w14:textId="77777777" w:rsidR="00A93A68" w:rsidRPr="00C34599" w:rsidRDefault="00A93A68" w:rsidP="00D01519">
      <w:pPr>
        <w:numPr>
          <w:ilvl w:val="0"/>
          <w:numId w:val="4"/>
        </w:numPr>
        <w:rPr>
          <w:szCs w:val="24"/>
        </w:rPr>
      </w:pPr>
      <w:r w:rsidRPr="00C34599">
        <w:rPr>
          <w:szCs w:val="24"/>
        </w:rPr>
        <w:t xml:space="preserve">identify key federal legislation related to disabilities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14:paraId="38FF46A7" w14:textId="77777777" w:rsidR="00C34599" w:rsidRPr="00C34599" w:rsidRDefault="00C34599" w:rsidP="00D01519">
      <w:pPr>
        <w:numPr>
          <w:ilvl w:val="0"/>
          <w:numId w:val="4"/>
        </w:numPr>
        <w:rPr>
          <w:szCs w:val="24"/>
        </w:rPr>
      </w:pPr>
      <w:r w:rsidRPr="00C34599">
        <w:rPr>
          <w:szCs w:val="24"/>
        </w:rPr>
        <w:t xml:space="preserve">Knowledge of resource agencies that provide personnel and services for improving and strengthening educational, community, and vocational programs for individuals with disabilities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lastRenderedPageBreak/>
        <w:t xml:space="preserve">Identify and discuss the kinds and purposes of assessments given to individuals disabilities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adults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7B4F67">
              <w:rPr>
                <w:b/>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06107020" w:rsidR="00AA41E9" w:rsidRPr="00687911" w:rsidRDefault="00062758" w:rsidP="003F14CF">
            <w:r>
              <w:t xml:space="preserve">Aug. </w:t>
            </w:r>
            <w:r w:rsidR="00814860">
              <w:t>1</w:t>
            </w:r>
            <w:r w:rsidR="00075334">
              <w:t>8</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7F53A4D0" w:rsidR="00AA41E9" w:rsidRPr="00687911" w:rsidRDefault="00062758" w:rsidP="003F14CF">
            <w:r>
              <w:t xml:space="preserve">Aug. </w:t>
            </w:r>
            <w:r w:rsidR="004D1613">
              <w:t>2</w:t>
            </w:r>
            <w:r w:rsidR="00075334">
              <w:t>5</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C55C04">
        <w:tc>
          <w:tcPr>
            <w:tcW w:w="1458" w:type="dxa"/>
            <w:shd w:val="clear" w:color="auto" w:fill="DEEAF6"/>
          </w:tcPr>
          <w:p w14:paraId="7E59E313" w14:textId="1AF34F93" w:rsidR="00AA41E9" w:rsidRPr="00687911" w:rsidRDefault="00AA41E9" w:rsidP="00D01519">
            <w:r w:rsidRPr="00687911">
              <w:t>Sept</w:t>
            </w:r>
            <w:r w:rsidR="00062758">
              <w:t xml:space="preserve">. </w:t>
            </w:r>
            <w:r w:rsidR="00075334">
              <w:t>1</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shd w:val="clear" w:color="auto" w:fill="DEEAF6"/>
          </w:tcPr>
          <w:p w14:paraId="5B785F2A" w14:textId="77777777" w:rsidR="00AA41E9" w:rsidRPr="00521E3A" w:rsidRDefault="00073C0C" w:rsidP="00D01519">
            <w:pPr>
              <w:rPr>
                <w:b/>
              </w:rPr>
            </w:pPr>
            <w:r>
              <w:rPr>
                <w:b/>
              </w:rPr>
              <w:t>High Incidence Paper topic - Canvas</w:t>
            </w:r>
          </w:p>
        </w:tc>
      </w:tr>
      <w:tr w:rsidR="00AA41E9" w14:paraId="6C08B4ED" w14:textId="77777777" w:rsidTr="009A0E4E">
        <w:tc>
          <w:tcPr>
            <w:tcW w:w="1458" w:type="dxa"/>
            <w:tcBorders>
              <w:bottom w:val="single" w:sz="4" w:space="0" w:color="000000"/>
            </w:tcBorders>
          </w:tcPr>
          <w:p w14:paraId="5DDFE26F" w14:textId="5B1A3305" w:rsidR="00AA41E9" w:rsidRPr="0095036D" w:rsidRDefault="00062758" w:rsidP="00D01519">
            <w:r>
              <w:t xml:space="preserve">Sept. </w:t>
            </w:r>
            <w:r w:rsidR="00075334">
              <w:t>8</w:t>
            </w:r>
          </w:p>
        </w:tc>
        <w:tc>
          <w:tcPr>
            <w:tcW w:w="4050" w:type="dxa"/>
            <w:tcBorders>
              <w:bottom w:val="single" w:sz="4" w:space="0" w:color="000000"/>
            </w:tcBorders>
          </w:tcPr>
          <w:p w14:paraId="40644256" w14:textId="77777777" w:rsidR="00AA41E9" w:rsidRDefault="00AA41E9" w:rsidP="00D01519">
            <w:r>
              <w:t xml:space="preserve">Students with Specific Learning Disabilities  </w:t>
            </w:r>
          </w:p>
          <w:p w14:paraId="38910B78" w14:textId="77777777" w:rsidR="00D6082C" w:rsidRDefault="00D6082C" w:rsidP="00D01519">
            <w:r>
              <w:t>Profile Pages – Case Study: Student with high incidence</w:t>
            </w:r>
          </w:p>
          <w:p w14:paraId="70FEB794" w14:textId="32E0BEFC" w:rsidR="00D6082C" w:rsidRDefault="00D6082C" w:rsidP="00D01519">
            <w:r>
              <w:t>Test 1 Review</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D6082C">
        <w:tc>
          <w:tcPr>
            <w:tcW w:w="1458" w:type="dxa"/>
            <w:shd w:val="clear" w:color="auto" w:fill="FFFF00"/>
          </w:tcPr>
          <w:p w14:paraId="2511E382" w14:textId="61338820" w:rsidR="00AA41E9" w:rsidRPr="00545F55" w:rsidRDefault="00AA41E9" w:rsidP="00D01519">
            <w:pPr>
              <w:rPr>
                <w:b/>
              </w:rPr>
            </w:pPr>
            <w:r w:rsidRPr="00545F55">
              <w:rPr>
                <w:b/>
              </w:rPr>
              <w:t xml:space="preserve">Sept. </w:t>
            </w:r>
            <w:r w:rsidR="004D1613">
              <w:rPr>
                <w:b/>
              </w:rPr>
              <w:t>1</w:t>
            </w:r>
            <w:r w:rsidR="00075334">
              <w:rPr>
                <w:b/>
              </w:rPr>
              <w:t>5</w:t>
            </w:r>
          </w:p>
        </w:tc>
        <w:tc>
          <w:tcPr>
            <w:tcW w:w="4050" w:type="dxa"/>
            <w:shd w:val="clear" w:color="auto" w:fill="FFFF00"/>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C55C04">
        <w:tc>
          <w:tcPr>
            <w:tcW w:w="1458" w:type="dxa"/>
            <w:shd w:val="clear" w:color="auto" w:fill="DEEAF6"/>
          </w:tcPr>
          <w:p w14:paraId="33EEADA6" w14:textId="669B009A" w:rsidR="00AA41E9" w:rsidRPr="00687911" w:rsidRDefault="00062758" w:rsidP="00D01519">
            <w:r>
              <w:t xml:space="preserve">Sept. </w:t>
            </w:r>
            <w:r w:rsidR="003F14CF">
              <w:t>2</w:t>
            </w:r>
            <w:r w:rsidR="00075334">
              <w:t>2</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shd w:val="clear" w:color="auto" w:fill="DEEAF6"/>
          </w:tcPr>
          <w:p w14:paraId="603A3580" w14:textId="77777777" w:rsidR="00AA41E9" w:rsidRPr="00521E3A" w:rsidRDefault="00AA41E9" w:rsidP="00D01519">
            <w:pPr>
              <w:rPr>
                <w:b/>
              </w:rPr>
            </w:pPr>
            <w:r w:rsidRPr="001D64D3">
              <w:rPr>
                <w:b/>
                <w:u w:val="single"/>
              </w:rPr>
              <w:t>Introduction</w:t>
            </w:r>
            <w:r>
              <w:rPr>
                <w:b/>
              </w:rPr>
              <w:t xml:space="preserve"> to high incidence paper &amp; </w:t>
            </w:r>
            <w:r w:rsidRPr="001D64D3">
              <w:rPr>
                <w:b/>
                <w:u w:val="single"/>
              </w:rPr>
              <w:t>Outline</w:t>
            </w:r>
            <w:r>
              <w:rPr>
                <w:b/>
                <w:u w:val="single"/>
              </w:rPr>
              <w:t xml:space="preserve"> and references</w:t>
            </w:r>
            <w:r>
              <w:rPr>
                <w:b/>
              </w:rPr>
              <w:t xml:space="preserve"> -Canvas</w:t>
            </w:r>
          </w:p>
        </w:tc>
      </w:tr>
      <w:tr w:rsidR="00AA41E9" w14:paraId="5B279595" w14:textId="77777777" w:rsidTr="009A0E4E">
        <w:tc>
          <w:tcPr>
            <w:tcW w:w="1458" w:type="dxa"/>
          </w:tcPr>
          <w:p w14:paraId="4A149104" w14:textId="054B0F89" w:rsidR="00AA41E9" w:rsidRPr="00687911" w:rsidRDefault="00814860" w:rsidP="00D01519">
            <w:r>
              <w:t xml:space="preserve">Sept. </w:t>
            </w:r>
            <w:r w:rsidR="00075334">
              <w:t>29</w:t>
            </w:r>
          </w:p>
        </w:tc>
        <w:tc>
          <w:tcPr>
            <w:tcW w:w="4050" w:type="dxa"/>
          </w:tcPr>
          <w:p w14:paraId="68DCAA90" w14:textId="795BDBF5" w:rsidR="00D6082C" w:rsidRDefault="00AA41E9" w:rsidP="00D01519">
            <w:r>
              <w:t xml:space="preserve">Students with </w:t>
            </w:r>
            <w:r w:rsidR="00D6082C">
              <w:t>Emotional</w:t>
            </w:r>
            <w:r>
              <w:t xml:space="preserve"> Disabilities</w:t>
            </w:r>
          </w:p>
          <w:p w14:paraId="4CB404BA" w14:textId="77777777" w:rsidR="00D6082C" w:rsidRDefault="00AA41E9" w:rsidP="00D6082C">
            <w:r>
              <w:t xml:space="preserve"> </w:t>
            </w:r>
            <w:r w:rsidR="00D6082C">
              <w:t>Profile Pages-Case Study-Student with</w:t>
            </w:r>
          </w:p>
          <w:p w14:paraId="120C2C49" w14:textId="264BB1B9" w:rsidR="00AA41E9" w:rsidRPr="007B4F67" w:rsidRDefault="00D6082C" w:rsidP="00D6082C">
            <w:r>
              <w:t>low incidence</w:t>
            </w:r>
          </w:p>
        </w:tc>
        <w:tc>
          <w:tcPr>
            <w:tcW w:w="1800" w:type="dxa"/>
          </w:tcPr>
          <w:p w14:paraId="780B9A39" w14:textId="0034C3FC" w:rsidR="00AA41E9" w:rsidRDefault="00AA41E9" w:rsidP="00D01519">
            <w:r>
              <w:t xml:space="preserve">Ch </w:t>
            </w:r>
            <w:r w:rsidR="00D6082C">
              <w:t>7</w:t>
            </w:r>
          </w:p>
        </w:tc>
        <w:tc>
          <w:tcPr>
            <w:tcW w:w="3600" w:type="dxa"/>
          </w:tcPr>
          <w:p w14:paraId="70287544" w14:textId="77777777" w:rsidR="00AA41E9" w:rsidRPr="00521E3A" w:rsidRDefault="00AA41E9" w:rsidP="00D01519">
            <w:pPr>
              <w:rPr>
                <w:b/>
              </w:rPr>
            </w:pPr>
          </w:p>
        </w:tc>
      </w:tr>
      <w:tr w:rsidR="00814860" w14:paraId="7A498AF7" w14:textId="77777777" w:rsidTr="00814860">
        <w:tc>
          <w:tcPr>
            <w:tcW w:w="1458" w:type="dxa"/>
            <w:shd w:val="clear" w:color="auto" w:fill="FFC000"/>
          </w:tcPr>
          <w:p w14:paraId="42BF461E" w14:textId="27EC788F" w:rsidR="00814860" w:rsidRPr="00814860" w:rsidRDefault="00814860" w:rsidP="003F14CF">
            <w:pPr>
              <w:rPr>
                <w:b/>
              </w:rPr>
            </w:pPr>
            <w:r w:rsidRPr="00814860">
              <w:rPr>
                <w:b/>
              </w:rPr>
              <w:t xml:space="preserve">Oct. </w:t>
            </w:r>
            <w:r w:rsidR="00075334">
              <w:rPr>
                <w:b/>
              </w:rPr>
              <w:t>6</w:t>
            </w:r>
          </w:p>
        </w:tc>
        <w:tc>
          <w:tcPr>
            <w:tcW w:w="4050" w:type="dxa"/>
            <w:shd w:val="clear" w:color="auto" w:fill="FFC000"/>
          </w:tcPr>
          <w:p w14:paraId="3EF1C8D6" w14:textId="71514D5A" w:rsidR="00814860" w:rsidRPr="00814860" w:rsidRDefault="00814860" w:rsidP="003F14CF">
            <w:pPr>
              <w:rPr>
                <w:b/>
              </w:rPr>
            </w:pPr>
            <w:r w:rsidRPr="00814860">
              <w:rPr>
                <w:b/>
              </w:rPr>
              <w:t>FALL BREAK</w:t>
            </w:r>
          </w:p>
        </w:tc>
        <w:tc>
          <w:tcPr>
            <w:tcW w:w="1800" w:type="dxa"/>
          </w:tcPr>
          <w:p w14:paraId="5CB28EB6" w14:textId="77777777" w:rsidR="00814860" w:rsidRDefault="00814860" w:rsidP="003F14CF"/>
        </w:tc>
        <w:tc>
          <w:tcPr>
            <w:tcW w:w="3600" w:type="dxa"/>
            <w:shd w:val="clear" w:color="auto" w:fill="DEEAF6"/>
          </w:tcPr>
          <w:p w14:paraId="4919B535" w14:textId="77777777" w:rsidR="00814860" w:rsidRDefault="00814860" w:rsidP="003F14CF">
            <w:pPr>
              <w:rPr>
                <w:b/>
              </w:rPr>
            </w:pPr>
          </w:p>
        </w:tc>
      </w:tr>
      <w:tr w:rsidR="003F14CF" w14:paraId="5B141585" w14:textId="77777777" w:rsidTr="00C55C04">
        <w:tc>
          <w:tcPr>
            <w:tcW w:w="1458" w:type="dxa"/>
            <w:shd w:val="clear" w:color="auto" w:fill="DEEAF6"/>
          </w:tcPr>
          <w:p w14:paraId="18A253EA" w14:textId="0259DAD6" w:rsidR="003F14CF" w:rsidRPr="00D6082C" w:rsidRDefault="003F14CF" w:rsidP="003F14CF">
            <w:pPr>
              <w:rPr>
                <w:bCs/>
              </w:rPr>
            </w:pPr>
            <w:r w:rsidRPr="00D6082C">
              <w:rPr>
                <w:bCs/>
              </w:rPr>
              <w:t>Oct.</w:t>
            </w:r>
            <w:r w:rsidR="00D6082C">
              <w:rPr>
                <w:bCs/>
              </w:rPr>
              <w:t xml:space="preserve"> </w:t>
            </w:r>
            <w:r w:rsidR="00814860">
              <w:rPr>
                <w:bCs/>
              </w:rPr>
              <w:t>1</w:t>
            </w:r>
            <w:r w:rsidR="00075334">
              <w:rPr>
                <w:bCs/>
              </w:rPr>
              <w:t>3</w:t>
            </w:r>
          </w:p>
        </w:tc>
        <w:tc>
          <w:tcPr>
            <w:tcW w:w="4050" w:type="dxa"/>
          </w:tcPr>
          <w:p w14:paraId="51FAC37C" w14:textId="77777777" w:rsidR="003F14CF" w:rsidRDefault="00D6082C" w:rsidP="003F14CF">
            <w:pPr>
              <w:rPr>
                <w:bCs/>
              </w:rPr>
            </w:pPr>
            <w:r>
              <w:rPr>
                <w:bCs/>
              </w:rPr>
              <w:t>Students with Intellectual Disabilities</w:t>
            </w:r>
          </w:p>
          <w:p w14:paraId="267A093B" w14:textId="6AE760AF" w:rsidR="00D6082C" w:rsidRPr="00D6082C" w:rsidRDefault="00D6082C" w:rsidP="003F14CF">
            <w:pPr>
              <w:rPr>
                <w:bCs/>
              </w:rPr>
            </w:pPr>
            <w:r>
              <w:rPr>
                <w:bCs/>
              </w:rPr>
              <w:t>Profile Pages – Case Study: Student with low incidence</w:t>
            </w:r>
          </w:p>
        </w:tc>
        <w:tc>
          <w:tcPr>
            <w:tcW w:w="1800" w:type="dxa"/>
          </w:tcPr>
          <w:p w14:paraId="32C0F261" w14:textId="707DC2BD" w:rsidR="003F14CF" w:rsidRDefault="00D6082C" w:rsidP="003F14CF">
            <w:r>
              <w:t>Ch 8</w:t>
            </w:r>
          </w:p>
        </w:tc>
        <w:tc>
          <w:tcPr>
            <w:tcW w:w="3600" w:type="dxa"/>
            <w:shd w:val="clear" w:color="auto" w:fill="DEEAF6"/>
          </w:tcPr>
          <w:p w14:paraId="2F1F33D4" w14:textId="281DCA80" w:rsidR="003F14CF" w:rsidRDefault="00D6082C" w:rsidP="003F14CF">
            <w:pPr>
              <w:rPr>
                <w:b/>
              </w:rPr>
            </w:pPr>
            <w:r>
              <w:rPr>
                <w:b/>
              </w:rPr>
              <w:t>Profile Pages – Students w/ high incidence - Canvas</w:t>
            </w:r>
          </w:p>
        </w:tc>
      </w:tr>
      <w:tr w:rsidR="00AA41E9" w14:paraId="2994DB26" w14:textId="77777777" w:rsidTr="00C55C04">
        <w:tc>
          <w:tcPr>
            <w:tcW w:w="1458" w:type="dxa"/>
            <w:shd w:val="clear" w:color="auto" w:fill="DEEAF6"/>
          </w:tcPr>
          <w:p w14:paraId="2C8A706D" w14:textId="71F88954" w:rsidR="00AA41E9" w:rsidRPr="00687911" w:rsidRDefault="00062758" w:rsidP="00D01519">
            <w:r>
              <w:t xml:space="preserve">Oct. </w:t>
            </w:r>
            <w:r w:rsidR="00814860">
              <w:t>2</w:t>
            </w:r>
            <w:r w:rsidR="00075334">
              <w:t>0</w:t>
            </w:r>
          </w:p>
        </w:tc>
        <w:tc>
          <w:tcPr>
            <w:tcW w:w="4050" w:type="dxa"/>
          </w:tcPr>
          <w:p w14:paraId="09526A1A" w14:textId="77777777" w:rsidR="00D6082C" w:rsidRDefault="00AA41E9" w:rsidP="00D01519">
            <w:r>
              <w:t>Students with Intellectual Disabilities</w:t>
            </w:r>
          </w:p>
          <w:p w14:paraId="5607C8A8" w14:textId="7350E153" w:rsidR="00AA41E9" w:rsidRPr="007B4F67" w:rsidRDefault="00D6082C" w:rsidP="00D01519">
            <w:r>
              <w:t>Test 2 Review</w:t>
            </w:r>
            <w:r w:rsidR="00AA41E9">
              <w:t xml:space="preserve"> </w:t>
            </w:r>
          </w:p>
        </w:tc>
        <w:tc>
          <w:tcPr>
            <w:tcW w:w="1800" w:type="dxa"/>
          </w:tcPr>
          <w:p w14:paraId="03A9C4AE" w14:textId="77777777" w:rsidR="00545F55" w:rsidRDefault="00AA41E9" w:rsidP="00D01519">
            <w:r>
              <w:t>Ch 8</w:t>
            </w:r>
          </w:p>
        </w:tc>
        <w:tc>
          <w:tcPr>
            <w:tcW w:w="3600" w:type="dxa"/>
            <w:shd w:val="clear" w:color="auto" w:fill="DEEAF6"/>
          </w:tcPr>
          <w:p w14:paraId="22EAED0D" w14:textId="1445154B" w:rsidR="00AA41E9" w:rsidRPr="00521E3A" w:rsidRDefault="00D6082C" w:rsidP="00D01519">
            <w:pPr>
              <w:rPr>
                <w:b/>
              </w:rPr>
            </w:pPr>
            <w:r>
              <w:rPr>
                <w:b/>
              </w:rPr>
              <w:t>Low Incidence Presentation Topic – Canvas</w:t>
            </w:r>
          </w:p>
        </w:tc>
      </w:tr>
      <w:tr w:rsidR="00545F55" w14:paraId="7D23E752" w14:textId="77777777" w:rsidTr="00C55C04">
        <w:tc>
          <w:tcPr>
            <w:tcW w:w="1458" w:type="dxa"/>
            <w:shd w:val="clear" w:color="auto" w:fill="FFFF00"/>
          </w:tcPr>
          <w:p w14:paraId="4EA808F6" w14:textId="6EC161DE" w:rsidR="00545F55" w:rsidRPr="00D6082C" w:rsidRDefault="00062758" w:rsidP="00D01519">
            <w:pPr>
              <w:rPr>
                <w:b/>
                <w:bCs/>
                <w:highlight w:val="yellow"/>
              </w:rPr>
            </w:pPr>
            <w:r w:rsidRPr="00D6082C">
              <w:rPr>
                <w:b/>
                <w:bCs/>
              </w:rPr>
              <w:t xml:space="preserve">Oct. </w:t>
            </w:r>
            <w:r w:rsidR="003F14CF" w:rsidRPr="00D6082C">
              <w:rPr>
                <w:b/>
                <w:bCs/>
              </w:rPr>
              <w:t>2</w:t>
            </w:r>
            <w:r w:rsidR="00075334">
              <w:rPr>
                <w:b/>
                <w:bCs/>
              </w:rPr>
              <w:t>7</w:t>
            </w:r>
          </w:p>
        </w:tc>
        <w:tc>
          <w:tcPr>
            <w:tcW w:w="4050" w:type="dxa"/>
            <w:shd w:val="clear" w:color="auto" w:fill="FFFF00"/>
          </w:tcPr>
          <w:p w14:paraId="1F6C9C23" w14:textId="3D86655B" w:rsidR="00545F55" w:rsidRPr="00D6082C" w:rsidRDefault="00D6082C" w:rsidP="00D01519">
            <w:pPr>
              <w:rPr>
                <w:b/>
                <w:bCs/>
              </w:rPr>
            </w:pPr>
            <w:r w:rsidRPr="00D6082C">
              <w:rPr>
                <w:b/>
                <w:bCs/>
              </w:rPr>
              <w:t>Test 2</w:t>
            </w:r>
          </w:p>
        </w:tc>
        <w:tc>
          <w:tcPr>
            <w:tcW w:w="1800" w:type="dxa"/>
            <w:shd w:val="clear" w:color="auto" w:fill="auto"/>
          </w:tcPr>
          <w:p w14:paraId="24AEAB3B" w14:textId="1E5BA185" w:rsidR="00545F55" w:rsidRDefault="00545F55" w:rsidP="00D01519"/>
        </w:tc>
        <w:tc>
          <w:tcPr>
            <w:tcW w:w="3600" w:type="dxa"/>
            <w:shd w:val="clear" w:color="auto" w:fill="DEEAF6"/>
          </w:tcPr>
          <w:p w14:paraId="5BEBB8F8" w14:textId="77777777" w:rsidR="00545F55" w:rsidRPr="00521E3A" w:rsidRDefault="00545F55" w:rsidP="00D01519">
            <w:pPr>
              <w:rPr>
                <w:b/>
              </w:rPr>
            </w:pPr>
            <w:r>
              <w:rPr>
                <w:b/>
              </w:rPr>
              <w:t>High Incidence Paper draft - Canvas</w:t>
            </w:r>
          </w:p>
        </w:tc>
      </w:tr>
      <w:tr w:rsidR="00545F55" w14:paraId="5FC478CD" w14:textId="77777777" w:rsidTr="00C55C04">
        <w:tc>
          <w:tcPr>
            <w:tcW w:w="1458" w:type="dxa"/>
            <w:shd w:val="clear" w:color="auto" w:fill="DEEAF6"/>
          </w:tcPr>
          <w:p w14:paraId="656E1DD6" w14:textId="7204FFD5" w:rsidR="00545F55" w:rsidRPr="00687911" w:rsidRDefault="00814860" w:rsidP="003F14CF">
            <w:r>
              <w:t xml:space="preserve">Nov. </w:t>
            </w:r>
            <w:r w:rsidR="00075334">
              <w:t>3</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shd w:val="clear" w:color="auto" w:fill="DEEAF6"/>
          </w:tcPr>
          <w:p w14:paraId="3BD46F74" w14:textId="70D73774" w:rsidR="00545F55" w:rsidRPr="00521E3A" w:rsidRDefault="00D6082C" w:rsidP="00D01519">
            <w:pPr>
              <w:rPr>
                <w:b/>
              </w:rPr>
            </w:pPr>
            <w:r>
              <w:rPr>
                <w:b/>
              </w:rPr>
              <w:t xml:space="preserve">Low Incidence Presentation </w:t>
            </w:r>
            <w:r w:rsidRPr="001D64D3">
              <w:rPr>
                <w:b/>
                <w:u w:val="single"/>
              </w:rPr>
              <w:t>Outline</w:t>
            </w:r>
            <w:r>
              <w:rPr>
                <w:b/>
                <w:u w:val="single"/>
              </w:rPr>
              <w:t xml:space="preserve"> and references</w:t>
            </w:r>
            <w:r>
              <w:rPr>
                <w:b/>
              </w:rPr>
              <w:t xml:space="preserve"> -Canvas</w:t>
            </w:r>
          </w:p>
        </w:tc>
      </w:tr>
      <w:tr w:rsidR="00545F55" w14:paraId="12B14B13" w14:textId="77777777" w:rsidTr="00C55C04">
        <w:tc>
          <w:tcPr>
            <w:tcW w:w="1458" w:type="dxa"/>
            <w:shd w:val="clear" w:color="auto" w:fill="DEEAF6"/>
          </w:tcPr>
          <w:p w14:paraId="0F5B2B24" w14:textId="1D96CFAB" w:rsidR="00545F55" w:rsidRPr="00D6082C" w:rsidRDefault="00333118" w:rsidP="00D01519">
            <w:pPr>
              <w:rPr>
                <w:bCs/>
              </w:rPr>
            </w:pPr>
            <w:r w:rsidRPr="00D6082C">
              <w:rPr>
                <w:bCs/>
              </w:rPr>
              <w:t>Nov</w:t>
            </w:r>
            <w:r w:rsidR="00062758" w:rsidRPr="00D6082C">
              <w:rPr>
                <w:bCs/>
              </w:rPr>
              <w:t>.</w:t>
            </w:r>
            <w:r w:rsidR="00814860">
              <w:rPr>
                <w:bCs/>
              </w:rPr>
              <w:t xml:space="preserve"> 1</w:t>
            </w:r>
            <w:r w:rsidR="00075334">
              <w:rPr>
                <w:bCs/>
              </w:rPr>
              <w:t>0</w:t>
            </w:r>
          </w:p>
        </w:tc>
        <w:tc>
          <w:tcPr>
            <w:tcW w:w="4050" w:type="dxa"/>
          </w:tcPr>
          <w:p w14:paraId="7EEE510F" w14:textId="77777777" w:rsidR="00545F55" w:rsidRDefault="00D6082C" w:rsidP="00D01519">
            <w:r w:rsidRPr="004D1613">
              <w:t xml:space="preserve">Orthopedic impairments, Traumatic Brain Injury, Other </w:t>
            </w:r>
            <w:r>
              <w:t>H</w:t>
            </w:r>
            <w:r w:rsidRPr="004D1613">
              <w:t>ealth Impairments  and medical needs</w:t>
            </w:r>
          </w:p>
          <w:p w14:paraId="3792AF50" w14:textId="17A8AE14" w:rsidR="00D6082C" w:rsidRPr="00D6082C" w:rsidRDefault="00D6082C" w:rsidP="00D01519">
            <w:pPr>
              <w:rPr>
                <w:bCs/>
                <w:highlight w:val="yellow"/>
              </w:rPr>
            </w:pPr>
            <w:r w:rsidRPr="004D1613">
              <w:rPr>
                <w:bCs/>
              </w:rPr>
              <w:t>Students with Multiple Disabilities</w:t>
            </w:r>
          </w:p>
        </w:tc>
        <w:tc>
          <w:tcPr>
            <w:tcW w:w="1800" w:type="dxa"/>
          </w:tcPr>
          <w:p w14:paraId="6BFAADF4" w14:textId="77777777" w:rsidR="00545F55" w:rsidRDefault="00545F55" w:rsidP="00D01519">
            <w:pPr>
              <w:rPr>
                <w:highlight w:val="yellow"/>
              </w:rPr>
            </w:pPr>
          </w:p>
          <w:p w14:paraId="6FCA0AA2" w14:textId="77777777" w:rsidR="00D6082C" w:rsidRPr="00D6082C" w:rsidRDefault="00D6082C" w:rsidP="00D01519">
            <w:r w:rsidRPr="00D6082C">
              <w:t>Ch 13</w:t>
            </w:r>
          </w:p>
          <w:p w14:paraId="115C627D" w14:textId="10261FE1" w:rsidR="00D6082C" w:rsidRPr="00545F55" w:rsidRDefault="00D6082C" w:rsidP="00D01519">
            <w:pPr>
              <w:rPr>
                <w:highlight w:val="yellow"/>
              </w:rPr>
            </w:pPr>
            <w:r w:rsidRPr="00D6082C">
              <w:t>Ch 14</w:t>
            </w:r>
          </w:p>
        </w:tc>
        <w:tc>
          <w:tcPr>
            <w:tcW w:w="3600" w:type="dxa"/>
            <w:shd w:val="clear" w:color="auto" w:fill="DEEAF6"/>
          </w:tcPr>
          <w:p w14:paraId="203B0165" w14:textId="77777777" w:rsidR="00545F55" w:rsidRPr="00521E3A" w:rsidRDefault="00073C0C" w:rsidP="00D01519">
            <w:pPr>
              <w:rPr>
                <w:b/>
              </w:rPr>
            </w:pPr>
            <w:r>
              <w:rPr>
                <w:b/>
              </w:rPr>
              <w:t>Profile Pages – Students w/ low incidence - Canvas</w:t>
            </w:r>
          </w:p>
        </w:tc>
      </w:tr>
      <w:tr w:rsidR="00545F55" w14:paraId="30EC2889" w14:textId="77777777" w:rsidTr="009A0E4E">
        <w:tc>
          <w:tcPr>
            <w:tcW w:w="1458" w:type="dxa"/>
            <w:tcBorders>
              <w:bottom w:val="single" w:sz="4" w:space="0" w:color="000000"/>
            </w:tcBorders>
          </w:tcPr>
          <w:p w14:paraId="3699C10A" w14:textId="2C75038E" w:rsidR="00545F55" w:rsidRPr="00687911" w:rsidRDefault="00062758" w:rsidP="00D01519">
            <w:r>
              <w:t xml:space="preserve">Nov. </w:t>
            </w:r>
            <w:r w:rsidR="003F14CF">
              <w:t>1</w:t>
            </w:r>
            <w:r w:rsidR="00075334">
              <w:t>7</w:t>
            </w:r>
          </w:p>
        </w:tc>
        <w:tc>
          <w:tcPr>
            <w:tcW w:w="4050" w:type="dxa"/>
            <w:tcBorders>
              <w:bottom w:val="single" w:sz="4" w:space="0" w:color="000000"/>
            </w:tcBorders>
          </w:tcPr>
          <w:p w14:paraId="54EBE0A0" w14:textId="77777777" w:rsidR="00545F55" w:rsidRDefault="00D6082C" w:rsidP="00D01519">
            <w:r>
              <w:t>Low Incidence Powerpoints &amp; Group Presentations</w:t>
            </w:r>
          </w:p>
          <w:p w14:paraId="438F6BC2" w14:textId="3EC9C8A5" w:rsidR="00D6082C" w:rsidRPr="004D1613" w:rsidRDefault="00D6082C" w:rsidP="00D01519">
            <w:r>
              <w:t>Test 3 Review</w:t>
            </w:r>
          </w:p>
        </w:tc>
        <w:tc>
          <w:tcPr>
            <w:tcW w:w="1800" w:type="dxa"/>
            <w:tcBorders>
              <w:bottom w:val="single" w:sz="4" w:space="0" w:color="000000"/>
            </w:tcBorders>
          </w:tcPr>
          <w:p w14:paraId="7025C41F" w14:textId="2A7BCDAD" w:rsidR="00545F55" w:rsidRDefault="00545F55" w:rsidP="00D01519"/>
          <w:p w14:paraId="73E1C083" w14:textId="77777777" w:rsidR="00545F55" w:rsidRDefault="00545F55" w:rsidP="00D01519"/>
        </w:tc>
        <w:tc>
          <w:tcPr>
            <w:tcW w:w="3600" w:type="dxa"/>
            <w:tcBorders>
              <w:bottom w:val="single" w:sz="4" w:space="0" w:color="000000"/>
            </w:tcBorders>
          </w:tcPr>
          <w:p w14:paraId="36A3471E" w14:textId="418387DC" w:rsidR="00545F55" w:rsidRPr="00BA31B9" w:rsidRDefault="00545F55" w:rsidP="00D01519">
            <w:pPr>
              <w:rPr>
                <w:b/>
              </w:rPr>
            </w:pPr>
          </w:p>
        </w:tc>
      </w:tr>
      <w:tr w:rsidR="003F14CF" w14:paraId="618511E2" w14:textId="77777777" w:rsidTr="00814860">
        <w:tc>
          <w:tcPr>
            <w:tcW w:w="1458" w:type="dxa"/>
            <w:shd w:val="clear" w:color="auto" w:fill="FFC000"/>
          </w:tcPr>
          <w:p w14:paraId="6EDBD30D" w14:textId="0F1AE3CD" w:rsidR="003F14CF" w:rsidRPr="00D6082C" w:rsidRDefault="003F14CF" w:rsidP="00D01519">
            <w:pPr>
              <w:rPr>
                <w:b/>
              </w:rPr>
            </w:pPr>
            <w:r w:rsidRPr="00D6082C">
              <w:rPr>
                <w:b/>
              </w:rPr>
              <w:t xml:space="preserve">Nov. </w:t>
            </w:r>
            <w:r w:rsidR="00814860">
              <w:rPr>
                <w:b/>
              </w:rPr>
              <w:t>2</w:t>
            </w:r>
            <w:r w:rsidR="00075334">
              <w:rPr>
                <w:b/>
              </w:rPr>
              <w:t>4</w:t>
            </w:r>
          </w:p>
        </w:tc>
        <w:tc>
          <w:tcPr>
            <w:tcW w:w="4050" w:type="dxa"/>
            <w:shd w:val="clear" w:color="auto" w:fill="FFC000"/>
          </w:tcPr>
          <w:p w14:paraId="023C9E46" w14:textId="121F195F" w:rsidR="003F14CF" w:rsidRPr="00D6082C" w:rsidRDefault="00814860" w:rsidP="00D01519">
            <w:pPr>
              <w:rPr>
                <w:b/>
              </w:rPr>
            </w:pPr>
            <w:r>
              <w:rPr>
                <w:b/>
              </w:rPr>
              <w:t>Thanksgiving Break</w:t>
            </w:r>
          </w:p>
        </w:tc>
        <w:tc>
          <w:tcPr>
            <w:tcW w:w="1800" w:type="dxa"/>
            <w:shd w:val="clear" w:color="auto" w:fill="auto"/>
          </w:tcPr>
          <w:p w14:paraId="6A90A357" w14:textId="6EEABB6A" w:rsidR="003F14CF" w:rsidRPr="00252F7E" w:rsidRDefault="003F14CF" w:rsidP="00D01519"/>
        </w:tc>
        <w:tc>
          <w:tcPr>
            <w:tcW w:w="3600" w:type="dxa"/>
            <w:shd w:val="clear" w:color="auto" w:fill="auto"/>
          </w:tcPr>
          <w:p w14:paraId="49D73E7D" w14:textId="3176809F" w:rsidR="003F14CF" w:rsidRPr="00814860" w:rsidRDefault="003F14CF" w:rsidP="00D01519">
            <w:pPr>
              <w:rPr>
                <w:bCs/>
              </w:rPr>
            </w:pPr>
          </w:p>
        </w:tc>
      </w:tr>
      <w:tr w:rsidR="00545F55" w14:paraId="512A83F3" w14:textId="77777777" w:rsidTr="009A0E4E">
        <w:tc>
          <w:tcPr>
            <w:tcW w:w="1458" w:type="dxa"/>
            <w:shd w:val="clear" w:color="auto" w:fill="auto"/>
          </w:tcPr>
          <w:p w14:paraId="490BE816" w14:textId="7D1986A1" w:rsidR="00545F55" w:rsidRPr="004D1613" w:rsidRDefault="00814860" w:rsidP="00D01519">
            <w:pPr>
              <w:rPr>
                <w:b/>
                <w:bCs/>
              </w:rPr>
            </w:pPr>
            <w:r>
              <w:rPr>
                <w:b/>
                <w:bCs/>
              </w:rPr>
              <w:t xml:space="preserve">Dec. </w:t>
            </w:r>
            <w:r w:rsidR="00075334">
              <w:rPr>
                <w:b/>
                <w:bCs/>
              </w:rPr>
              <w:t>1</w:t>
            </w:r>
          </w:p>
        </w:tc>
        <w:tc>
          <w:tcPr>
            <w:tcW w:w="4050" w:type="dxa"/>
            <w:shd w:val="clear" w:color="auto" w:fill="auto"/>
          </w:tcPr>
          <w:p w14:paraId="68D37DCA" w14:textId="0600DB13" w:rsidR="00545F55" w:rsidRPr="004D1613" w:rsidRDefault="00814860" w:rsidP="00D01519">
            <w:pPr>
              <w:rPr>
                <w:b/>
                <w:bCs/>
              </w:rPr>
            </w:pPr>
            <w:r>
              <w:rPr>
                <w:b/>
                <w:bCs/>
              </w:rPr>
              <w:t>Test 3</w:t>
            </w:r>
          </w:p>
        </w:tc>
        <w:tc>
          <w:tcPr>
            <w:tcW w:w="1800" w:type="dxa"/>
            <w:shd w:val="clear" w:color="auto" w:fill="auto"/>
          </w:tcPr>
          <w:p w14:paraId="148D9A82" w14:textId="71101FE5" w:rsidR="00545F55" w:rsidRPr="00252F7E" w:rsidRDefault="00545F55" w:rsidP="00D01519"/>
        </w:tc>
        <w:tc>
          <w:tcPr>
            <w:tcW w:w="3600" w:type="dxa"/>
            <w:shd w:val="clear" w:color="auto" w:fill="auto"/>
          </w:tcPr>
          <w:p w14:paraId="176D24D3" w14:textId="23E4A1DD" w:rsidR="00545F55" w:rsidRPr="00D32C81" w:rsidRDefault="00814860" w:rsidP="00D01519">
            <w:pPr>
              <w:rPr>
                <w:b/>
              </w:rPr>
            </w:pPr>
            <w:r>
              <w:rPr>
                <w:b/>
              </w:rPr>
              <w:t>Final paper - Canvas</w:t>
            </w:r>
          </w:p>
        </w:tc>
      </w:tr>
      <w:tr w:rsidR="00545F55" w14:paraId="7F06C251" w14:textId="77777777" w:rsidTr="009A0E4E">
        <w:tc>
          <w:tcPr>
            <w:tcW w:w="1458" w:type="dxa"/>
            <w:tcBorders>
              <w:bottom w:val="single" w:sz="4" w:space="0" w:color="000000"/>
            </w:tcBorders>
            <w:shd w:val="clear" w:color="auto" w:fill="auto"/>
          </w:tcPr>
          <w:p w14:paraId="6714DE30" w14:textId="283A2ABF" w:rsidR="00545F55" w:rsidRPr="00D6082C" w:rsidRDefault="003F14CF" w:rsidP="00D01519">
            <w:pPr>
              <w:rPr>
                <w:b/>
                <w:bCs/>
              </w:rPr>
            </w:pPr>
            <w:r w:rsidRPr="00D6082C">
              <w:rPr>
                <w:b/>
                <w:bCs/>
              </w:rPr>
              <w:t xml:space="preserve">Dec. </w:t>
            </w:r>
            <w:r w:rsidR="00814860">
              <w:rPr>
                <w:b/>
                <w:bCs/>
              </w:rPr>
              <w:t>9</w:t>
            </w:r>
          </w:p>
        </w:tc>
        <w:tc>
          <w:tcPr>
            <w:tcW w:w="4050" w:type="dxa"/>
            <w:tcBorders>
              <w:bottom w:val="single" w:sz="4" w:space="0" w:color="000000"/>
            </w:tcBorders>
            <w:shd w:val="clear" w:color="auto" w:fill="auto"/>
          </w:tcPr>
          <w:p w14:paraId="269CBA45" w14:textId="4FC45D00" w:rsidR="00545F55" w:rsidRPr="004D1613" w:rsidRDefault="00D6082C" w:rsidP="00D01519">
            <w:pPr>
              <w:rPr>
                <w:b/>
                <w:bCs/>
              </w:rPr>
            </w:pPr>
            <w:r>
              <w:rPr>
                <w:b/>
                <w:bCs/>
              </w:rPr>
              <w:t>No Final Exam</w:t>
            </w:r>
          </w:p>
        </w:tc>
        <w:tc>
          <w:tcPr>
            <w:tcW w:w="1800" w:type="dxa"/>
            <w:tcBorders>
              <w:bottom w:val="single" w:sz="4" w:space="0" w:color="000000"/>
            </w:tcBorders>
            <w:shd w:val="clear" w:color="auto" w:fill="auto"/>
          </w:tcPr>
          <w:p w14:paraId="65A2B2F2" w14:textId="77777777" w:rsidR="00545F55" w:rsidRPr="00545F55" w:rsidRDefault="00545F55" w:rsidP="00D01519"/>
        </w:tc>
        <w:tc>
          <w:tcPr>
            <w:tcW w:w="3600" w:type="dxa"/>
            <w:tcBorders>
              <w:bottom w:val="single" w:sz="4" w:space="0" w:color="000000"/>
            </w:tcBorders>
            <w:shd w:val="clear" w:color="auto" w:fill="auto"/>
          </w:tcPr>
          <w:p w14:paraId="2DB7CB80" w14:textId="05ED7D3A" w:rsidR="00545F55" w:rsidRPr="004D1613" w:rsidRDefault="00545F55" w:rsidP="00D01519">
            <w:pPr>
              <w:rPr>
                <w:b/>
                <w:bCs/>
              </w:rPr>
            </w:pPr>
          </w:p>
        </w:tc>
      </w:tr>
      <w:tr w:rsidR="00545F55" w14:paraId="15B13206" w14:textId="77777777" w:rsidTr="009A0E4E">
        <w:tc>
          <w:tcPr>
            <w:tcW w:w="1458" w:type="dxa"/>
            <w:tcBorders>
              <w:bottom w:val="single" w:sz="4" w:space="0" w:color="000000"/>
            </w:tcBorders>
          </w:tcPr>
          <w:p w14:paraId="41598EF1" w14:textId="21409FAC" w:rsidR="00545F55" w:rsidRPr="003F14CF" w:rsidRDefault="00545F55" w:rsidP="00D01519">
            <w:pPr>
              <w:rPr>
                <w:b/>
              </w:rPr>
            </w:pPr>
          </w:p>
        </w:tc>
        <w:tc>
          <w:tcPr>
            <w:tcW w:w="4050" w:type="dxa"/>
            <w:tcBorders>
              <w:bottom w:val="single" w:sz="4" w:space="0" w:color="000000"/>
            </w:tcBorders>
          </w:tcPr>
          <w:p w14:paraId="23CD9496" w14:textId="3183203B" w:rsidR="00545F55" w:rsidRDefault="00545F55" w:rsidP="00D01519"/>
        </w:tc>
        <w:tc>
          <w:tcPr>
            <w:tcW w:w="1800" w:type="dxa"/>
            <w:tcBorders>
              <w:bottom w:val="single" w:sz="4" w:space="0" w:color="000000"/>
            </w:tcBorders>
          </w:tcPr>
          <w:p w14:paraId="20C9FA96" w14:textId="77777777" w:rsidR="00545F55" w:rsidRDefault="00545F55" w:rsidP="00D01519"/>
        </w:tc>
        <w:tc>
          <w:tcPr>
            <w:tcW w:w="3600" w:type="dxa"/>
            <w:tcBorders>
              <w:bottom w:val="single" w:sz="4" w:space="0" w:color="000000"/>
            </w:tcBorders>
          </w:tcPr>
          <w:p w14:paraId="7F9F19E4" w14:textId="77777777" w:rsidR="00545F55" w:rsidRDefault="00545F55" w:rsidP="00D01519"/>
        </w:tc>
      </w:tr>
    </w:tbl>
    <w:p w14:paraId="0AFB6B5A" w14:textId="1F030A72" w:rsidR="00D6082C" w:rsidRPr="00D6082C" w:rsidRDefault="00D6082C" w:rsidP="00D6082C">
      <w:pPr>
        <w:spacing w:before="180" w:after="180"/>
        <w:rPr>
          <w:rFonts w:ascii="Helvetica" w:hAnsi="Helvetica" w:cs="Helvetica"/>
          <w:color w:val="2D3B45"/>
          <w:szCs w:val="24"/>
          <w:lang w:val="en-CY" w:eastAsia="en-CY"/>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77777777"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lastRenderedPageBreak/>
        <w:t>Attendance (50 points)</w:t>
      </w:r>
      <w:r>
        <w:t xml:space="preserve"> Students will receive points for the percentage of classes attended. For on-campus students, attendance is defined as being physically present in the classroom. For distance students attendance is a record that the class has been watched prior to the next class meeting (This information is available to the instructor through Canvas). The points for attendance will be calculated by multiplying the percentage of classes attended by 50 (e.g., 10 out of 12 or 83% attendance = 42 point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77777777" w:rsidR="00CC07B5" w:rsidRDefault="00CC07B5" w:rsidP="00D01519">
      <w:pPr>
        <w:pStyle w:val="ListParagraph"/>
        <w:ind w:left="0"/>
      </w:pPr>
      <w:r w:rsidRPr="002F6E3A">
        <w:rPr>
          <w:b/>
        </w:rPr>
        <w:t>Examinations</w:t>
      </w:r>
      <w:r w:rsidR="00545F55">
        <w:rPr>
          <w:b/>
        </w:rPr>
        <w:t xml:space="preserve"> (50 points each, 15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77777777" w:rsidR="00545F55" w:rsidRDefault="00545F55" w:rsidP="00D01519">
      <w:pPr>
        <w:pStyle w:val="ListParagraph"/>
        <w:ind w:left="0"/>
      </w:pPr>
      <w:r>
        <w:rPr>
          <w:b/>
        </w:rPr>
        <w:t>Profile pages (25 points each, 5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C5C21F9" w14:textId="77777777" w:rsidR="00393071" w:rsidRDefault="00062758" w:rsidP="00D01519">
      <w:pPr>
        <w:pStyle w:val="ListParagraph"/>
        <w:ind w:left="0"/>
      </w:pPr>
      <w:r>
        <w:rPr>
          <w:b/>
        </w:rPr>
        <w:t>Instructional Strategies for Students with High Incidence Disabilities</w:t>
      </w:r>
      <w:r w:rsidR="00890C7D">
        <w:rPr>
          <w:b/>
        </w:rPr>
        <w:t xml:space="preserve"> </w:t>
      </w:r>
      <w:r w:rsidR="00CF7258">
        <w:rPr>
          <w:b/>
        </w:rPr>
        <w:t>Paper</w:t>
      </w:r>
      <w:r w:rsidR="002F6C61">
        <w:rPr>
          <w:b/>
        </w:rPr>
        <w:t xml:space="preserve"> </w:t>
      </w:r>
      <w:r w:rsidR="00056923">
        <w:rPr>
          <w:b/>
        </w:rPr>
        <w:t>(</w:t>
      </w:r>
      <w:r w:rsidR="002F6C61">
        <w:rPr>
          <w:b/>
        </w:rPr>
        <w:t>50</w:t>
      </w:r>
      <w:r w:rsidR="00A61EBB">
        <w:rPr>
          <w:b/>
        </w:rPr>
        <w:t xml:space="preserve"> points)</w:t>
      </w:r>
      <w:r w:rsidR="00CC07B5" w:rsidRPr="002F6E3A">
        <w:rPr>
          <w:b/>
        </w:rPr>
        <w:t>:</w:t>
      </w:r>
      <w:r w:rsidR="00CC07B5">
        <w:t xml:space="preserve"> Students will </w:t>
      </w:r>
      <w:r w:rsidR="00CF7258">
        <w:t xml:space="preserve">use at least three research journal articles </w:t>
      </w:r>
      <w:r>
        <w:t xml:space="preserve">(that are posted on Canvas) </w:t>
      </w:r>
      <w:r w:rsidR="00CF7258">
        <w:t xml:space="preserve">to </w:t>
      </w:r>
      <w:r w:rsidR="00CC07B5">
        <w:t>write a</w:t>
      </w:r>
      <w:r w:rsidR="00275A12">
        <w:t xml:space="preserve"> 5</w:t>
      </w:r>
      <w:r w:rsidR="00CC07B5">
        <w:t>-</w:t>
      </w:r>
      <w:r w:rsidR="00393071">
        <w:t>page pa</w:t>
      </w:r>
      <w:r w:rsidR="009E0AA0">
        <w:t>per summarizing</w:t>
      </w:r>
      <w:r w:rsidR="00CF7258">
        <w:t xml:space="preserve"> intervention</w:t>
      </w:r>
      <w:r>
        <w:t>s</w:t>
      </w:r>
      <w:r w:rsidR="00CF7258">
        <w:t xml:space="preserve"> for students with high-incidence disabilities</w:t>
      </w:r>
      <w:r w:rsidR="009E0AA0">
        <w:t xml:space="preserve"> </w:t>
      </w:r>
      <w:r w:rsidR="00393071" w:rsidRPr="00255C4C">
        <w:rPr>
          <w:u w:val="single"/>
        </w:rPr>
        <w:t>one of the following</w:t>
      </w:r>
      <w:r w:rsidR="00CF7258">
        <w:t xml:space="preserve"> areas</w:t>
      </w:r>
      <w:r w:rsidR="00393071">
        <w:t>:</w:t>
      </w:r>
    </w:p>
    <w:p w14:paraId="1590062E" w14:textId="77777777" w:rsidR="001E626D" w:rsidRDefault="00CF7258" w:rsidP="00062758">
      <w:pPr>
        <w:pStyle w:val="ListParagraph"/>
        <w:numPr>
          <w:ilvl w:val="0"/>
          <w:numId w:val="18"/>
        </w:numPr>
      </w:pPr>
      <w:r>
        <w:t xml:space="preserve">Reading </w:t>
      </w:r>
      <w:r w:rsidR="00EA2070">
        <w:t>Comprehension Strategies</w:t>
      </w:r>
    </w:p>
    <w:p w14:paraId="5149D971" w14:textId="77777777" w:rsidR="00CF7258" w:rsidRDefault="001E626D" w:rsidP="00062758">
      <w:pPr>
        <w:pStyle w:val="ListParagraph"/>
        <w:numPr>
          <w:ilvl w:val="0"/>
          <w:numId w:val="18"/>
        </w:numPr>
      </w:pPr>
      <w:r>
        <w:t>Reading Decoding Instruction</w:t>
      </w:r>
      <w:r w:rsidR="00EA2070">
        <w:t xml:space="preserve"> </w:t>
      </w:r>
    </w:p>
    <w:p w14:paraId="1927AFE0" w14:textId="77777777" w:rsidR="00EA2070" w:rsidRDefault="00EA2070" w:rsidP="00062758">
      <w:pPr>
        <w:pStyle w:val="ListParagraph"/>
        <w:numPr>
          <w:ilvl w:val="0"/>
          <w:numId w:val="18"/>
        </w:numPr>
      </w:pPr>
      <w:r>
        <w:t>Vocabulary Instruction</w:t>
      </w:r>
    </w:p>
    <w:p w14:paraId="2292E677" w14:textId="77777777" w:rsidR="00CF7258" w:rsidRDefault="00CF7258" w:rsidP="00D01519">
      <w:pPr>
        <w:pStyle w:val="ListParagraph"/>
        <w:numPr>
          <w:ilvl w:val="0"/>
          <w:numId w:val="18"/>
        </w:numPr>
      </w:pPr>
      <w:r>
        <w:t xml:space="preserve">Mathematics </w:t>
      </w:r>
      <w:r w:rsidR="001E626D">
        <w:t xml:space="preserve">Strategies </w:t>
      </w:r>
    </w:p>
    <w:p w14:paraId="78A01EA5" w14:textId="77777777" w:rsidR="00CF7258" w:rsidRDefault="00CF7258" w:rsidP="00D01519">
      <w:pPr>
        <w:pStyle w:val="ListParagraph"/>
        <w:numPr>
          <w:ilvl w:val="0"/>
          <w:numId w:val="18"/>
        </w:numPr>
      </w:pPr>
      <w:r>
        <w:t xml:space="preserve">Writing </w:t>
      </w:r>
      <w:r w:rsidR="001E626D">
        <w:t xml:space="preserve">Strategies </w:t>
      </w:r>
    </w:p>
    <w:p w14:paraId="31C4A1B8" w14:textId="77777777" w:rsidR="00CC07B5" w:rsidRDefault="00CC07B5" w:rsidP="00D01519">
      <w:pPr>
        <w:pStyle w:val="ListParagraph"/>
        <w:ind w:left="0"/>
      </w:pPr>
      <w:r>
        <w:t xml:space="preserve">Papers should be word processed and written using APA </w:t>
      </w:r>
      <w:r w:rsidR="006E4A54">
        <w:t>style according to the 6</w:t>
      </w:r>
      <w:r w:rsidRPr="00D22C29">
        <w:rPr>
          <w:vertAlign w:val="superscript"/>
        </w:rPr>
        <w:t>th</w:t>
      </w:r>
      <w:r>
        <w:t xml:space="preserve"> edition. A grading rubric is provided within this syllabus. Papers should include the following:</w:t>
      </w:r>
    </w:p>
    <w:p w14:paraId="5F7CDA65" w14:textId="77777777" w:rsidR="006E4A54" w:rsidRDefault="006E4A54" w:rsidP="00D01519">
      <w:pPr>
        <w:pStyle w:val="ListParagraph"/>
        <w:numPr>
          <w:ilvl w:val="0"/>
          <w:numId w:val="6"/>
        </w:numPr>
        <w:spacing w:after="200" w:line="276" w:lineRule="auto"/>
        <w:contextualSpacing/>
      </w:pPr>
      <w:r>
        <w:t>Title page (pg1)</w:t>
      </w:r>
    </w:p>
    <w:p w14:paraId="53D34AA1" w14:textId="77777777" w:rsidR="006E4A54" w:rsidRDefault="006E4A54" w:rsidP="00D01519">
      <w:pPr>
        <w:pStyle w:val="ListParagraph"/>
        <w:numPr>
          <w:ilvl w:val="0"/>
          <w:numId w:val="6"/>
        </w:numPr>
        <w:spacing w:after="200" w:line="276" w:lineRule="auto"/>
        <w:contextualSpacing/>
      </w:pPr>
      <w:r>
        <w:t xml:space="preserve">An introduction to the paper </w:t>
      </w:r>
      <w:r w:rsidR="00ED4CCE">
        <w:t xml:space="preserve">with a heading (“Introduction”) </w:t>
      </w:r>
      <w:r>
        <w:t xml:space="preserve">that </w:t>
      </w:r>
      <w:r w:rsidRPr="00ED4CCE">
        <w:rPr>
          <w:u w:val="single"/>
        </w:rPr>
        <w:t>clearly states the topic and organization of the paper</w:t>
      </w:r>
    </w:p>
    <w:p w14:paraId="6BE2D894" w14:textId="77777777" w:rsidR="00CC07B5" w:rsidRDefault="00CC07B5" w:rsidP="00D01519">
      <w:pPr>
        <w:pStyle w:val="ListParagraph"/>
        <w:numPr>
          <w:ilvl w:val="0"/>
          <w:numId w:val="6"/>
        </w:numPr>
        <w:spacing w:after="200" w:line="276" w:lineRule="auto"/>
        <w:contextualSpacing/>
      </w:pPr>
      <w:r>
        <w:t xml:space="preserve">A description of </w:t>
      </w:r>
      <w:r w:rsidR="00CF7258">
        <w:t xml:space="preserve">each intervention (3 total) related to student characteristics and how it is implemented with a heading for each intervention </w:t>
      </w:r>
      <w:r w:rsidR="00ED4CCE">
        <w:t xml:space="preserve"> </w:t>
      </w:r>
    </w:p>
    <w:p w14:paraId="789B9AA7" w14:textId="77777777" w:rsidR="00CC07B5" w:rsidRDefault="00062758" w:rsidP="00D01519">
      <w:pPr>
        <w:pStyle w:val="ListParagraph"/>
        <w:numPr>
          <w:ilvl w:val="0"/>
          <w:numId w:val="6"/>
        </w:numPr>
        <w:spacing w:after="200" w:line="276" w:lineRule="auto"/>
        <w:contextualSpacing/>
      </w:pPr>
      <w:r>
        <w:t>Conclusion</w:t>
      </w:r>
      <w:r w:rsidR="00CF7258">
        <w:t xml:space="preserve"> summarizing the interventions, discussion of their similarities and differences and uses in different situations with a heading (“Conclusions”). </w:t>
      </w:r>
    </w:p>
    <w:p w14:paraId="0488E04C" w14:textId="77777777" w:rsidR="006E4A54" w:rsidRDefault="006E4A54" w:rsidP="00D01519">
      <w:pPr>
        <w:pStyle w:val="ListParagraph"/>
        <w:numPr>
          <w:ilvl w:val="0"/>
          <w:numId w:val="6"/>
        </w:numPr>
        <w:spacing w:after="200" w:line="276" w:lineRule="auto"/>
        <w:contextualSpacing/>
      </w:pPr>
      <w:r>
        <w:t>Reference page (pg. 5)</w:t>
      </w:r>
      <w:r w:rsidR="00ED4CCE">
        <w:t xml:space="preserve"> with a heading (“References”)</w:t>
      </w:r>
    </w:p>
    <w:p w14:paraId="12117F2E" w14:textId="77777777" w:rsidR="00CC07B5" w:rsidRDefault="00CC07B5" w:rsidP="00D01519">
      <w:pPr>
        <w:pStyle w:val="ListParagraph"/>
        <w:ind w:left="0"/>
      </w:pPr>
    </w:p>
    <w:p w14:paraId="4448CAB2" w14:textId="77777777" w:rsidR="00CF7258" w:rsidRDefault="002F6C61" w:rsidP="00D01519">
      <w:pPr>
        <w:pStyle w:val="ListParagraph"/>
        <w:ind w:left="0"/>
      </w:pPr>
      <w:r>
        <w:rPr>
          <w:b/>
        </w:rPr>
        <w:t xml:space="preserve">Low Incidence Article </w:t>
      </w:r>
      <w:r w:rsidR="00725E3B">
        <w:rPr>
          <w:b/>
        </w:rPr>
        <w:t>/ Research Presentation</w:t>
      </w:r>
      <w:r>
        <w:rPr>
          <w:b/>
        </w:rPr>
        <w:t xml:space="preserve">  (50 points)</w:t>
      </w:r>
      <w:r w:rsidRPr="002F6E3A">
        <w:rPr>
          <w:b/>
        </w:rPr>
        <w:t>:</w:t>
      </w:r>
      <w:r>
        <w:t xml:space="preserve"> </w:t>
      </w:r>
      <w:r w:rsidR="00334484">
        <w:t xml:space="preserve">In groups of </w:t>
      </w:r>
      <w:r w:rsidR="00725E3B">
        <w:t>4, s</w:t>
      </w:r>
      <w:r w:rsidR="00CF7258">
        <w:t>tudents will use at least three re</w:t>
      </w:r>
      <w:r w:rsidR="00725E3B">
        <w:t xml:space="preserve">search journal articles </w:t>
      </w:r>
      <w:r w:rsidR="00062758">
        <w:t xml:space="preserve">(posted on Canvas) </w:t>
      </w:r>
      <w:r w:rsidR="00725E3B">
        <w:t xml:space="preserve">to develop 10-15 minut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14:paraId="73E6303E" w14:textId="77777777" w:rsidR="00CF7258" w:rsidRDefault="00CF7258" w:rsidP="00D01519">
      <w:pPr>
        <w:pStyle w:val="ListParagraph"/>
        <w:numPr>
          <w:ilvl w:val="0"/>
          <w:numId w:val="6"/>
        </w:numPr>
        <w:spacing w:after="200" w:line="276" w:lineRule="auto"/>
        <w:contextualSpacing/>
      </w:pPr>
      <w:r>
        <w:lastRenderedPageBreak/>
        <w:t>A description of each intervention (3 total) related to st</w:t>
      </w:r>
      <w:r w:rsidR="00725E3B">
        <w:t>udent characteristics and how each</w:t>
      </w:r>
      <w:r>
        <w:t xml:space="preserve"> is implemented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14:paraId="7FAEC2AA" w14:textId="77777777"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14:paraId="6E6EF77B" w14:textId="77777777" w:rsidR="00255C4C" w:rsidRPr="00ED4CCE"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3219101D" w14:textId="77777777" w:rsidR="00AC7A64" w:rsidRDefault="00AC7A64" w:rsidP="00D01519">
      <w:pPr>
        <w:pStyle w:val="ListParagraph"/>
        <w:ind w:left="0"/>
      </w:pPr>
      <w:r w:rsidRPr="002F402B">
        <w:rPr>
          <w:b/>
        </w:rPr>
        <w:t>Grading and Evaluation:</w:t>
      </w:r>
      <w:r>
        <w:t xml:space="preserve"> Student performance in the class will be determined according to the following point assignment scale. Grad</w:t>
      </w:r>
      <w:r w:rsidR="00405F50">
        <w:t xml:space="preserve">es will not be rounded (i.e., </w:t>
      </w:r>
      <w:r w:rsidR="00405F50" w:rsidRPr="00ED4CCE">
        <w:rPr>
          <w:u w:val="single"/>
        </w:rPr>
        <w:t>26</w:t>
      </w:r>
      <w:r w:rsidRPr="00ED4CCE">
        <w:rPr>
          <w:u w:val="single"/>
        </w:rPr>
        <w:t>9 points is a grade of B</w:t>
      </w:r>
      <w:r>
        <w:t>)</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77777777" w:rsidR="0017009A" w:rsidRDefault="0017009A" w:rsidP="00D01519">
            <w:pPr>
              <w:pStyle w:val="ListParagraph"/>
              <w:ind w:left="0"/>
            </w:pPr>
            <w:r>
              <w:t>5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7777777" w:rsidR="00405F50" w:rsidRDefault="00405F50" w:rsidP="00D01519">
            <w:pPr>
              <w:pStyle w:val="ListParagraph"/>
              <w:ind w:left="0"/>
            </w:pPr>
            <w:r>
              <w:t>5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77777777" w:rsidR="00405F50" w:rsidRDefault="00405F50" w:rsidP="00D01519">
            <w:pPr>
              <w:pStyle w:val="ListParagraph"/>
              <w:ind w:left="0"/>
            </w:pPr>
            <w:r>
              <w:t>5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77777777" w:rsidR="00405F50" w:rsidRPr="00ED4CCE" w:rsidRDefault="00405F50" w:rsidP="00D01519">
            <w:pPr>
              <w:pStyle w:val="ListParagraph"/>
              <w:ind w:left="0"/>
            </w:pPr>
            <w:r w:rsidRPr="00ED4CCE">
              <w:t>5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77777777" w:rsidR="00405F50" w:rsidRDefault="0017009A" w:rsidP="00D01519">
            <w:pPr>
              <w:pStyle w:val="ListParagraph"/>
              <w:ind w:left="0"/>
            </w:pPr>
            <w:r>
              <w:t>315-35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77777777" w:rsidR="00405F50" w:rsidRPr="00ED4CCE" w:rsidRDefault="00725E3B" w:rsidP="00D01519">
            <w:pPr>
              <w:pStyle w:val="ListParagraph"/>
              <w:ind w:left="0"/>
            </w:pPr>
            <w:r>
              <w:t>2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77777777" w:rsidR="00405F50" w:rsidRDefault="0017009A" w:rsidP="00D01519">
            <w:pPr>
              <w:pStyle w:val="ListParagraph"/>
              <w:ind w:left="0"/>
            </w:pPr>
            <w:r>
              <w:t>280-314</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77777777" w:rsidR="00725E3B" w:rsidRDefault="00725E3B" w:rsidP="00D01519">
            <w:pPr>
              <w:pStyle w:val="ListParagraph"/>
              <w:ind w:left="0"/>
            </w:pPr>
            <w:r>
              <w:t>2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77777777" w:rsidR="00405F50" w:rsidRPr="00ED4CCE" w:rsidRDefault="00253B9D" w:rsidP="00D01519">
            <w:pPr>
              <w:pStyle w:val="ListParagraph"/>
              <w:ind w:left="0"/>
            </w:pPr>
            <w:r>
              <w:t xml:space="preserve">High incidence paper </w:t>
            </w:r>
          </w:p>
        </w:tc>
        <w:tc>
          <w:tcPr>
            <w:tcW w:w="1260" w:type="dxa"/>
          </w:tcPr>
          <w:p w14:paraId="03B239F3" w14:textId="77777777" w:rsidR="00405F50" w:rsidRPr="00ED4CCE" w:rsidRDefault="00253B9D" w:rsidP="00D01519">
            <w:pPr>
              <w:pStyle w:val="ListParagraph"/>
              <w:ind w:left="0"/>
            </w:pPr>
            <w:r>
              <w:t>5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77777777" w:rsidR="00405F50" w:rsidRDefault="0017009A" w:rsidP="00D01519">
            <w:pPr>
              <w:pStyle w:val="ListParagraph"/>
              <w:ind w:left="0"/>
            </w:pPr>
            <w:r>
              <w:t>245-27</w:t>
            </w:r>
            <w:r w:rsidR="00405F50">
              <w:t>9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77777777" w:rsidR="00056923" w:rsidRPr="00ED4CCE" w:rsidRDefault="00725E3B" w:rsidP="00D01519">
            <w:pPr>
              <w:pStyle w:val="ListParagraph"/>
              <w:ind w:left="0"/>
            </w:pPr>
            <w:r>
              <w:t>Low incidence presentation</w:t>
            </w:r>
          </w:p>
        </w:tc>
        <w:tc>
          <w:tcPr>
            <w:tcW w:w="1260" w:type="dxa"/>
          </w:tcPr>
          <w:p w14:paraId="071F0791" w14:textId="77777777" w:rsidR="00056923" w:rsidRPr="00ED4CCE" w:rsidRDefault="00253B9D" w:rsidP="00D01519">
            <w:pPr>
              <w:pStyle w:val="ListParagraph"/>
              <w:ind w:left="0"/>
            </w:pPr>
            <w:r>
              <w:t>5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77777777" w:rsidR="00056923" w:rsidRDefault="0017009A" w:rsidP="00D01519">
            <w:pPr>
              <w:pStyle w:val="ListParagraph"/>
              <w:ind w:left="0"/>
            </w:pPr>
            <w:r>
              <w:t>210-244</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7777777" w:rsidR="00ED4CCE" w:rsidRPr="00ED4CCE" w:rsidRDefault="0017009A" w:rsidP="00D01519">
            <w:pPr>
              <w:pStyle w:val="ListParagraph"/>
              <w:ind w:left="0"/>
              <w:rPr>
                <w:b/>
              </w:rPr>
            </w:pPr>
            <w:r>
              <w:rPr>
                <w:b/>
              </w:rPr>
              <w:t>35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77777777" w:rsidR="00ED4CCE" w:rsidRDefault="0017009A" w:rsidP="00D01519">
            <w:pPr>
              <w:pStyle w:val="ListParagraph"/>
              <w:ind w:left="0"/>
            </w:pPr>
            <w:r>
              <w:t>0-20</w:t>
            </w:r>
            <w:r w:rsidR="00ED4CCE">
              <w:t>9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Students may use Panopto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xml:space="preserve"> Students who need accommodations are asked to electronically submit their approved accommodations through AU Access and to arrange a meeting during office hours the first week of </w:t>
      </w:r>
      <w:r>
        <w:rPr>
          <w:color w:val="333333"/>
          <w:sz w:val="22"/>
          <w:szCs w:val="22"/>
          <w:shd w:val="clear" w:color="auto" w:fill="FFFFFF"/>
        </w:rPr>
        <w:lastRenderedPageBreak/>
        <w:t>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Student Policy eHandbook</w:t>
        </w:r>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t>Course contingency</w:t>
      </w:r>
      <w:r>
        <w:rPr>
          <w:sz w:val="22"/>
          <w:szCs w:val="22"/>
        </w:rPr>
        <w:t xml:space="preserve">: 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1014BA9A"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64759A6" w14:textId="77777777" w:rsidR="00C47F10" w:rsidRPr="0018076A" w:rsidRDefault="00C47F10"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b/>
          <w:i/>
          <w:szCs w:val="24"/>
        </w:rPr>
        <w:t>Instructor feedback:</w:t>
      </w:r>
      <w:r>
        <w:rPr>
          <w:b/>
          <w:szCs w:val="24"/>
        </w:rPr>
        <w:t xml:space="preserve"> </w:t>
      </w:r>
      <w:r>
        <w:rPr>
          <w:szCs w:val="24"/>
        </w:rPr>
        <w:t xml:space="preserve">If sent </w:t>
      </w:r>
      <w:r>
        <w:rPr>
          <w:b/>
          <w:szCs w:val="24"/>
        </w:rPr>
        <w:t>one week</w:t>
      </w:r>
      <w:r w:rsidRPr="006A2B64">
        <w:rPr>
          <w:b/>
          <w:szCs w:val="24"/>
        </w:rPr>
        <w:t xml:space="preserve"> before the due date</w:t>
      </w:r>
      <w:r>
        <w:rPr>
          <w:szCs w:val="24"/>
        </w:rPr>
        <w:t xml:space="preserve">, </w:t>
      </w:r>
      <w:r w:rsidR="00161F2B">
        <w:rPr>
          <w:szCs w:val="24"/>
        </w:rPr>
        <w:t>t</w:t>
      </w:r>
      <w:r>
        <w:rPr>
          <w:szCs w:val="24"/>
        </w:rPr>
        <w:t>he instructor will provide</w:t>
      </w:r>
      <w:r w:rsidR="00161F2B">
        <w:rPr>
          <w:szCs w:val="24"/>
        </w:rPr>
        <w:t xml:space="preserve"> general</w:t>
      </w:r>
      <w:r>
        <w:rPr>
          <w:szCs w:val="24"/>
        </w:rPr>
        <w:t xml:space="preserve"> feedback on any assignment prior to its due date</w:t>
      </w:r>
      <w:r w:rsidR="00161F2B">
        <w:rPr>
          <w:szCs w:val="24"/>
        </w:rPr>
        <w:t xml:space="preserve"> (e.g.. </w:t>
      </w:r>
      <w:r w:rsidR="00161F2B" w:rsidRPr="00161F2B">
        <w:rPr>
          <w:i/>
          <w:szCs w:val="24"/>
        </w:rPr>
        <w:t>You are on the right track</w:t>
      </w:r>
      <w:r>
        <w:rPr>
          <w:szCs w:val="24"/>
        </w:rPr>
        <w:t>.</w:t>
      </w:r>
      <w:r w:rsidR="00161F2B">
        <w:rPr>
          <w:szCs w:val="24"/>
        </w:rPr>
        <w:t>)</w:t>
      </w:r>
      <w:r>
        <w:rPr>
          <w:szCs w:val="24"/>
        </w:rPr>
        <w:t xml:space="preserve"> Email completed draft </w:t>
      </w:r>
      <w:r w:rsidR="00161F2B">
        <w:rPr>
          <w:szCs w:val="24"/>
        </w:rPr>
        <w:t>(…….</w:t>
      </w:r>
      <w:r>
        <w:rPr>
          <w:szCs w:val="24"/>
        </w:rPr>
        <w:t xml:space="preserve">) no later than the </w:t>
      </w:r>
      <w:r>
        <w:rPr>
          <w:b/>
          <w:szCs w:val="24"/>
        </w:rPr>
        <w:t>week</w:t>
      </w:r>
      <w:r w:rsidRPr="00543EB2">
        <w:rPr>
          <w:b/>
          <w:szCs w:val="24"/>
        </w:rPr>
        <w:t xml:space="preserve"> before the due date</w:t>
      </w:r>
      <w:r w:rsidR="00161F2B">
        <w:rPr>
          <w:szCs w:val="24"/>
        </w:rPr>
        <w: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1FAFD6B6"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74B1A2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273850F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aper</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lastRenderedPageBreak/>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 xml:space="preserve">(2)(b)2.(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t>290-3-3-.34</w:t>
            </w:r>
            <w:r w:rsidRPr="000247A9">
              <w:rPr>
                <w:color w:val="548DD4"/>
                <w:szCs w:val="24"/>
              </w:rPr>
              <w:t xml:space="preserve"> </w:t>
            </w:r>
            <w:r w:rsidRPr="000247A9">
              <w:rPr>
                <w:b/>
                <w:color w:val="548DD4"/>
                <w:szCs w:val="24"/>
              </w:rPr>
              <w:t xml:space="preserve">(2)(b)2.(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t>Knowledge of  key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ational programs for indiv</w:t>
            </w:r>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adults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7777777" w:rsidR="00D01519" w:rsidRPr="00CA78BB" w:rsidRDefault="00D01519" w:rsidP="00D01519">
      <w:pPr>
        <w:jc w:val="center"/>
        <w:rPr>
          <w:b/>
        </w:rPr>
      </w:pPr>
      <w:r>
        <w:rPr>
          <w:szCs w:val="24"/>
        </w:rPr>
        <w:br w:type="page"/>
      </w:r>
      <w:r w:rsidRPr="00CA78BB">
        <w:rPr>
          <w:b/>
        </w:rPr>
        <w:lastRenderedPageBreak/>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777777" w:rsidR="00D01519" w:rsidRPr="002759B7" w:rsidRDefault="00D01519" w:rsidP="007C0A37">
            <w:pPr>
              <w:pStyle w:val="ListParagraph"/>
              <w:ind w:left="180"/>
              <w:contextualSpacing/>
            </w:pPr>
            <w:r>
              <w:t xml:space="preserve">10 points </w:t>
            </w:r>
          </w:p>
        </w:tc>
        <w:tc>
          <w:tcPr>
            <w:tcW w:w="2430" w:type="dxa"/>
            <w:shd w:val="clear" w:color="auto" w:fill="D9D9D9"/>
          </w:tcPr>
          <w:p w14:paraId="75D558A9" w14:textId="77777777" w:rsidR="00D01519" w:rsidRDefault="00D01519" w:rsidP="007C0A37">
            <w:pPr>
              <w:pStyle w:val="ListParagraph"/>
              <w:ind w:left="180"/>
              <w:contextualSpacing/>
            </w:pPr>
            <w:r>
              <w:t xml:space="preserve">5 points </w:t>
            </w:r>
          </w:p>
        </w:tc>
        <w:tc>
          <w:tcPr>
            <w:tcW w:w="2430" w:type="dxa"/>
            <w:shd w:val="clear" w:color="auto" w:fill="D9D9D9"/>
          </w:tcPr>
          <w:p w14:paraId="14B73EA3" w14:textId="77777777" w:rsidR="00D01519" w:rsidRDefault="00D01519" w:rsidP="007C0A37">
            <w:pPr>
              <w:pStyle w:val="ListParagraph"/>
              <w:ind w:left="180"/>
              <w:contextualSpacing/>
            </w:pPr>
            <w:r>
              <w:t>0 poin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77777777" w:rsidR="00D01519" w:rsidRDefault="00D01519" w:rsidP="007C0A37">
            <w:pPr>
              <w:pStyle w:val="ListParagraph"/>
              <w:numPr>
                <w:ilvl w:val="0"/>
                <w:numId w:val="6"/>
              </w:numPr>
              <w:ind w:left="180" w:hanging="180"/>
              <w:contextualSpacing/>
            </w:pPr>
            <w:r>
              <w:t xml:space="preserve">One or more speakers speak to the wall rather than the audienc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77777777" w:rsidR="00D01519" w:rsidRDefault="00D01519" w:rsidP="007C0A37">
            <w:pPr>
              <w:pStyle w:val="ListParagraph"/>
              <w:numPr>
                <w:ilvl w:val="0"/>
                <w:numId w:val="6"/>
              </w:numPr>
              <w:ind w:left="180" w:hanging="180"/>
              <w:contextualSpacing/>
            </w:pPr>
            <w:r>
              <w:t xml:space="preserve">One or more speakers do not participate in verbal portion of presentation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appealing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The presentation graphics are visually appealing</w:t>
            </w:r>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language </w:t>
            </w:r>
          </w:p>
          <w:p w14:paraId="2BFFB66D" w14:textId="77777777" w:rsidR="00D01519" w:rsidRDefault="00D01519" w:rsidP="007C0A37">
            <w:pPr>
              <w:pStyle w:val="ListParagraph"/>
              <w:numPr>
                <w:ilvl w:val="0"/>
                <w:numId w:val="6"/>
              </w:numPr>
              <w:ind w:left="162" w:hanging="180"/>
            </w:pPr>
            <w:r>
              <w:t>The presentation graphics are visually appealing</w:t>
            </w:r>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77777777" w:rsidR="00D01519" w:rsidRPr="00205D71" w:rsidRDefault="00D01519" w:rsidP="00D01519">
      <w:pPr>
        <w:jc w:val="center"/>
        <w:rPr>
          <w:b/>
        </w:rPr>
      </w:pPr>
      <w:r>
        <w:rPr>
          <w:szCs w:val="24"/>
        </w:rPr>
        <w:br w:type="page"/>
      </w:r>
      <w:r w:rsidRPr="00205D71">
        <w:rPr>
          <w:b/>
        </w:rPr>
        <w:lastRenderedPageBreak/>
        <w:t xml:space="preserve">IEP </w:t>
      </w:r>
      <w:r>
        <w:rPr>
          <w:b/>
        </w:rPr>
        <w:t>Profile Grading Rubric (2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2"/>
        <w:gridCol w:w="2369"/>
        <w:gridCol w:w="2187"/>
        <w:gridCol w:w="2340"/>
        <w:gridCol w:w="2452"/>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77777777" w:rsidR="00D01519" w:rsidRPr="00DB6CD6" w:rsidRDefault="00D01519" w:rsidP="007C0A37">
            <w:r>
              <w:t xml:space="preserve"> Excellent (10 points)</w:t>
            </w:r>
          </w:p>
        </w:tc>
        <w:tc>
          <w:tcPr>
            <w:tcW w:w="2771" w:type="dxa"/>
            <w:shd w:val="clear" w:color="auto" w:fill="D9D9D9"/>
          </w:tcPr>
          <w:p w14:paraId="55933533" w14:textId="77777777" w:rsidR="00D01519" w:rsidRDefault="00D01519" w:rsidP="007C0A37">
            <w:r>
              <w:t>Competent (7 points)</w:t>
            </w:r>
          </w:p>
        </w:tc>
        <w:tc>
          <w:tcPr>
            <w:tcW w:w="3521" w:type="dxa"/>
            <w:shd w:val="clear" w:color="auto" w:fill="D9D9D9"/>
          </w:tcPr>
          <w:p w14:paraId="0B6CDB51" w14:textId="77777777" w:rsidR="00D01519" w:rsidRPr="00DB6CD6" w:rsidRDefault="00D01519" w:rsidP="007C0A37">
            <w:r>
              <w:t>Progressing (4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4E00120A"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based </w:t>
            </w:r>
            <w:r w:rsidRPr="00DB6CD6">
              <w:t xml:space="preserve"> profile</w:t>
            </w:r>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14:paraId="4DB7EE4E" w14:textId="77777777" w:rsidR="00D01519" w:rsidRDefault="00D01519" w:rsidP="00D01519">
            <w:pPr>
              <w:pStyle w:val="ListParagraph"/>
              <w:numPr>
                <w:ilvl w:val="0"/>
                <w:numId w:val="7"/>
              </w:numPr>
              <w:ind w:left="335" w:hanging="678"/>
              <w:contextualSpacing/>
            </w:pPr>
            <w:r>
              <w:t>Parent concerns and descriptions are noted</w:t>
            </w:r>
          </w:p>
          <w:p w14:paraId="243DF430" w14:textId="77777777" w:rsidR="00D01519" w:rsidRDefault="00D01519" w:rsidP="00D01519">
            <w:pPr>
              <w:pStyle w:val="ListParagraph"/>
              <w:numPr>
                <w:ilvl w:val="0"/>
                <w:numId w:val="7"/>
              </w:numPr>
              <w:ind w:left="335" w:hanging="257"/>
              <w:contextualSpacing/>
            </w:pPr>
            <w:r>
              <w:t>Standardized assessment information is provided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2 </w:t>
            </w:r>
            <w:r w:rsidRPr="00DB6CD6">
              <w:t xml:space="preserve"> ar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24EC203C"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w:t>
            </w:r>
            <w:r>
              <w:lastRenderedPageBreak/>
              <w:t>accurately in the correct format including standardized and informal information</w:t>
            </w:r>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based </w:t>
            </w:r>
            <w:r w:rsidRPr="00DB6CD6">
              <w:t xml:space="preserve"> profile</w:t>
            </w:r>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14:paraId="709CDF65" w14:textId="77777777" w:rsidR="00D01519" w:rsidRDefault="00D01519" w:rsidP="00D01519">
            <w:pPr>
              <w:pStyle w:val="ListParagraph"/>
              <w:numPr>
                <w:ilvl w:val="0"/>
                <w:numId w:val="7"/>
              </w:numPr>
              <w:ind w:left="335" w:hanging="678"/>
              <w:contextualSpacing/>
            </w:pPr>
            <w:r>
              <w:t>Parent concerns and descriptions are noted</w:t>
            </w:r>
          </w:p>
          <w:p w14:paraId="4D331FC0" w14:textId="77777777" w:rsidR="00D01519" w:rsidRDefault="00D01519" w:rsidP="00D01519">
            <w:pPr>
              <w:pStyle w:val="ListParagraph"/>
              <w:numPr>
                <w:ilvl w:val="0"/>
                <w:numId w:val="7"/>
              </w:numPr>
              <w:ind w:left="335" w:hanging="678"/>
              <w:contextualSpacing/>
            </w:pPr>
            <w:r>
              <w:t xml:space="preserve">Standardized assessment information is provided and scores are </w:t>
            </w:r>
            <w:r>
              <w:lastRenderedPageBreak/>
              <w:t>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t>b</w:t>
            </w:r>
            <w:r>
              <w:t xml:space="preserve">ehavioral functioning, student strengths, student interests, evaluation </w:t>
            </w:r>
            <w:r>
              <w:lastRenderedPageBreak/>
              <w:t xml:space="preserve">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2 </w:t>
            </w:r>
            <w:r w:rsidRPr="00DB6CD6">
              <w:t xml:space="preserve"> are incomplete</w:t>
            </w:r>
          </w:p>
          <w:p w14:paraId="220F9F0D"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14:paraId="1F34605D" w14:textId="77777777" w:rsidR="00D01519" w:rsidRDefault="00D01519" w:rsidP="00D01519"/>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36C1074D" w14:textId="77777777" w:rsidR="00D56216" w:rsidRP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D56216">
        <w:rPr>
          <w:b/>
          <w:szCs w:val="24"/>
        </w:rPr>
        <w:lastRenderedPageBreak/>
        <w:t>Paper Grading Rubric</w:t>
      </w:r>
      <w:r w:rsidR="00253B9D">
        <w:rPr>
          <w:b/>
          <w:szCs w:val="24"/>
        </w:rPr>
        <w:t xml:space="preserve"> (5</w:t>
      </w:r>
      <w:r w:rsidR="00EC09CA">
        <w:rPr>
          <w:b/>
          <w:szCs w:val="24"/>
        </w:rPr>
        <w:t>0 points)</w:t>
      </w:r>
    </w:p>
    <w:p w14:paraId="2641E286"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4"/>
        <w:gridCol w:w="338"/>
        <w:gridCol w:w="2005"/>
        <w:gridCol w:w="1000"/>
        <w:gridCol w:w="177"/>
        <w:gridCol w:w="2743"/>
        <w:gridCol w:w="673"/>
        <w:gridCol w:w="2334"/>
        <w:gridCol w:w="217"/>
        <w:gridCol w:w="2809"/>
      </w:tblGrid>
      <w:tr w:rsidR="00A80317" w:rsidRPr="008F04CC" w14:paraId="73114139" w14:textId="77777777" w:rsidTr="008D2F15">
        <w:tc>
          <w:tcPr>
            <w:tcW w:w="2106" w:type="dxa"/>
            <w:shd w:val="clear" w:color="auto" w:fill="D9D9D9"/>
          </w:tcPr>
          <w:p w14:paraId="489C0872" w14:textId="77777777" w:rsidR="00A80317" w:rsidRPr="008F04CC" w:rsidRDefault="00A80317" w:rsidP="008D2F15">
            <w:r w:rsidRPr="008F04CC">
              <w:t xml:space="preserve">Area </w:t>
            </w:r>
          </w:p>
        </w:tc>
        <w:tc>
          <w:tcPr>
            <w:tcW w:w="2376" w:type="dxa"/>
            <w:gridSpan w:val="2"/>
            <w:shd w:val="clear" w:color="auto" w:fill="D9D9D9"/>
          </w:tcPr>
          <w:p w14:paraId="24FCC81F" w14:textId="77777777" w:rsidR="00A80317" w:rsidRDefault="00A80317" w:rsidP="008D2F15"/>
        </w:tc>
        <w:tc>
          <w:tcPr>
            <w:tcW w:w="4693" w:type="dxa"/>
            <w:gridSpan w:val="4"/>
            <w:shd w:val="clear" w:color="auto" w:fill="D9D9D9"/>
          </w:tcPr>
          <w:p w14:paraId="1096046A" w14:textId="77777777" w:rsidR="00A80317" w:rsidRPr="008F04CC" w:rsidRDefault="00A80317" w:rsidP="008D2F15">
            <w:r>
              <w:t>1point</w:t>
            </w:r>
          </w:p>
        </w:tc>
        <w:tc>
          <w:tcPr>
            <w:tcW w:w="2586" w:type="dxa"/>
            <w:gridSpan w:val="2"/>
            <w:tcBorders>
              <w:bottom w:val="single" w:sz="4" w:space="0" w:color="000000"/>
            </w:tcBorders>
            <w:shd w:val="clear" w:color="auto" w:fill="D9D9D9"/>
          </w:tcPr>
          <w:p w14:paraId="6633FDFE" w14:textId="77777777" w:rsidR="00A80317" w:rsidRPr="008F04CC" w:rsidRDefault="00A80317" w:rsidP="008D2F15"/>
        </w:tc>
        <w:tc>
          <w:tcPr>
            <w:tcW w:w="2855" w:type="dxa"/>
            <w:shd w:val="clear" w:color="auto" w:fill="D9D9D9"/>
          </w:tcPr>
          <w:p w14:paraId="73A3EEE8" w14:textId="77777777" w:rsidR="00A80317" w:rsidRPr="008F04CC" w:rsidRDefault="00A80317" w:rsidP="008D2F15">
            <w:r w:rsidRPr="008F04CC">
              <w:t>0 points</w:t>
            </w:r>
          </w:p>
        </w:tc>
      </w:tr>
      <w:tr w:rsidR="00A80317" w:rsidRPr="008F04CC" w14:paraId="3BCF1017" w14:textId="77777777" w:rsidTr="008D2F15">
        <w:tc>
          <w:tcPr>
            <w:tcW w:w="2106" w:type="dxa"/>
            <w:tcBorders>
              <w:bottom w:val="single" w:sz="4" w:space="0" w:color="000000"/>
            </w:tcBorders>
          </w:tcPr>
          <w:p w14:paraId="78002D27" w14:textId="77777777" w:rsidR="00A80317" w:rsidRPr="008F04CC" w:rsidRDefault="00A80317" w:rsidP="00161F2B">
            <w:r>
              <w:t xml:space="preserve">Paper Topic and </w:t>
            </w:r>
            <w:r w:rsidR="00161F2B">
              <w:t xml:space="preserve">references for given articles </w:t>
            </w:r>
            <w:r>
              <w:t xml:space="preserve"> </w:t>
            </w:r>
          </w:p>
        </w:tc>
        <w:tc>
          <w:tcPr>
            <w:tcW w:w="2376" w:type="dxa"/>
            <w:gridSpan w:val="2"/>
            <w:tcBorders>
              <w:bottom w:val="single" w:sz="4" w:space="0" w:color="000000"/>
            </w:tcBorders>
          </w:tcPr>
          <w:p w14:paraId="39D11E57" w14:textId="77777777" w:rsidR="00A80317" w:rsidRDefault="00A80317" w:rsidP="008D2F15"/>
        </w:tc>
        <w:tc>
          <w:tcPr>
            <w:tcW w:w="4693" w:type="dxa"/>
            <w:gridSpan w:val="4"/>
            <w:tcBorders>
              <w:bottom w:val="single" w:sz="4" w:space="0" w:color="000000"/>
            </w:tcBorders>
          </w:tcPr>
          <w:p w14:paraId="2685BC1C" w14:textId="77777777" w:rsidR="00A80317" w:rsidRDefault="00A80317" w:rsidP="00062758">
            <w:r>
              <w:t>Appropriate topic submitted to Canvas by class time</w:t>
            </w:r>
          </w:p>
        </w:tc>
        <w:tc>
          <w:tcPr>
            <w:tcW w:w="2586" w:type="dxa"/>
            <w:gridSpan w:val="2"/>
            <w:tcBorders>
              <w:bottom w:val="single" w:sz="4" w:space="0" w:color="000000"/>
            </w:tcBorders>
            <w:shd w:val="clear" w:color="auto" w:fill="D9D9D9"/>
          </w:tcPr>
          <w:p w14:paraId="738E431A" w14:textId="77777777" w:rsidR="00A80317" w:rsidRDefault="00A80317" w:rsidP="008D2F15"/>
        </w:tc>
        <w:tc>
          <w:tcPr>
            <w:tcW w:w="2855" w:type="dxa"/>
            <w:tcBorders>
              <w:bottom w:val="single" w:sz="4" w:space="0" w:color="000000"/>
            </w:tcBorders>
          </w:tcPr>
          <w:p w14:paraId="33B140D8" w14:textId="77777777" w:rsidR="00A80317" w:rsidRDefault="00A80317" w:rsidP="008D2F15">
            <w:r>
              <w:t xml:space="preserve">Inappropriate topic </w:t>
            </w:r>
          </w:p>
          <w:p w14:paraId="321176CF" w14:textId="77777777" w:rsidR="00A80317" w:rsidRDefault="00A80317" w:rsidP="008D2F15">
            <w:r>
              <w:t>OR</w:t>
            </w:r>
          </w:p>
          <w:p w14:paraId="6307C2F5" w14:textId="77777777" w:rsidR="00A80317" w:rsidRDefault="00A80317" w:rsidP="008D2F15">
            <w:r>
              <w:t>Submitted  late or not at all</w:t>
            </w:r>
          </w:p>
        </w:tc>
      </w:tr>
      <w:tr w:rsidR="00A80317" w:rsidRPr="008F04CC" w14:paraId="25BF2227" w14:textId="77777777" w:rsidTr="008D2F15">
        <w:tc>
          <w:tcPr>
            <w:tcW w:w="2106" w:type="dxa"/>
            <w:shd w:val="clear" w:color="auto" w:fill="D9D9D9"/>
          </w:tcPr>
          <w:p w14:paraId="11A90917" w14:textId="77777777" w:rsidR="00A80317" w:rsidRDefault="00A80317" w:rsidP="008D2F15">
            <w:r>
              <w:t>Area</w:t>
            </w:r>
          </w:p>
        </w:tc>
        <w:tc>
          <w:tcPr>
            <w:tcW w:w="2376" w:type="dxa"/>
            <w:gridSpan w:val="2"/>
            <w:shd w:val="clear" w:color="auto" w:fill="D9D9D9"/>
          </w:tcPr>
          <w:p w14:paraId="1CCE7CD1" w14:textId="77777777" w:rsidR="00A80317" w:rsidRDefault="00A80317" w:rsidP="008D2F15"/>
        </w:tc>
        <w:tc>
          <w:tcPr>
            <w:tcW w:w="4693" w:type="dxa"/>
            <w:gridSpan w:val="4"/>
            <w:shd w:val="clear" w:color="auto" w:fill="D9D9D9"/>
          </w:tcPr>
          <w:p w14:paraId="38972003" w14:textId="77777777" w:rsidR="00A80317" w:rsidRDefault="00A80317" w:rsidP="008D2F15">
            <w:r>
              <w:t>2points</w:t>
            </w:r>
          </w:p>
        </w:tc>
        <w:tc>
          <w:tcPr>
            <w:tcW w:w="2586" w:type="dxa"/>
            <w:gridSpan w:val="2"/>
            <w:shd w:val="clear" w:color="auto" w:fill="D9D9D9"/>
          </w:tcPr>
          <w:p w14:paraId="18B3F4E0" w14:textId="77777777" w:rsidR="00A80317" w:rsidRDefault="00A80317" w:rsidP="008D2F15">
            <w:r>
              <w:t>1 point</w:t>
            </w:r>
          </w:p>
        </w:tc>
        <w:tc>
          <w:tcPr>
            <w:tcW w:w="2855" w:type="dxa"/>
            <w:shd w:val="clear" w:color="auto" w:fill="D9D9D9"/>
          </w:tcPr>
          <w:p w14:paraId="4AC5EA6D" w14:textId="77777777" w:rsidR="00A80317" w:rsidRDefault="00A80317" w:rsidP="008D2F15">
            <w:r>
              <w:t>0 Points</w:t>
            </w:r>
          </w:p>
        </w:tc>
      </w:tr>
      <w:tr w:rsidR="00A80317" w:rsidRPr="008F04CC" w14:paraId="743FCD46" w14:textId="77777777" w:rsidTr="008D2F15">
        <w:tc>
          <w:tcPr>
            <w:tcW w:w="2106" w:type="dxa"/>
            <w:tcBorders>
              <w:bottom w:val="single" w:sz="4" w:space="0" w:color="000000"/>
            </w:tcBorders>
          </w:tcPr>
          <w:p w14:paraId="308E01BE" w14:textId="77777777" w:rsidR="00A80317" w:rsidRDefault="00A80317" w:rsidP="008D2F15">
            <w:r>
              <w:t>Outline and Introductory Paragraph</w:t>
            </w:r>
          </w:p>
        </w:tc>
        <w:tc>
          <w:tcPr>
            <w:tcW w:w="2376" w:type="dxa"/>
            <w:gridSpan w:val="2"/>
            <w:tcBorders>
              <w:bottom w:val="single" w:sz="4" w:space="0" w:color="000000"/>
            </w:tcBorders>
          </w:tcPr>
          <w:p w14:paraId="52E5AC1D" w14:textId="77777777" w:rsidR="00A80317" w:rsidRDefault="00A80317" w:rsidP="00A80317">
            <w:pPr>
              <w:numPr>
                <w:ilvl w:val="0"/>
                <w:numId w:val="12"/>
              </w:numPr>
              <w:ind w:left="126" w:hanging="180"/>
            </w:pPr>
          </w:p>
        </w:tc>
        <w:tc>
          <w:tcPr>
            <w:tcW w:w="4693" w:type="dxa"/>
            <w:gridSpan w:val="4"/>
            <w:tcBorders>
              <w:bottom w:val="single" w:sz="4" w:space="0" w:color="000000"/>
            </w:tcBorders>
          </w:tcPr>
          <w:p w14:paraId="5008C96C" w14:textId="77777777" w:rsidR="00A80317" w:rsidRDefault="00A80317" w:rsidP="00A80317">
            <w:pPr>
              <w:numPr>
                <w:ilvl w:val="0"/>
                <w:numId w:val="12"/>
              </w:numPr>
              <w:ind w:left="126" w:hanging="180"/>
            </w:pPr>
            <w:r>
              <w:t>Assignment submitted to Canvas on time</w:t>
            </w:r>
          </w:p>
          <w:p w14:paraId="7C241BDB" w14:textId="77777777" w:rsidR="00A80317" w:rsidRDefault="00A80317" w:rsidP="00A80317">
            <w:pPr>
              <w:numPr>
                <w:ilvl w:val="0"/>
                <w:numId w:val="12"/>
              </w:numPr>
              <w:ind w:left="126" w:hanging="180"/>
            </w:pPr>
            <w:r>
              <w:t>Outline shows logical progression of ideas</w:t>
            </w:r>
          </w:p>
          <w:p w14:paraId="104DA8C8" w14:textId="77777777" w:rsidR="00A80317" w:rsidRDefault="00A80317" w:rsidP="00A80317">
            <w:pPr>
              <w:numPr>
                <w:ilvl w:val="0"/>
                <w:numId w:val="12"/>
              </w:numPr>
              <w:ind w:left="126" w:hanging="180"/>
            </w:pPr>
            <w:r>
              <w:t xml:space="preserve">Introductory paragraph clearly states topic and describes organization of paper </w:t>
            </w:r>
          </w:p>
        </w:tc>
        <w:tc>
          <w:tcPr>
            <w:tcW w:w="2586" w:type="dxa"/>
            <w:gridSpan w:val="2"/>
            <w:tcBorders>
              <w:bottom w:val="single" w:sz="4" w:space="0" w:color="000000"/>
            </w:tcBorders>
          </w:tcPr>
          <w:p w14:paraId="0E50BCD4" w14:textId="77777777" w:rsidR="00A80317" w:rsidRDefault="00A80317" w:rsidP="00A80317">
            <w:pPr>
              <w:numPr>
                <w:ilvl w:val="0"/>
                <w:numId w:val="12"/>
              </w:numPr>
              <w:ind w:left="126" w:hanging="180"/>
            </w:pPr>
            <w:r>
              <w:t xml:space="preserve">Lapses in organization </w:t>
            </w:r>
          </w:p>
          <w:p w14:paraId="4A68BF05" w14:textId="77777777" w:rsidR="00A80317" w:rsidRDefault="00A80317" w:rsidP="00A80317">
            <w:pPr>
              <w:numPr>
                <w:ilvl w:val="0"/>
                <w:numId w:val="12"/>
              </w:numPr>
              <w:ind w:left="126" w:hanging="180"/>
            </w:pPr>
            <w:r>
              <w:t>Statement of topic or organization is vague</w:t>
            </w:r>
          </w:p>
        </w:tc>
        <w:tc>
          <w:tcPr>
            <w:tcW w:w="2855" w:type="dxa"/>
            <w:tcBorders>
              <w:bottom w:val="single" w:sz="4" w:space="0" w:color="000000"/>
            </w:tcBorders>
          </w:tcPr>
          <w:p w14:paraId="2F7510E3" w14:textId="77777777" w:rsidR="00A80317" w:rsidRDefault="00A80317" w:rsidP="00A80317">
            <w:pPr>
              <w:numPr>
                <w:ilvl w:val="0"/>
                <w:numId w:val="12"/>
              </w:numPr>
              <w:ind w:left="126" w:hanging="180"/>
            </w:pPr>
            <w:r>
              <w:t>Assignment submitted late</w:t>
            </w:r>
          </w:p>
          <w:p w14:paraId="3915A7C9" w14:textId="77777777" w:rsidR="00A80317" w:rsidRDefault="00A80317" w:rsidP="00A80317">
            <w:pPr>
              <w:numPr>
                <w:ilvl w:val="0"/>
                <w:numId w:val="12"/>
              </w:numPr>
              <w:ind w:left="126" w:hanging="180"/>
            </w:pPr>
            <w:r>
              <w:t>Outline incomplete or missing</w:t>
            </w:r>
          </w:p>
          <w:p w14:paraId="0ED2A343" w14:textId="77777777" w:rsidR="00A80317" w:rsidRDefault="00A80317" w:rsidP="00A80317">
            <w:pPr>
              <w:numPr>
                <w:ilvl w:val="0"/>
                <w:numId w:val="12"/>
              </w:numPr>
              <w:ind w:left="126" w:hanging="180"/>
            </w:pPr>
            <w:r>
              <w:t xml:space="preserve">Statement of topic and organization missing </w:t>
            </w:r>
          </w:p>
          <w:p w14:paraId="41CE01A1" w14:textId="77777777" w:rsidR="00AF764F" w:rsidRDefault="00AF764F" w:rsidP="00A80317">
            <w:pPr>
              <w:numPr>
                <w:ilvl w:val="0"/>
                <w:numId w:val="12"/>
              </w:numPr>
              <w:ind w:left="126" w:hanging="180"/>
            </w:pPr>
            <w:r>
              <w:t xml:space="preserve">Inappropriate articles </w:t>
            </w:r>
          </w:p>
          <w:p w14:paraId="1721517C" w14:textId="77777777" w:rsidR="00A80317" w:rsidRDefault="00A80317" w:rsidP="008D2F15"/>
        </w:tc>
      </w:tr>
      <w:tr w:rsidR="00A80317" w:rsidRPr="008F04CC" w14:paraId="4F796AAA" w14:textId="77777777" w:rsidTr="008D2F15">
        <w:tc>
          <w:tcPr>
            <w:tcW w:w="2106" w:type="dxa"/>
            <w:tcBorders>
              <w:bottom w:val="single" w:sz="4" w:space="0" w:color="000000"/>
            </w:tcBorders>
            <w:shd w:val="clear" w:color="auto" w:fill="D9D9D9"/>
          </w:tcPr>
          <w:p w14:paraId="4EB2DE5B" w14:textId="77777777" w:rsidR="00A80317" w:rsidRDefault="00A80317" w:rsidP="008D2F15"/>
        </w:tc>
        <w:tc>
          <w:tcPr>
            <w:tcW w:w="2376" w:type="dxa"/>
            <w:gridSpan w:val="2"/>
            <w:tcBorders>
              <w:bottom w:val="single" w:sz="4" w:space="0" w:color="000000"/>
            </w:tcBorders>
            <w:shd w:val="clear" w:color="auto" w:fill="D9D9D9"/>
          </w:tcPr>
          <w:p w14:paraId="3F092080" w14:textId="77777777" w:rsidR="00A80317" w:rsidRDefault="00A80317" w:rsidP="008D2F15"/>
        </w:tc>
        <w:tc>
          <w:tcPr>
            <w:tcW w:w="4693" w:type="dxa"/>
            <w:gridSpan w:val="4"/>
            <w:tcBorders>
              <w:bottom w:val="single" w:sz="4" w:space="0" w:color="000000"/>
            </w:tcBorders>
            <w:shd w:val="clear" w:color="auto" w:fill="D9D9D9"/>
          </w:tcPr>
          <w:p w14:paraId="5C30A75D" w14:textId="77777777" w:rsidR="00A80317" w:rsidRDefault="00A80317" w:rsidP="008D2F15">
            <w:r>
              <w:t>2 points</w:t>
            </w:r>
          </w:p>
        </w:tc>
        <w:tc>
          <w:tcPr>
            <w:tcW w:w="2586" w:type="dxa"/>
            <w:gridSpan w:val="2"/>
            <w:tcBorders>
              <w:bottom w:val="single" w:sz="4" w:space="0" w:color="000000"/>
            </w:tcBorders>
            <w:shd w:val="clear" w:color="auto" w:fill="D9D9D9"/>
          </w:tcPr>
          <w:p w14:paraId="519184F5" w14:textId="77777777" w:rsidR="00A80317" w:rsidRDefault="00A80317" w:rsidP="008D2F15">
            <w:r>
              <w:t>1 points</w:t>
            </w:r>
          </w:p>
        </w:tc>
        <w:tc>
          <w:tcPr>
            <w:tcW w:w="2855" w:type="dxa"/>
            <w:tcBorders>
              <w:bottom w:val="single" w:sz="4" w:space="0" w:color="000000"/>
            </w:tcBorders>
            <w:shd w:val="clear" w:color="auto" w:fill="D9D9D9"/>
          </w:tcPr>
          <w:p w14:paraId="56A6939A" w14:textId="77777777" w:rsidR="00A80317" w:rsidRDefault="00A80317" w:rsidP="008D2F15">
            <w:r>
              <w:t>0 points</w:t>
            </w:r>
          </w:p>
        </w:tc>
      </w:tr>
      <w:tr w:rsidR="00A80317" w:rsidRPr="008F04CC" w14:paraId="2EBE26CC" w14:textId="77777777" w:rsidTr="008D2F15">
        <w:tc>
          <w:tcPr>
            <w:tcW w:w="2106" w:type="dxa"/>
            <w:tcBorders>
              <w:bottom w:val="single" w:sz="4" w:space="0" w:color="000000"/>
            </w:tcBorders>
            <w:shd w:val="clear" w:color="auto" w:fill="auto"/>
          </w:tcPr>
          <w:p w14:paraId="7FFDCEED" w14:textId="77777777" w:rsidR="00A80317" w:rsidRDefault="00A80317" w:rsidP="008D2F15">
            <w:r>
              <w:t>Paper Draft</w:t>
            </w:r>
          </w:p>
        </w:tc>
        <w:tc>
          <w:tcPr>
            <w:tcW w:w="2376" w:type="dxa"/>
            <w:gridSpan w:val="2"/>
            <w:tcBorders>
              <w:bottom w:val="single" w:sz="4" w:space="0" w:color="000000"/>
            </w:tcBorders>
          </w:tcPr>
          <w:p w14:paraId="46F84BC4" w14:textId="77777777" w:rsidR="00A80317" w:rsidRDefault="00A80317" w:rsidP="00A80317">
            <w:pPr>
              <w:numPr>
                <w:ilvl w:val="0"/>
                <w:numId w:val="12"/>
              </w:numPr>
              <w:ind w:left="126" w:hanging="180"/>
            </w:pPr>
          </w:p>
        </w:tc>
        <w:tc>
          <w:tcPr>
            <w:tcW w:w="4693" w:type="dxa"/>
            <w:gridSpan w:val="4"/>
            <w:tcBorders>
              <w:bottom w:val="single" w:sz="4" w:space="0" w:color="000000"/>
            </w:tcBorders>
            <w:shd w:val="clear" w:color="auto" w:fill="auto"/>
          </w:tcPr>
          <w:p w14:paraId="3E7F66CF" w14:textId="77777777" w:rsidR="00A80317" w:rsidRDefault="00A80317" w:rsidP="00A80317">
            <w:pPr>
              <w:numPr>
                <w:ilvl w:val="0"/>
                <w:numId w:val="12"/>
              </w:numPr>
              <w:ind w:left="126" w:hanging="180"/>
            </w:pPr>
            <w:r>
              <w:t>Assignment submitted to Canvas on time</w:t>
            </w:r>
          </w:p>
          <w:p w14:paraId="3897ED6A" w14:textId="77777777" w:rsidR="00A80317" w:rsidRDefault="00A80317" w:rsidP="00A80317">
            <w:pPr>
              <w:numPr>
                <w:ilvl w:val="0"/>
                <w:numId w:val="12"/>
              </w:numPr>
              <w:ind w:left="126" w:hanging="180"/>
            </w:pPr>
            <w:r>
              <w:t xml:space="preserve">Topic is clear, headings used throughout </w:t>
            </w:r>
          </w:p>
          <w:p w14:paraId="377BC9A9" w14:textId="77777777" w:rsidR="00A80317" w:rsidRDefault="00A80317" w:rsidP="00A80317">
            <w:pPr>
              <w:numPr>
                <w:ilvl w:val="0"/>
                <w:numId w:val="12"/>
              </w:numPr>
              <w:ind w:left="126" w:hanging="180"/>
            </w:pPr>
            <w:r>
              <w:t>Ideas are presented logically</w:t>
            </w:r>
          </w:p>
          <w:p w14:paraId="22F41D2E" w14:textId="77777777" w:rsidR="00A80317" w:rsidRDefault="00A80317" w:rsidP="00A80317">
            <w:pPr>
              <w:numPr>
                <w:ilvl w:val="0"/>
                <w:numId w:val="12"/>
              </w:numPr>
              <w:ind w:left="126" w:hanging="180"/>
            </w:pPr>
            <w:r>
              <w:t>5 pages,  3 full pages of content were attempted</w:t>
            </w:r>
          </w:p>
        </w:tc>
        <w:tc>
          <w:tcPr>
            <w:tcW w:w="2586" w:type="dxa"/>
            <w:gridSpan w:val="2"/>
            <w:tcBorders>
              <w:bottom w:val="single" w:sz="4" w:space="0" w:color="000000"/>
            </w:tcBorders>
            <w:shd w:val="clear" w:color="auto" w:fill="auto"/>
          </w:tcPr>
          <w:p w14:paraId="0A103DD0" w14:textId="77777777" w:rsidR="00A80317" w:rsidRDefault="00A80317" w:rsidP="00A80317">
            <w:pPr>
              <w:numPr>
                <w:ilvl w:val="0"/>
                <w:numId w:val="12"/>
              </w:numPr>
              <w:ind w:left="126" w:hanging="180"/>
            </w:pPr>
            <w:r>
              <w:t>Assignment submitted to Canvas on time</w:t>
            </w:r>
          </w:p>
          <w:p w14:paraId="2C200EB5" w14:textId="77777777" w:rsidR="00A80317" w:rsidRDefault="00A80317" w:rsidP="00A80317">
            <w:pPr>
              <w:numPr>
                <w:ilvl w:val="0"/>
                <w:numId w:val="12"/>
              </w:numPr>
              <w:ind w:left="126" w:hanging="180"/>
            </w:pPr>
            <w:r>
              <w:t>Topic vague</w:t>
            </w:r>
          </w:p>
          <w:p w14:paraId="64E10DCB" w14:textId="77777777" w:rsidR="00A80317" w:rsidRDefault="00A80317" w:rsidP="00A80317">
            <w:pPr>
              <w:numPr>
                <w:ilvl w:val="0"/>
                <w:numId w:val="12"/>
              </w:numPr>
              <w:ind w:left="126" w:hanging="180"/>
            </w:pPr>
            <w:r>
              <w:t xml:space="preserve">Headings missing </w:t>
            </w:r>
          </w:p>
          <w:p w14:paraId="28DB0EFF" w14:textId="77777777" w:rsidR="00A80317" w:rsidRDefault="00A80317" w:rsidP="00A80317">
            <w:pPr>
              <w:numPr>
                <w:ilvl w:val="0"/>
                <w:numId w:val="12"/>
              </w:numPr>
              <w:ind w:left="126" w:hanging="180"/>
            </w:pPr>
            <w:r>
              <w:t>Lapses in logic</w:t>
            </w:r>
          </w:p>
          <w:p w14:paraId="76DB15D7" w14:textId="77777777" w:rsidR="00A80317" w:rsidRDefault="00A80317" w:rsidP="00A80317">
            <w:pPr>
              <w:numPr>
                <w:ilvl w:val="0"/>
                <w:numId w:val="12"/>
              </w:numPr>
              <w:ind w:left="126" w:hanging="180"/>
            </w:pPr>
            <w:r>
              <w:t>4 pages,  2full pages of content were attempted</w:t>
            </w:r>
          </w:p>
        </w:tc>
        <w:tc>
          <w:tcPr>
            <w:tcW w:w="2855" w:type="dxa"/>
            <w:tcBorders>
              <w:bottom w:val="single" w:sz="4" w:space="0" w:color="000000"/>
            </w:tcBorders>
            <w:shd w:val="clear" w:color="auto" w:fill="auto"/>
          </w:tcPr>
          <w:p w14:paraId="4DE1C4B4" w14:textId="77777777" w:rsidR="00A80317" w:rsidRDefault="00A80317" w:rsidP="00A80317">
            <w:pPr>
              <w:numPr>
                <w:ilvl w:val="0"/>
                <w:numId w:val="12"/>
              </w:numPr>
              <w:ind w:left="126" w:hanging="180"/>
            </w:pPr>
            <w:r>
              <w:t>Assignment late or not submitted</w:t>
            </w:r>
          </w:p>
          <w:p w14:paraId="694400EF" w14:textId="77777777" w:rsidR="00AF764F" w:rsidRDefault="00A80317" w:rsidP="00A80317">
            <w:pPr>
              <w:numPr>
                <w:ilvl w:val="0"/>
                <w:numId w:val="12"/>
              </w:numPr>
              <w:ind w:left="126" w:hanging="180"/>
            </w:pPr>
            <w:r>
              <w:t>Less than 2 pages of content were attempted</w:t>
            </w:r>
          </w:p>
          <w:p w14:paraId="70E4BEF7" w14:textId="77777777" w:rsidR="00A80317" w:rsidRDefault="00AF764F" w:rsidP="00A80317">
            <w:pPr>
              <w:numPr>
                <w:ilvl w:val="0"/>
                <w:numId w:val="12"/>
              </w:numPr>
              <w:ind w:left="126" w:hanging="180"/>
            </w:pPr>
            <w:r>
              <w:t>Inappropriate articles</w:t>
            </w:r>
            <w:r w:rsidR="00A80317">
              <w:t xml:space="preserve"> </w:t>
            </w:r>
          </w:p>
          <w:p w14:paraId="127F0A63" w14:textId="77777777" w:rsidR="00A80317" w:rsidRDefault="00A80317" w:rsidP="008D2F15"/>
        </w:tc>
      </w:tr>
      <w:tr w:rsidR="00A80317" w:rsidRPr="008F04CC" w14:paraId="1F7BF03D" w14:textId="77777777" w:rsidTr="008D2F15">
        <w:tc>
          <w:tcPr>
            <w:tcW w:w="2444" w:type="dxa"/>
            <w:gridSpan w:val="2"/>
            <w:shd w:val="clear" w:color="auto" w:fill="D9D9D9"/>
          </w:tcPr>
          <w:p w14:paraId="4FE327BD" w14:textId="77777777" w:rsidR="00A80317" w:rsidRPr="00EC09CA" w:rsidRDefault="00A80317" w:rsidP="008D2F15">
            <w:pPr>
              <w:rPr>
                <w:b/>
              </w:rPr>
            </w:pPr>
          </w:p>
        </w:tc>
        <w:tc>
          <w:tcPr>
            <w:tcW w:w="12172" w:type="dxa"/>
            <w:gridSpan w:val="8"/>
            <w:shd w:val="clear" w:color="auto" w:fill="D9D9D9"/>
          </w:tcPr>
          <w:p w14:paraId="58787060" w14:textId="77777777" w:rsidR="00A80317" w:rsidRPr="00EC09CA" w:rsidRDefault="00A80317" w:rsidP="008D2F15">
            <w:pPr>
              <w:rPr>
                <w:b/>
              </w:rPr>
            </w:pPr>
          </w:p>
        </w:tc>
      </w:tr>
      <w:tr w:rsidR="00A80317" w:rsidRPr="008F04CC" w14:paraId="67D75C96" w14:textId="77777777" w:rsidTr="008D2F15">
        <w:tc>
          <w:tcPr>
            <w:tcW w:w="2106" w:type="dxa"/>
            <w:shd w:val="clear" w:color="auto" w:fill="FFFF00"/>
          </w:tcPr>
          <w:p w14:paraId="70BC1412" w14:textId="77777777" w:rsidR="00A80317" w:rsidRDefault="00A80317" w:rsidP="008D2F15"/>
          <w:p w14:paraId="7A5AF46A" w14:textId="77777777" w:rsidR="00A80317" w:rsidRDefault="00A80317" w:rsidP="008D2F15">
            <w:r>
              <w:t>***Final Paper***</w:t>
            </w:r>
          </w:p>
        </w:tc>
        <w:tc>
          <w:tcPr>
            <w:tcW w:w="9432" w:type="dxa"/>
            <w:gridSpan w:val="7"/>
            <w:shd w:val="clear" w:color="auto" w:fill="FFFF00"/>
          </w:tcPr>
          <w:p w14:paraId="0E5F8CB5" w14:textId="77777777" w:rsidR="00E32EA3" w:rsidRDefault="00E32EA3" w:rsidP="00A80317">
            <w:pPr>
              <w:numPr>
                <w:ilvl w:val="0"/>
                <w:numId w:val="14"/>
              </w:numPr>
              <w:ind w:left="216" w:hanging="270"/>
            </w:pPr>
            <w:r>
              <w:t>Articles approved</w:t>
            </w:r>
          </w:p>
          <w:p w14:paraId="02A5BB86" w14:textId="77777777" w:rsidR="00A80317" w:rsidRDefault="00A80317" w:rsidP="00A80317">
            <w:pPr>
              <w:numPr>
                <w:ilvl w:val="0"/>
                <w:numId w:val="14"/>
              </w:numPr>
              <w:ind w:left="216" w:hanging="270"/>
            </w:pPr>
            <w:r>
              <w:t>Submitted to Canvas on time</w:t>
            </w:r>
          </w:p>
          <w:p w14:paraId="2B17A6E6" w14:textId="77777777" w:rsidR="00A80317" w:rsidRDefault="00A80317" w:rsidP="00A80317">
            <w:pPr>
              <w:numPr>
                <w:ilvl w:val="0"/>
                <w:numId w:val="14"/>
              </w:numPr>
              <w:ind w:left="216" w:hanging="270"/>
            </w:pPr>
            <w:r>
              <w:t xml:space="preserve">Written using own words </w:t>
            </w:r>
          </w:p>
          <w:p w14:paraId="456A8745" w14:textId="77777777" w:rsidR="00A80317" w:rsidRDefault="00A80317" w:rsidP="00A80317">
            <w:pPr>
              <w:numPr>
                <w:ilvl w:val="0"/>
                <w:numId w:val="14"/>
              </w:numPr>
              <w:ind w:left="216" w:hanging="270"/>
            </w:pPr>
            <w:r>
              <w:t xml:space="preserve">Written without more than </w:t>
            </w:r>
            <w:r w:rsidRPr="00EC09CA">
              <w:rPr>
                <w:b/>
              </w:rPr>
              <w:t>one</w:t>
            </w:r>
            <w:r>
              <w:t xml:space="preserve"> direct quotation</w:t>
            </w:r>
          </w:p>
        </w:tc>
        <w:tc>
          <w:tcPr>
            <w:tcW w:w="3078" w:type="dxa"/>
            <w:gridSpan w:val="2"/>
            <w:shd w:val="clear" w:color="auto" w:fill="FFFF00"/>
          </w:tcPr>
          <w:p w14:paraId="22D43803" w14:textId="77777777" w:rsidR="00A80317" w:rsidRPr="00EC09CA" w:rsidRDefault="00A80317" w:rsidP="008D2F15">
            <w:pPr>
              <w:rPr>
                <w:b/>
              </w:rPr>
            </w:pPr>
            <w:r w:rsidRPr="00EC09CA">
              <w:rPr>
                <w:b/>
              </w:rPr>
              <w:t>If yes, continue grading</w:t>
            </w:r>
          </w:p>
          <w:p w14:paraId="42758BAE" w14:textId="77777777" w:rsidR="00A80317" w:rsidRDefault="00A80317" w:rsidP="008D2F15"/>
          <w:p w14:paraId="327C5BB7" w14:textId="77777777" w:rsidR="00A80317" w:rsidRPr="00EC09CA" w:rsidRDefault="00A80317" w:rsidP="008D2F15">
            <w:pPr>
              <w:rPr>
                <w:b/>
              </w:rPr>
            </w:pPr>
            <w:r w:rsidRPr="00EC09CA">
              <w:rPr>
                <w:b/>
              </w:rPr>
              <w:t xml:space="preserve">If no, assign zero points and return to student </w:t>
            </w:r>
          </w:p>
        </w:tc>
      </w:tr>
      <w:tr w:rsidR="00A80317" w:rsidRPr="008F04CC" w14:paraId="13A3E33E" w14:textId="77777777" w:rsidTr="008D2F15">
        <w:tc>
          <w:tcPr>
            <w:tcW w:w="2106" w:type="dxa"/>
            <w:shd w:val="clear" w:color="auto" w:fill="D9D9D9"/>
          </w:tcPr>
          <w:p w14:paraId="4C07CFEA" w14:textId="77777777" w:rsidR="00A80317" w:rsidRDefault="00A80317" w:rsidP="008D2F15">
            <w:r>
              <w:t>Area</w:t>
            </w:r>
          </w:p>
        </w:tc>
        <w:tc>
          <w:tcPr>
            <w:tcW w:w="3582" w:type="dxa"/>
            <w:gridSpan w:val="4"/>
            <w:shd w:val="clear" w:color="auto" w:fill="D9D9D9"/>
          </w:tcPr>
          <w:p w14:paraId="62C033A6" w14:textId="77777777" w:rsidR="00A80317" w:rsidRDefault="00A80317" w:rsidP="008D2F15">
            <w:r>
              <w:t>5 points (highly competent)</w:t>
            </w:r>
          </w:p>
        </w:tc>
        <w:tc>
          <w:tcPr>
            <w:tcW w:w="2790" w:type="dxa"/>
            <w:shd w:val="clear" w:color="auto" w:fill="D9D9D9"/>
          </w:tcPr>
          <w:p w14:paraId="028A59E0" w14:textId="77777777" w:rsidR="00A80317" w:rsidRDefault="00A80317" w:rsidP="008D2F15">
            <w:r>
              <w:t>4 points (competent)</w:t>
            </w:r>
          </w:p>
        </w:tc>
        <w:tc>
          <w:tcPr>
            <w:tcW w:w="3060" w:type="dxa"/>
            <w:gridSpan w:val="2"/>
            <w:shd w:val="clear" w:color="auto" w:fill="D9D9D9"/>
          </w:tcPr>
          <w:p w14:paraId="10A68F70" w14:textId="77777777" w:rsidR="00A80317" w:rsidRDefault="00A80317" w:rsidP="008D2F15">
            <w:r>
              <w:t>3 points (approaching competence)</w:t>
            </w:r>
          </w:p>
        </w:tc>
        <w:tc>
          <w:tcPr>
            <w:tcW w:w="3078" w:type="dxa"/>
            <w:gridSpan w:val="2"/>
            <w:shd w:val="clear" w:color="auto" w:fill="D9D9D9"/>
          </w:tcPr>
          <w:p w14:paraId="60D983D8" w14:textId="77777777" w:rsidR="00A80317" w:rsidRDefault="00A80317" w:rsidP="008D2F15">
            <w:r>
              <w:t>0-2 points (emerging competence)</w:t>
            </w:r>
          </w:p>
        </w:tc>
      </w:tr>
      <w:tr w:rsidR="00A80317" w:rsidRPr="008F04CC" w14:paraId="7D9AABD0" w14:textId="77777777" w:rsidTr="008D2F15">
        <w:tc>
          <w:tcPr>
            <w:tcW w:w="14616" w:type="dxa"/>
            <w:gridSpan w:val="10"/>
            <w:shd w:val="clear" w:color="auto" w:fill="D9D9D9"/>
          </w:tcPr>
          <w:p w14:paraId="115178F9" w14:textId="77777777" w:rsidR="00A80317" w:rsidRDefault="00A80317" w:rsidP="008D2F15">
            <w:r>
              <w:t xml:space="preserve">Areas and descriptions in </w:t>
            </w:r>
            <w:r w:rsidRPr="00BD26BE">
              <w:rPr>
                <w:b/>
              </w:rPr>
              <w:t>bold</w:t>
            </w:r>
            <w:r>
              <w:rPr>
                <w:b/>
              </w:rPr>
              <w:t xml:space="preserve"> font </w:t>
            </w:r>
            <w:r w:rsidRPr="00BD26BE">
              <w:rPr>
                <w:b/>
              </w:rPr>
              <w:t xml:space="preserve"> </w:t>
            </w:r>
            <w:r>
              <w:t>indicate components of SERC Departmental Writing Rubric</w:t>
            </w:r>
          </w:p>
        </w:tc>
      </w:tr>
      <w:tr w:rsidR="00A80317" w:rsidRPr="008F04CC" w14:paraId="401E91D7" w14:textId="77777777" w:rsidTr="008D2F15">
        <w:tc>
          <w:tcPr>
            <w:tcW w:w="2106" w:type="dxa"/>
          </w:tcPr>
          <w:p w14:paraId="31BE5615" w14:textId="77777777" w:rsidR="00A80317" w:rsidRDefault="00A80317" w:rsidP="008D2F15">
            <w:r>
              <w:t xml:space="preserve">Introduction to paper </w:t>
            </w:r>
          </w:p>
          <w:p w14:paraId="6DF91F7E" w14:textId="77777777" w:rsidR="00A80317" w:rsidRDefault="00A80317" w:rsidP="008D2F15"/>
          <w:p w14:paraId="093A2A00" w14:textId="77777777" w:rsidR="00A80317" w:rsidRDefault="00A80317" w:rsidP="008D2F15">
            <w:pPr>
              <w:rPr>
                <w:b/>
              </w:rPr>
            </w:pPr>
            <w:r w:rsidRPr="00207BF4">
              <w:rPr>
                <w:b/>
              </w:rPr>
              <w:t xml:space="preserve">Theme, concept, or construct </w:t>
            </w:r>
            <w:r w:rsidRPr="00207BF4">
              <w:rPr>
                <w:b/>
              </w:rPr>
              <w:lastRenderedPageBreak/>
              <w:t>clearly identified</w:t>
            </w:r>
          </w:p>
          <w:p w14:paraId="1769F3FB" w14:textId="77777777" w:rsidR="00A80317" w:rsidRDefault="00A80317" w:rsidP="008D2F15">
            <w:pPr>
              <w:rPr>
                <w:b/>
              </w:rPr>
            </w:pPr>
          </w:p>
          <w:p w14:paraId="56C19D94" w14:textId="77777777" w:rsidR="00A80317" w:rsidRPr="00207BF4" w:rsidRDefault="00A80317" w:rsidP="008D2F15">
            <w:pPr>
              <w:rPr>
                <w:b/>
              </w:rPr>
            </w:pPr>
            <w:r w:rsidRPr="00207BF4">
              <w:rPr>
                <w:b/>
              </w:rPr>
              <w:t xml:space="preserve"> </w:t>
            </w:r>
          </w:p>
        </w:tc>
        <w:tc>
          <w:tcPr>
            <w:tcW w:w="3402" w:type="dxa"/>
            <w:gridSpan w:val="3"/>
          </w:tcPr>
          <w:p w14:paraId="5CC715D9" w14:textId="77777777" w:rsidR="00A80317" w:rsidRDefault="00A80317" w:rsidP="00A80317">
            <w:pPr>
              <w:numPr>
                <w:ilvl w:val="0"/>
                <w:numId w:val="12"/>
              </w:numPr>
              <w:ind w:left="126" w:hanging="180"/>
            </w:pPr>
            <w:r>
              <w:lastRenderedPageBreak/>
              <w:t>Introduction clearly states the paper topic</w:t>
            </w:r>
          </w:p>
          <w:p w14:paraId="5C9E12ED" w14:textId="77777777" w:rsidR="00A80317" w:rsidRDefault="00A80317" w:rsidP="00A80317">
            <w:pPr>
              <w:numPr>
                <w:ilvl w:val="0"/>
                <w:numId w:val="12"/>
              </w:numPr>
              <w:ind w:left="126" w:hanging="180"/>
            </w:pPr>
            <w:r>
              <w:t>Introduction clearly informs the reader about the topics to be covered / organization of paper</w:t>
            </w:r>
          </w:p>
          <w:p w14:paraId="3748F9EC" w14:textId="77777777" w:rsidR="00A80317" w:rsidRDefault="00A80317" w:rsidP="008D2F15"/>
        </w:tc>
        <w:tc>
          <w:tcPr>
            <w:tcW w:w="2970" w:type="dxa"/>
            <w:gridSpan w:val="2"/>
          </w:tcPr>
          <w:p w14:paraId="05A894D3" w14:textId="77777777" w:rsidR="00A80317" w:rsidRDefault="00A80317" w:rsidP="00A80317">
            <w:pPr>
              <w:numPr>
                <w:ilvl w:val="0"/>
                <w:numId w:val="12"/>
              </w:numPr>
              <w:ind w:left="126" w:hanging="180"/>
            </w:pPr>
            <w:r>
              <w:lastRenderedPageBreak/>
              <w:t>Introduction clearly states the paper topic</w:t>
            </w:r>
          </w:p>
          <w:p w14:paraId="2F621E12" w14:textId="77777777" w:rsidR="00A80317" w:rsidRDefault="00A80317" w:rsidP="00A80317">
            <w:pPr>
              <w:numPr>
                <w:ilvl w:val="0"/>
                <w:numId w:val="12"/>
              </w:numPr>
              <w:ind w:left="126" w:hanging="180"/>
            </w:pPr>
            <w:r>
              <w:t xml:space="preserve">Statement of paper’s organization  may be vague </w:t>
            </w:r>
          </w:p>
        </w:tc>
        <w:tc>
          <w:tcPr>
            <w:tcW w:w="3060" w:type="dxa"/>
            <w:gridSpan w:val="2"/>
          </w:tcPr>
          <w:p w14:paraId="622873F3" w14:textId="77777777" w:rsidR="00A80317" w:rsidRDefault="00A80317" w:rsidP="00A80317">
            <w:pPr>
              <w:numPr>
                <w:ilvl w:val="0"/>
                <w:numId w:val="12"/>
              </w:numPr>
              <w:ind w:left="126" w:hanging="180"/>
            </w:pPr>
            <w:r>
              <w:t>Introduction includes a vague description of the  paper topic</w:t>
            </w:r>
          </w:p>
          <w:p w14:paraId="44F52232" w14:textId="77777777" w:rsidR="00A80317" w:rsidRDefault="00A80317" w:rsidP="00A80317">
            <w:pPr>
              <w:numPr>
                <w:ilvl w:val="0"/>
                <w:numId w:val="12"/>
              </w:numPr>
              <w:ind w:left="126" w:hanging="180"/>
            </w:pPr>
            <w:r>
              <w:t xml:space="preserve">The organization of the paper is not clearly stated or </w:t>
            </w:r>
            <w:r>
              <w:lastRenderedPageBreak/>
              <w:t xml:space="preserve">may be confusing  </w:t>
            </w:r>
          </w:p>
        </w:tc>
        <w:tc>
          <w:tcPr>
            <w:tcW w:w="3078" w:type="dxa"/>
            <w:gridSpan w:val="2"/>
          </w:tcPr>
          <w:p w14:paraId="0B2DA7BE" w14:textId="77777777" w:rsidR="00A80317" w:rsidRDefault="00A80317" w:rsidP="00A80317">
            <w:pPr>
              <w:numPr>
                <w:ilvl w:val="0"/>
                <w:numId w:val="12"/>
              </w:numPr>
              <w:ind w:left="126" w:hanging="180"/>
            </w:pPr>
            <w:r>
              <w:lastRenderedPageBreak/>
              <w:t>Introduction missing a description of the  paper topic</w:t>
            </w:r>
          </w:p>
          <w:p w14:paraId="7188D3C0" w14:textId="77777777" w:rsidR="00A80317" w:rsidRDefault="00A80317" w:rsidP="00A80317">
            <w:pPr>
              <w:numPr>
                <w:ilvl w:val="0"/>
                <w:numId w:val="12"/>
              </w:numPr>
              <w:ind w:left="126" w:hanging="180"/>
            </w:pPr>
            <w:r>
              <w:t xml:space="preserve">No statement of the paper’s organization </w:t>
            </w:r>
          </w:p>
          <w:p w14:paraId="293061A4" w14:textId="77777777" w:rsidR="00A80317" w:rsidRDefault="00A80317" w:rsidP="008D2F15"/>
        </w:tc>
      </w:tr>
      <w:tr w:rsidR="00A80317" w:rsidRPr="008F04CC" w14:paraId="66B10F02" w14:textId="77777777" w:rsidTr="008D2F15">
        <w:tc>
          <w:tcPr>
            <w:tcW w:w="2106" w:type="dxa"/>
          </w:tcPr>
          <w:p w14:paraId="6FCDC6F6" w14:textId="77777777" w:rsidR="00A80317" w:rsidRPr="00207BF4" w:rsidRDefault="00A80317" w:rsidP="008D2F15">
            <w:pPr>
              <w:rPr>
                <w:b/>
              </w:rPr>
            </w:pPr>
            <w:r w:rsidRPr="00207BF4">
              <w:rPr>
                <w:b/>
              </w:rPr>
              <w:lastRenderedPageBreak/>
              <w:t xml:space="preserve">Content </w:t>
            </w:r>
            <w:r>
              <w:rPr>
                <w:b/>
              </w:rPr>
              <w:t xml:space="preserve">for the first intervention/ strategy </w:t>
            </w:r>
            <w:r w:rsidRPr="00207BF4">
              <w:rPr>
                <w:b/>
              </w:rPr>
              <w:t>is accurate and comprehensive</w:t>
            </w:r>
          </w:p>
        </w:tc>
        <w:tc>
          <w:tcPr>
            <w:tcW w:w="3402" w:type="dxa"/>
            <w:gridSpan w:val="3"/>
          </w:tcPr>
          <w:p w14:paraId="4456ADC0" w14:textId="77777777" w:rsidR="00A80317" w:rsidRDefault="00A80317" w:rsidP="00A80317">
            <w:pPr>
              <w:numPr>
                <w:ilvl w:val="0"/>
                <w:numId w:val="12"/>
              </w:numPr>
              <w:ind w:left="126" w:hanging="180"/>
            </w:pPr>
            <w:r>
              <w:t>All content is accurate</w:t>
            </w:r>
          </w:p>
          <w:p w14:paraId="4C54654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5CBD6BE4" w14:textId="77777777" w:rsidR="00A80317" w:rsidRDefault="00A80317" w:rsidP="00A80317">
            <w:pPr>
              <w:numPr>
                <w:ilvl w:val="0"/>
                <w:numId w:val="12"/>
              </w:numPr>
              <w:ind w:left="126" w:hanging="180"/>
            </w:pPr>
            <w:r>
              <w:t>All of the content is accurate</w:t>
            </w:r>
          </w:p>
          <w:p w14:paraId="69E0FEA4"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7795BA3C" w14:textId="77777777" w:rsidR="00A80317" w:rsidRDefault="00A80317" w:rsidP="00A80317">
            <w:pPr>
              <w:numPr>
                <w:ilvl w:val="0"/>
                <w:numId w:val="12"/>
              </w:numPr>
              <w:ind w:left="126" w:hanging="180"/>
            </w:pPr>
            <w:r>
              <w:t>Some inaccuracies within the content</w:t>
            </w:r>
          </w:p>
        </w:tc>
        <w:tc>
          <w:tcPr>
            <w:tcW w:w="3078" w:type="dxa"/>
            <w:gridSpan w:val="2"/>
          </w:tcPr>
          <w:p w14:paraId="461675C6" w14:textId="77777777" w:rsidR="00A80317" w:rsidRDefault="00A80317" w:rsidP="00A80317">
            <w:pPr>
              <w:numPr>
                <w:ilvl w:val="0"/>
                <w:numId w:val="12"/>
              </w:numPr>
              <w:ind w:left="126" w:hanging="180"/>
            </w:pPr>
            <w:r>
              <w:t xml:space="preserve">Most of the content is inaccurate </w:t>
            </w:r>
          </w:p>
        </w:tc>
      </w:tr>
      <w:tr w:rsidR="00A80317" w:rsidRPr="008F04CC" w14:paraId="1BBFAAD2" w14:textId="77777777" w:rsidTr="008D2F15">
        <w:tc>
          <w:tcPr>
            <w:tcW w:w="2106" w:type="dxa"/>
          </w:tcPr>
          <w:p w14:paraId="3199B703" w14:textId="77777777" w:rsidR="00A80317" w:rsidRPr="00207BF4" w:rsidRDefault="00A80317" w:rsidP="008D2F15">
            <w:pPr>
              <w:rPr>
                <w:b/>
              </w:rPr>
            </w:pPr>
            <w:r w:rsidRPr="00207BF4">
              <w:rPr>
                <w:b/>
              </w:rPr>
              <w:t xml:space="preserve">Content </w:t>
            </w:r>
            <w:r>
              <w:rPr>
                <w:b/>
              </w:rPr>
              <w:t xml:space="preserve">for the second intervention/ strategy </w:t>
            </w:r>
            <w:r w:rsidRPr="00207BF4">
              <w:rPr>
                <w:b/>
              </w:rPr>
              <w:t>is accurate and comprehensive</w:t>
            </w:r>
          </w:p>
        </w:tc>
        <w:tc>
          <w:tcPr>
            <w:tcW w:w="3402" w:type="dxa"/>
            <w:gridSpan w:val="3"/>
          </w:tcPr>
          <w:p w14:paraId="710ECE85" w14:textId="77777777" w:rsidR="00A80317" w:rsidRDefault="00A80317" w:rsidP="00A80317">
            <w:pPr>
              <w:numPr>
                <w:ilvl w:val="0"/>
                <w:numId w:val="12"/>
              </w:numPr>
              <w:ind w:left="126" w:hanging="180"/>
            </w:pPr>
            <w:r>
              <w:t>All content is accurate</w:t>
            </w:r>
          </w:p>
          <w:p w14:paraId="6015BBC0"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3CD0A345" w14:textId="77777777" w:rsidR="00A80317" w:rsidRDefault="00A80317" w:rsidP="00A80317">
            <w:pPr>
              <w:numPr>
                <w:ilvl w:val="0"/>
                <w:numId w:val="12"/>
              </w:numPr>
              <w:ind w:left="126" w:hanging="180"/>
            </w:pPr>
            <w:r>
              <w:t>All of the content is accurate</w:t>
            </w:r>
          </w:p>
          <w:p w14:paraId="2B1464D6"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486D2641" w14:textId="77777777" w:rsidR="00A80317" w:rsidRDefault="00A80317" w:rsidP="00A80317">
            <w:pPr>
              <w:numPr>
                <w:ilvl w:val="0"/>
                <w:numId w:val="12"/>
              </w:numPr>
              <w:ind w:left="126" w:hanging="180"/>
            </w:pPr>
            <w:r>
              <w:t>Some inaccuracies within the content</w:t>
            </w:r>
          </w:p>
        </w:tc>
        <w:tc>
          <w:tcPr>
            <w:tcW w:w="3078" w:type="dxa"/>
            <w:gridSpan w:val="2"/>
          </w:tcPr>
          <w:p w14:paraId="1E617484" w14:textId="77777777" w:rsidR="00A80317" w:rsidRDefault="00A80317" w:rsidP="00A80317">
            <w:pPr>
              <w:numPr>
                <w:ilvl w:val="0"/>
                <w:numId w:val="12"/>
              </w:numPr>
              <w:ind w:left="126" w:hanging="180"/>
            </w:pPr>
            <w:r>
              <w:t xml:space="preserve">Most of the content is inaccurate </w:t>
            </w:r>
          </w:p>
        </w:tc>
      </w:tr>
      <w:tr w:rsidR="00A80317" w:rsidRPr="008F04CC" w14:paraId="467949E0" w14:textId="77777777" w:rsidTr="008D2F15">
        <w:tc>
          <w:tcPr>
            <w:tcW w:w="2106" w:type="dxa"/>
          </w:tcPr>
          <w:p w14:paraId="2308FCFA" w14:textId="77777777" w:rsidR="00A80317" w:rsidRPr="00207BF4" w:rsidRDefault="00A80317" w:rsidP="008D2F15">
            <w:pPr>
              <w:rPr>
                <w:b/>
              </w:rPr>
            </w:pPr>
            <w:r w:rsidRPr="00207BF4">
              <w:rPr>
                <w:b/>
              </w:rPr>
              <w:t xml:space="preserve">Content </w:t>
            </w:r>
            <w:r>
              <w:rPr>
                <w:b/>
              </w:rPr>
              <w:t xml:space="preserve">for the third intervention/ strategy </w:t>
            </w:r>
            <w:r w:rsidRPr="00207BF4">
              <w:rPr>
                <w:b/>
              </w:rPr>
              <w:t>is accurate and comprehensive</w:t>
            </w:r>
          </w:p>
        </w:tc>
        <w:tc>
          <w:tcPr>
            <w:tcW w:w="3402" w:type="dxa"/>
            <w:gridSpan w:val="3"/>
          </w:tcPr>
          <w:p w14:paraId="2ADDCFA0" w14:textId="77777777" w:rsidR="00A80317" w:rsidRDefault="00A80317" w:rsidP="00A80317">
            <w:pPr>
              <w:numPr>
                <w:ilvl w:val="0"/>
                <w:numId w:val="12"/>
              </w:numPr>
              <w:ind w:left="126" w:hanging="180"/>
            </w:pPr>
            <w:r>
              <w:t>All content is accurate</w:t>
            </w:r>
          </w:p>
          <w:p w14:paraId="1A72E79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452A9997" w14:textId="77777777" w:rsidR="00A80317" w:rsidRDefault="00A80317" w:rsidP="00A80317">
            <w:pPr>
              <w:numPr>
                <w:ilvl w:val="0"/>
                <w:numId w:val="12"/>
              </w:numPr>
              <w:ind w:left="126" w:hanging="180"/>
            </w:pPr>
            <w:r>
              <w:t>All of the content is accurate</w:t>
            </w:r>
          </w:p>
          <w:p w14:paraId="0E530F9F"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238B1178" w14:textId="77777777" w:rsidR="00A80317" w:rsidRDefault="00A80317" w:rsidP="00A80317">
            <w:pPr>
              <w:numPr>
                <w:ilvl w:val="0"/>
                <w:numId w:val="12"/>
              </w:numPr>
              <w:ind w:left="126" w:hanging="180"/>
            </w:pPr>
            <w:r>
              <w:t>Some inaccuracies within the content</w:t>
            </w:r>
          </w:p>
        </w:tc>
        <w:tc>
          <w:tcPr>
            <w:tcW w:w="3078" w:type="dxa"/>
            <w:gridSpan w:val="2"/>
          </w:tcPr>
          <w:p w14:paraId="2929DFBE" w14:textId="77777777" w:rsidR="00A80317" w:rsidRDefault="00A80317" w:rsidP="00A80317">
            <w:pPr>
              <w:numPr>
                <w:ilvl w:val="0"/>
                <w:numId w:val="12"/>
              </w:numPr>
              <w:ind w:left="126" w:hanging="180"/>
            </w:pPr>
            <w:r>
              <w:t xml:space="preserve">Most of the content is inaccurate </w:t>
            </w:r>
          </w:p>
        </w:tc>
      </w:tr>
      <w:tr w:rsidR="00A80317" w:rsidRPr="008F04CC" w14:paraId="6E48E21D" w14:textId="77777777" w:rsidTr="008D2F15">
        <w:tc>
          <w:tcPr>
            <w:tcW w:w="2106" w:type="dxa"/>
            <w:tcBorders>
              <w:bottom w:val="single" w:sz="4" w:space="0" w:color="000000"/>
            </w:tcBorders>
          </w:tcPr>
          <w:p w14:paraId="3613E5A6" w14:textId="77777777" w:rsidR="00A80317" w:rsidRPr="00351F6D" w:rsidRDefault="00A80317" w:rsidP="008D2F15">
            <w:pPr>
              <w:rPr>
                <w:b/>
              </w:rPr>
            </w:pPr>
            <w:r w:rsidRPr="00351F6D">
              <w:rPr>
                <w:b/>
              </w:rPr>
              <w:t xml:space="preserve">Relevant supporting information </w:t>
            </w:r>
          </w:p>
        </w:tc>
        <w:tc>
          <w:tcPr>
            <w:tcW w:w="3402" w:type="dxa"/>
            <w:gridSpan w:val="3"/>
            <w:tcBorders>
              <w:bottom w:val="single" w:sz="4" w:space="0" w:color="000000"/>
            </w:tcBorders>
          </w:tcPr>
          <w:p w14:paraId="345DF1E3" w14:textId="77777777" w:rsidR="00A80317" w:rsidRDefault="00A80317" w:rsidP="00A80317">
            <w:pPr>
              <w:numPr>
                <w:ilvl w:val="0"/>
                <w:numId w:val="12"/>
              </w:numPr>
              <w:ind w:left="126" w:hanging="180"/>
            </w:pPr>
            <w:r>
              <w:t xml:space="preserve">The description of strategies include details information that supports their use with students with disabilities </w:t>
            </w:r>
          </w:p>
        </w:tc>
        <w:tc>
          <w:tcPr>
            <w:tcW w:w="2970" w:type="dxa"/>
            <w:gridSpan w:val="2"/>
            <w:tcBorders>
              <w:bottom w:val="single" w:sz="4" w:space="0" w:color="000000"/>
            </w:tcBorders>
          </w:tcPr>
          <w:p w14:paraId="1315707A" w14:textId="77777777" w:rsidR="00A80317" w:rsidRDefault="00A80317" w:rsidP="00A80317">
            <w:pPr>
              <w:numPr>
                <w:ilvl w:val="0"/>
                <w:numId w:val="12"/>
              </w:numPr>
              <w:ind w:left="126" w:hanging="180"/>
            </w:pPr>
            <w:r>
              <w:t>The descriptions of two strategies include details information that supports their use with students with disabilities</w:t>
            </w:r>
          </w:p>
        </w:tc>
        <w:tc>
          <w:tcPr>
            <w:tcW w:w="3060" w:type="dxa"/>
            <w:gridSpan w:val="2"/>
            <w:tcBorders>
              <w:bottom w:val="single" w:sz="4" w:space="0" w:color="000000"/>
            </w:tcBorders>
          </w:tcPr>
          <w:p w14:paraId="3888B816" w14:textId="77777777" w:rsidR="00A80317" w:rsidRDefault="00A80317" w:rsidP="00A80317">
            <w:pPr>
              <w:numPr>
                <w:ilvl w:val="0"/>
                <w:numId w:val="12"/>
              </w:numPr>
              <w:ind w:left="126" w:hanging="180"/>
            </w:pPr>
            <w:r>
              <w:t xml:space="preserve">The description of one strategy include details information that supports their use with students with disabilities </w:t>
            </w:r>
          </w:p>
        </w:tc>
        <w:tc>
          <w:tcPr>
            <w:tcW w:w="3078" w:type="dxa"/>
            <w:gridSpan w:val="2"/>
            <w:tcBorders>
              <w:bottom w:val="single" w:sz="4" w:space="0" w:color="000000"/>
            </w:tcBorders>
          </w:tcPr>
          <w:p w14:paraId="700AED92" w14:textId="77777777" w:rsidR="00A80317" w:rsidRDefault="00A80317" w:rsidP="00A80317">
            <w:pPr>
              <w:numPr>
                <w:ilvl w:val="0"/>
                <w:numId w:val="12"/>
              </w:numPr>
              <w:ind w:left="108" w:hanging="180"/>
            </w:pPr>
            <w:r>
              <w:t xml:space="preserve">No mention of the strategies’ use with students with high incidence disabilities </w:t>
            </w:r>
          </w:p>
        </w:tc>
      </w:tr>
      <w:tr w:rsidR="00A80317" w:rsidRPr="008F04CC" w14:paraId="5CD68DA4" w14:textId="77777777" w:rsidTr="008D2F15">
        <w:tc>
          <w:tcPr>
            <w:tcW w:w="2106" w:type="dxa"/>
            <w:tcBorders>
              <w:bottom w:val="single" w:sz="4" w:space="0" w:color="000000"/>
            </w:tcBorders>
          </w:tcPr>
          <w:p w14:paraId="7D1757E9" w14:textId="77777777" w:rsidR="00A80317" w:rsidRPr="00351F6D" w:rsidRDefault="00A80317" w:rsidP="008D2F15">
            <w:pPr>
              <w:rPr>
                <w:b/>
              </w:rPr>
            </w:pPr>
            <w:r>
              <w:rPr>
                <w:b/>
              </w:rPr>
              <w:t xml:space="preserve">Conclusion </w:t>
            </w:r>
          </w:p>
        </w:tc>
        <w:tc>
          <w:tcPr>
            <w:tcW w:w="3402" w:type="dxa"/>
            <w:gridSpan w:val="3"/>
            <w:tcBorders>
              <w:bottom w:val="single" w:sz="4" w:space="0" w:color="000000"/>
            </w:tcBorders>
          </w:tcPr>
          <w:p w14:paraId="03947CB6" w14:textId="77777777" w:rsidR="00A80317" w:rsidRDefault="00A80317" w:rsidP="00A80317">
            <w:pPr>
              <w:numPr>
                <w:ilvl w:val="0"/>
                <w:numId w:val="12"/>
              </w:numPr>
              <w:ind w:left="126" w:hanging="180"/>
            </w:pPr>
            <w:r>
              <w:t>Conclusion summarizes the interventions</w:t>
            </w:r>
          </w:p>
          <w:p w14:paraId="7280F75B" w14:textId="77777777" w:rsidR="00A80317" w:rsidRDefault="00A80317" w:rsidP="00A80317">
            <w:pPr>
              <w:numPr>
                <w:ilvl w:val="0"/>
                <w:numId w:val="12"/>
              </w:numPr>
              <w:ind w:left="126" w:hanging="180"/>
            </w:pPr>
            <w:r>
              <w:t>discussion of their similarities and differences</w:t>
            </w:r>
          </w:p>
          <w:p w14:paraId="589E4276" w14:textId="77777777" w:rsidR="00A80317" w:rsidRDefault="00A80317" w:rsidP="00A80317">
            <w:pPr>
              <w:numPr>
                <w:ilvl w:val="0"/>
                <w:numId w:val="12"/>
              </w:numPr>
              <w:ind w:left="126" w:hanging="180"/>
            </w:pPr>
            <w:r>
              <w:t xml:space="preserve">overall statement about use of strategies </w:t>
            </w:r>
          </w:p>
        </w:tc>
        <w:tc>
          <w:tcPr>
            <w:tcW w:w="2970" w:type="dxa"/>
            <w:gridSpan w:val="2"/>
            <w:tcBorders>
              <w:bottom w:val="single" w:sz="4" w:space="0" w:color="000000"/>
            </w:tcBorders>
          </w:tcPr>
          <w:p w14:paraId="4A6891FE" w14:textId="77777777" w:rsidR="00A80317" w:rsidRDefault="00A80317" w:rsidP="00A80317">
            <w:pPr>
              <w:numPr>
                <w:ilvl w:val="0"/>
                <w:numId w:val="12"/>
              </w:numPr>
              <w:ind w:left="126" w:hanging="180"/>
            </w:pPr>
            <w:r>
              <w:t>Conclusion summarizes the interventions</w:t>
            </w:r>
          </w:p>
          <w:p w14:paraId="28B5910C" w14:textId="77777777" w:rsidR="00A80317" w:rsidRDefault="00A80317" w:rsidP="00A80317">
            <w:pPr>
              <w:numPr>
                <w:ilvl w:val="0"/>
                <w:numId w:val="12"/>
              </w:numPr>
              <w:ind w:left="126" w:hanging="180"/>
            </w:pPr>
            <w:r>
              <w:t>similarities and differences are unclear</w:t>
            </w:r>
          </w:p>
          <w:p w14:paraId="588A2FAE" w14:textId="77777777" w:rsidR="00A80317" w:rsidRDefault="00A80317" w:rsidP="00A80317">
            <w:pPr>
              <w:numPr>
                <w:ilvl w:val="0"/>
                <w:numId w:val="12"/>
              </w:numPr>
              <w:ind w:left="126" w:hanging="180"/>
            </w:pPr>
            <w:r>
              <w:t>overall statement of use is unclear</w:t>
            </w:r>
          </w:p>
        </w:tc>
        <w:tc>
          <w:tcPr>
            <w:tcW w:w="3060" w:type="dxa"/>
            <w:gridSpan w:val="2"/>
            <w:tcBorders>
              <w:bottom w:val="single" w:sz="4" w:space="0" w:color="000000"/>
            </w:tcBorders>
          </w:tcPr>
          <w:p w14:paraId="48541A80" w14:textId="77777777" w:rsidR="00A80317" w:rsidRDefault="00A80317" w:rsidP="00A80317">
            <w:pPr>
              <w:numPr>
                <w:ilvl w:val="0"/>
                <w:numId w:val="12"/>
              </w:numPr>
              <w:ind w:left="126" w:hanging="180"/>
            </w:pPr>
            <w:r>
              <w:t>Conclusion summarizes the interventions</w:t>
            </w:r>
          </w:p>
          <w:p w14:paraId="5D8976BE" w14:textId="77777777" w:rsidR="00A80317" w:rsidRDefault="00A80317" w:rsidP="00A80317">
            <w:pPr>
              <w:numPr>
                <w:ilvl w:val="0"/>
                <w:numId w:val="12"/>
              </w:numPr>
              <w:ind w:left="126" w:hanging="180"/>
            </w:pPr>
            <w:r>
              <w:t xml:space="preserve">similarities and differences are missing </w:t>
            </w:r>
          </w:p>
          <w:p w14:paraId="7D9D337B" w14:textId="77777777" w:rsidR="00A80317" w:rsidRDefault="00A80317" w:rsidP="00A80317">
            <w:pPr>
              <w:numPr>
                <w:ilvl w:val="0"/>
                <w:numId w:val="12"/>
              </w:numPr>
              <w:ind w:left="126" w:hanging="180"/>
            </w:pPr>
            <w:r>
              <w:t>missing overall statement of use</w:t>
            </w:r>
          </w:p>
        </w:tc>
        <w:tc>
          <w:tcPr>
            <w:tcW w:w="3078" w:type="dxa"/>
            <w:gridSpan w:val="2"/>
            <w:tcBorders>
              <w:bottom w:val="single" w:sz="4" w:space="0" w:color="000000"/>
            </w:tcBorders>
          </w:tcPr>
          <w:p w14:paraId="12CCFB6F" w14:textId="77777777" w:rsidR="00A80317" w:rsidRDefault="00A80317" w:rsidP="00A80317">
            <w:pPr>
              <w:numPr>
                <w:ilvl w:val="0"/>
                <w:numId w:val="12"/>
              </w:numPr>
              <w:ind w:left="108" w:hanging="180"/>
            </w:pPr>
            <w:r>
              <w:t>Missing summary</w:t>
            </w:r>
          </w:p>
        </w:tc>
      </w:tr>
      <w:tr w:rsidR="00A80317" w:rsidRPr="008F04CC" w14:paraId="4A09FDD6" w14:textId="77777777" w:rsidTr="008D2F15">
        <w:tc>
          <w:tcPr>
            <w:tcW w:w="2106" w:type="dxa"/>
          </w:tcPr>
          <w:p w14:paraId="2E04AEE3" w14:textId="77777777" w:rsidR="00A80317" w:rsidRDefault="00A80317" w:rsidP="008D2F15">
            <w:pPr>
              <w:rPr>
                <w:b/>
              </w:rPr>
            </w:pPr>
            <w:r>
              <w:rPr>
                <w:b/>
              </w:rPr>
              <w:t>Organization</w:t>
            </w:r>
          </w:p>
          <w:p w14:paraId="04B5F9EF" w14:textId="77777777" w:rsidR="00A80317" w:rsidRDefault="00A80317" w:rsidP="008D2F15">
            <w:pPr>
              <w:rPr>
                <w:b/>
              </w:rPr>
            </w:pPr>
            <w:r>
              <w:rPr>
                <w:b/>
              </w:rPr>
              <w:t xml:space="preserve">Transitions </w:t>
            </w:r>
          </w:p>
          <w:p w14:paraId="5441F388" w14:textId="77777777" w:rsidR="00A80317" w:rsidRPr="00C76420" w:rsidRDefault="00A80317" w:rsidP="008D2F15">
            <w:pPr>
              <w:rPr>
                <w:b/>
              </w:rPr>
            </w:pPr>
            <w:r>
              <w:rPr>
                <w:b/>
              </w:rPr>
              <w:t>Presentation of ideas</w:t>
            </w:r>
          </w:p>
        </w:tc>
        <w:tc>
          <w:tcPr>
            <w:tcW w:w="3402" w:type="dxa"/>
            <w:gridSpan w:val="3"/>
          </w:tcPr>
          <w:p w14:paraId="01287A9B" w14:textId="77777777" w:rsidR="00A80317" w:rsidRDefault="00A80317" w:rsidP="00A80317">
            <w:pPr>
              <w:numPr>
                <w:ilvl w:val="0"/>
                <w:numId w:val="13"/>
              </w:numPr>
              <w:ind w:left="126" w:hanging="126"/>
            </w:pPr>
            <w:r>
              <w:t>The paper includes headings for each topic</w:t>
            </w:r>
          </w:p>
          <w:p w14:paraId="08F449C1" w14:textId="77777777" w:rsidR="00A80317" w:rsidRPr="00C76420" w:rsidRDefault="00A80317" w:rsidP="00A80317">
            <w:pPr>
              <w:numPr>
                <w:ilvl w:val="0"/>
                <w:numId w:val="13"/>
              </w:numPr>
              <w:ind w:left="126" w:hanging="126"/>
              <w:rPr>
                <w:b/>
              </w:rPr>
            </w:pPr>
            <w:r w:rsidRPr="00C76420">
              <w:rPr>
                <w:b/>
              </w:rPr>
              <w:t xml:space="preserve">Smooth transitions between ideas or topics </w:t>
            </w:r>
          </w:p>
          <w:p w14:paraId="1EBE227F" w14:textId="77777777" w:rsidR="00A80317" w:rsidRPr="00C76420" w:rsidRDefault="00A80317" w:rsidP="00A80317">
            <w:pPr>
              <w:numPr>
                <w:ilvl w:val="0"/>
                <w:numId w:val="13"/>
              </w:numPr>
              <w:ind w:left="126" w:hanging="126"/>
              <w:rPr>
                <w:b/>
              </w:rPr>
            </w:pPr>
            <w:r w:rsidRPr="00C76420">
              <w:rPr>
                <w:b/>
              </w:rPr>
              <w:lastRenderedPageBreak/>
              <w:t>Ideas are presented in an orderly manner</w:t>
            </w:r>
          </w:p>
          <w:p w14:paraId="7F3E15A5" w14:textId="77777777" w:rsidR="00A80317" w:rsidRPr="00C76420" w:rsidRDefault="00A80317" w:rsidP="008D2F15">
            <w:pPr>
              <w:rPr>
                <w:b/>
              </w:rPr>
            </w:pPr>
          </w:p>
        </w:tc>
        <w:tc>
          <w:tcPr>
            <w:tcW w:w="2970" w:type="dxa"/>
            <w:gridSpan w:val="2"/>
          </w:tcPr>
          <w:p w14:paraId="0BD169A5" w14:textId="77777777" w:rsidR="00A80317" w:rsidRDefault="00A80317" w:rsidP="00A80317">
            <w:pPr>
              <w:numPr>
                <w:ilvl w:val="0"/>
                <w:numId w:val="13"/>
              </w:numPr>
              <w:ind w:left="126" w:hanging="126"/>
            </w:pPr>
            <w:r>
              <w:lastRenderedPageBreak/>
              <w:t>The paper includes headings for each topic</w:t>
            </w:r>
          </w:p>
          <w:p w14:paraId="7BCEA333" w14:textId="77777777" w:rsidR="00A80317" w:rsidRPr="00C76420" w:rsidRDefault="00A80317" w:rsidP="00A80317">
            <w:pPr>
              <w:numPr>
                <w:ilvl w:val="0"/>
                <w:numId w:val="13"/>
              </w:numPr>
              <w:ind w:left="126" w:hanging="126"/>
              <w:rPr>
                <w:b/>
              </w:rPr>
            </w:pPr>
            <w:r w:rsidRPr="00C76420">
              <w:rPr>
                <w:b/>
              </w:rPr>
              <w:t xml:space="preserve">Smooth transitions between </w:t>
            </w:r>
            <w:r>
              <w:rPr>
                <w:b/>
              </w:rPr>
              <w:t xml:space="preserve">most </w:t>
            </w:r>
            <w:r w:rsidRPr="00C76420">
              <w:rPr>
                <w:b/>
              </w:rPr>
              <w:t xml:space="preserve">ideas or </w:t>
            </w:r>
            <w:r w:rsidRPr="00C76420">
              <w:rPr>
                <w:b/>
              </w:rPr>
              <w:lastRenderedPageBreak/>
              <w:t xml:space="preserve">topics </w:t>
            </w:r>
          </w:p>
          <w:p w14:paraId="4157C793" w14:textId="77777777" w:rsidR="00A80317" w:rsidRPr="00F67C9A" w:rsidRDefault="00A80317" w:rsidP="00A80317">
            <w:pPr>
              <w:numPr>
                <w:ilvl w:val="0"/>
                <w:numId w:val="13"/>
              </w:numPr>
              <w:ind w:left="126" w:hanging="126"/>
              <w:rPr>
                <w:b/>
              </w:rPr>
            </w:pPr>
            <w:r w:rsidRPr="00C76420">
              <w:rPr>
                <w:b/>
              </w:rPr>
              <w:t>Ideas are presented in an orderly manner</w:t>
            </w:r>
          </w:p>
          <w:p w14:paraId="5F90298B" w14:textId="77777777" w:rsidR="00A80317" w:rsidRPr="008F04CC" w:rsidRDefault="00A80317" w:rsidP="008D2F15"/>
        </w:tc>
        <w:tc>
          <w:tcPr>
            <w:tcW w:w="3060" w:type="dxa"/>
            <w:gridSpan w:val="2"/>
          </w:tcPr>
          <w:p w14:paraId="38969CDA" w14:textId="77777777" w:rsidR="00A80317" w:rsidRDefault="00A80317" w:rsidP="00A80317">
            <w:pPr>
              <w:numPr>
                <w:ilvl w:val="0"/>
                <w:numId w:val="13"/>
              </w:numPr>
              <w:ind w:left="126" w:hanging="126"/>
            </w:pPr>
            <w:r>
              <w:lastRenderedPageBreak/>
              <w:t>The paper is missing headings for each topic</w:t>
            </w:r>
          </w:p>
          <w:p w14:paraId="050C2B7E" w14:textId="77777777" w:rsidR="00A80317" w:rsidRPr="00F67C9A" w:rsidRDefault="00A80317" w:rsidP="00A80317">
            <w:pPr>
              <w:numPr>
                <w:ilvl w:val="0"/>
                <w:numId w:val="13"/>
              </w:numPr>
              <w:ind w:left="126" w:hanging="126"/>
              <w:rPr>
                <w:b/>
              </w:rPr>
            </w:pPr>
            <w:r w:rsidRPr="00F67C9A">
              <w:rPr>
                <w:b/>
              </w:rPr>
              <w:t>Some transitions between ideas are smooth</w:t>
            </w:r>
          </w:p>
          <w:p w14:paraId="3EED4183" w14:textId="77777777" w:rsidR="00A80317" w:rsidRPr="00F67C9A" w:rsidRDefault="00A80317" w:rsidP="00A80317">
            <w:pPr>
              <w:numPr>
                <w:ilvl w:val="0"/>
                <w:numId w:val="13"/>
              </w:numPr>
              <w:ind w:left="126" w:hanging="126"/>
              <w:rPr>
                <w:b/>
              </w:rPr>
            </w:pPr>
            <w:r w:rsidRPr="00F67C9A">
              <w:rPr>
                <w:b/>
              </w:rPr>
              <w:lastRenderedPageBreak/>
              <w:t xml:space="preserve">Ideas are presented in a confusing manner </w:t>
            </w:r>
          </w:p>
          <w:p w14:paraId="2EF71608" w14:textId="77777777" w:rsidR="00A80317" w:rsidRPr="008F04CC" w:rsidRDefault="00A80317" w:rsidP="008D2F15"/>
        </w:tc>
        <w:tc>
          <w:tcPr>
            <w:tcW w:w="3078" w:type="dxa"/>
            <w:gridSpan w:val="2"/>
          </w:tcPr>
          <w:p w14:paraId="581509C5" w14:textId="77777777" w:rsidR="00A80317" w:rsidRDefault="00A80317" w:rsidP="00A80317">
            <w:pPr>
              <w:numPr>
                <w:ilvl w:val="0"/>
                <w:numId w:val="13"/>
              </w:numPr>
              <w:ind w:left="126" w:hanging="126"/>
            </w:pPr>
            <w:r>
              <w:lastRenderedPageBreak/>
              <w:t>The paper is missing headings for each topic</w:t>
            </w:r>
          </w:p>
          <w:p w14:paraId="3A24B4BE" w14:textId="77777777" w:rsidR="00A80317" w:rsidRPr="00F67C9A" w:rsidRDefault="00A80317" w:rsidP="00A80317">
            <w:pPr>
              <w:numPr>
                <w:ilvl w:val="0"/>
                <w:numId w:val="13"/>
              </w:numPr>
              <w:ind w:left="126" w:hanging="126"/>
              <w:rPr>
                <w:b/>
              </w:rPr>
            </w:pPr>
            <w:r w:rsidRPr="00F67C9A">
              <w:rPr>
                <w:b/>
              </w:rPr>
              <w:t>Transitions  between ideas are abrupt</w:t>
            </w:r>
          </w:p>
          <w:p w14:paraId="2D369F43" w14:textId="77777777" w:rsidR="00A80317" w:rsidRPr="00F67C9A" w:rsidRDefault="00A80317" w:rsidP="00A80317">
            <w:pPr>
              <w:numPr>
                <w:ilvl w:val="0"/>
                <w:numId w:val="13"/>
              </w:numPr>
              <w:ind w:left="126" w:hanging="126"/>
              <w:rPr>
                <w:b/>
              </w:rPr>
            </w:pPr>
            <w:r w:rsidRPr="00F67C9A">
              <w:rPr>
                <w:b/>
              </w:rPr>
              <w:lastRenderedPageBreak/>
              <w:t xml:space="preserve">Ideas are presented in a random manner </w:t>
            </w:r>
          </w:p>
          <w:p w14:paraId="238896B2" w14:textId="77777777" w:rsidR="00A80317" w:rsidRPr="008F04CC" w:rsidRDefault="00A80317" w:rsidP="008D2F15"/>
        </w:tc>
      </w:tr>
      <w:tr w:rsidR="00A80317" w:rsidRPr="008F04CC" w14:paraId="758D5909" w14:textId="77777777" w:rsidTr="008D2F15">
        <w:tc>
          <w:tcPr>
            <w:tcW w:w="2106" w:type="dxa"/>
          </w:tcPr>
          <w:p w14:paraId="7C5BC60B" w14:textId="77777777" w:rsidR="00A80317" w:rsidRPr="008F04CC" w:rsidRDefault="00A80317" w:rsidP="008D2F15">
            <w:r w:rsidRPr="00C76420">
              <w:rPr>
                <w:b/>
              </w:rPr>
              <w:lastRenderedPageBreak/>
              <w:t>Correct Spelling,</w:t>
            </w:r>
            <w:r w:rsidRPr="008F04CC">
              <w:t xml:space="preserve"> </w:t>
            </w:r>
            <w:r w:rsidRPr="00C76420">
              <w:rPr>
                <w:b/>
              </w:rPr>
              <w:t>grammar, writing conventions (writing style for audience)</w:t>
            </w:r>
          </w:p>
        </w:tc>
        <w:tc>
          <w:tcPr>
            <w:tcW w:w="3402" w:type="dxa"/>
            <w:gridSpan w:val="3"/>
          </w:tcPr>
          <w:p w14:paraId="67C982E3" w14:textId="77777777" w:rsidR="00A80317" w:rsidRDefault="00A80317" w:rsidP="00A80317">
            <w:pPr>
              <w:numPr>
                <w:ilvl w:val="0"/>
                <w:numId w:val="15"/>
              </w:numPr>
              <w:ind w:left="234" w:hanging="234"/>
              <w:rPr>
                <w:b/>
              </w:rPr>
            </w:pPr>
            <w:r w:rsidRPr="00C76420">
              <w:rPr>
                <w:b/>
              </w:rPr>
              <w:t xml:space="preserve">There are 2 or fewer errors in spelling, </w:t>
            </w:r>
          </w:p>
          <w:p w14:paraId="38AF3813" w14:textId="77777777" w:rsidR="00A80317" w:rsidRDefault="00A80317" w:rsidP="00A80317">
            <w:pPr>
              <w:numPr>
                <w:ilvl w:val="0"/>
                <w:numId w:val="15"/>
              </w:numPr>
              <w:ind w:left="234" w:hanging="234"/>
              <w:rPr>
                <w:b/>
              </w:rPr>
            </w:pPr>
            <w:r>
              <w:rPr>
                <w:b/>
              </w:rPr>
              <w:t>2 or fewer errors in grammar</w:t>
            </w:r>
          </w:p>
          <w:p w14:paraId="3507032D" w14:textId="77777777" w:rsidR="00A80317" w:rsidRPr="00C76420" w:rsidRDefault="00A80317" w:rsidP="00A80317">
            <w:pPr>
              <w:numPr>
                <w:ilvl w:val="0"/>
                <w:numId w:val="15"/>
              </w:numPr>
              <w:ind w:left="234" w:hanging="234"/>
              <w:rPr>
                <w:b/>
              </w:rPr>
            </w:pPr>
            <w:r>
              <w:rPr>
                <w:b/>
              </w:rPr>
              <w:t>2 or fewer errors in writing conventions or writing style based on audience</w:t>
            </w:r>
          </w:p>
        </w:tc>
        <w:tc>
          <w:tcPr>
            <w:tcW w:w="2970" w:type="dxa"/>
            <w:gridSpan w:val="2"/>
          </w:tcPr>
          <w:p w14:paraId="691199C1" w14:textId="77777777" w:rsidR="00A80317" w:rsidRDefault="00A80317" w:rsidP="00A80317">
            <w:pPr>
              <w:numPr>
                <w:ilvl w:val="0"/>
                <w:numId w:val="15"/>
              </w:numPr>
              <w:ind w:left="234" w:hanging="234"/>
              <w:rPr>
                <w:b/>
              </w:rPr>
            </w:pPr>
            <w:r>
              <w:rPr>
                <w:b/>
              </w:rPr>
              <w:t>There are 5</w:t>
            </w:r>
            <w:r w:rsidRPr="00C76420">
              <w:rPr>
                <w:b/>
              </w:rPr>
              <w:t xml:space="preserve"> or fewer errors in spelling, </w:t>
            </w:r>
          </w:p>
          <w:p w14:paraId="63447B18" w14:textId="77777777" w:rsidR="00A80317" w:rsidRDefault="00A80317" w:rsidP="00A80317">
            <w:pPr>
              <w:numPr>
                <w:ilvl w:val="0"/>
                <w:numId w:val="15"/>
              </w:numPr>
              <w:ind w:left="234" w:hanging="234"/>
              <w:rPr>
                <w:b/>
              </w:rPr>
            </w:pPr>
            <w:r>
              <w:rPr>
                <w:b/>
              </w:rPr>
              <w:t>5 or fewer errors in grammar</w:t>
            </w:r>
          </w:p>
          <w:p w14:paraId="55333CD5" w14:textId="77777777" w:rsidR="00A80317" w:rsidRPr="00F67C9A" w:rsidRDefault="00A80317" w:rsidP="00A80317">
            <w:pPr>
              <w:numPr>
                <w:ilvl w:val="0"/>
                <w:numId w:val="15"/>
              </w:numPr>
              <w:ind w:left="234" w:hanging="234"/>
              <w:rPr>
                <w:b/>
              </w:rPr>
            </w:pPr>
            <w:r>
              <w:rPr>
                <w:b/>
              </w:rPr>
              <w:t xml:space="preserve">5 </w:t>
            </w:r>
            <w:r w:rsidRPr="00F67C9A">
              <w:rPr>
                <w:b/>
              </w:rPr>
              <w:t xml:space="preserve"> or fewer errors in writing conventions or writing style based on audience</w:t>
            </w:r>
          </w:p>
        </w:tc>
        <w:tc>
          <w:tcPr>
            <w:tcW w:w="3060" w:type="dxa"/>
            <w:gridSpan w:val="2"/>
          </w:tcPr>
          <w:p w14:paraId="29B18D8C" w14:textId="77777777" w:rsidR="00A80317" w:rsidRDefault="00A80317" w:rsidP="00A80317">
            <w:pPr>
              <w:numPr>
                <w:ilvl w:val="0"/>
                <w:numId w:val="15"/>
              </w:numPr>
              <w:ind w:left="234" w:hanging="234"/>
              <w:rPr>
                <w:b/>
              </w:rPr>
            </w:pPr>
            <w:r>
              <w:rPr>
                <w:b/>
              </w:rPr>
              <w:t>There are 8</w:t>
            </w:r>
            <w:r w:rsidRPr="00C76420">
              <w:rPr>
                <w:b/>
              </w:rPr>
              <w:t xml:space="preserve"> or fewer errors in spelling, </w:t>
            </w:r>
          </w:p>
          <w:p w14:paraId="1B90095B" w14:textId="77777777" w:rsidR="00A80317" w:rsidRDefault="00A80317" w:rsidP="00A80317">
            <w:pPr>
              <w:numPr>
                <w:ilvl w:val="0"/>
                <w:numId w:val="15"/>
              </w:numPr>
              <w:ind w:left="234" w:hanging="234"/>
              <w:rPr>
                <w:b/>
              </w:rPr>
            </w:pPr>
            <w:r>
              <w:rPr>
                <w:b/>
              </w:rPr>
              <w:t>8 or fewer errors in grammar</w:t>
            </w:r>
          </w:p>
          <w:p w14:paraId="7FC3A532" w14:textId="77777777" w:rsidR="00A80317" w:rsidRPr="00F67C9A" w:rsidRDefault="00A80317" w:rsidP="00A80317">
            <w:pPr>
              <w:numPr>
                <w:ilvl w:val="0"/>
                <w:numId w:val="15"/>
              </w:numPr>
              <w:ind w:left="234" w:hanging="234"/>
              <w:rPr>
                <w:b/>
              </w:rPr>
            </w:pPr>
            <w:r>
              <w:rPr>
                <w:b/>
              </w:rPr>
              <w:t>8</w:t>
            </w:r>
            <w:r w:rsidRPr="00F67C9A">
              <w:rPr>
                <w:b/>
              </w:rPr>
              <w:t xml:space="preserve"> or fewer errors in writing conventions or writing style based on audience</w:t>
            </w:r>
          </w:p>
        </w:tc>
        <w:tc>
          <w:tcPr>
            <w:tcW w:w="3078" w:type="dxa"/>
            <w:gridSpan w:val="2"/>
          </w:tcPr>
          <w:p w14:paraId="0FA577C3" w14:textId="77777777" w:rsidR="00A80317" w:rsidRDefault="00A80317" w:rsidP="00A80317">
            <w:pPr>
              <w:numPr>
                <w:ilvl w:val="0"/>
                <w:numId w:val="15"/>
              </w:numPr>
              <w:ind w:left="234" w:hanging="234"/>
              <w:rPr>
                <w:b/>
              </w:rPr>
            </w:pPr>
            <w:r>
              <w:rPr>
                <w:b/>
              </w:rPr>
              <w:t>9 or more</w:t>
            </w:r>
            <w:r w:rsidRPr="00C76420">
              <w:rPr>
                <w:b/>
              </w:rPr>
              <w:t xml:space="preserve"> errors in spelling, </w:t>
            </w:r>
          </w:p>
          <w:p w14:paraId="59F02C69" w14:textId="77777777" w:rsidR="00A80317" w:rsidRDefault="00A80317" w:rsidP="00A80317">
            <w:pPr>
              <w:numPr>
                <w:ilvl w:val="0"/>
                <w:numId w:val="15"/>
              </w:numPr>
              <w:ind w:left="234" w:hanging="234"/>
              <w:rPr>
                <w:b/>
              </w:rPr>
            </w:pPr>
            <w:r>
              <w:rPr>
                <w:b/>
              </w:rPr>
              <w:t>9 or more  errors in grammar</w:t>
            </w:r>
          </w:p>
          <w:p w14:paraId="6DE4974D" w14:textId="77777777" w:rsidR="00A80317" w:rsidRPr="00F67C9A" w:rsidRDefault="00A80317" w:rsidP="00A80317">
            <w:pPr>
              <w:numPr>
                <w:ilvl w:val="0"/>
                <w:numId w:val="15"/>
              </w:numPr>
              <w:ind w:left="234" w:hanging="234"/>
              <w:rPr>
                <w:b/>
              </w:rPr>
            </w:pPr>
            <w:r>
              <w:rPr>
                <w:b/>
              </w:rPr>
              <w:t xml:space="preserve">9 or more </w:t>
            </w:r>
            <w:r w:rsidRPr="00F67C9A">
              <w:rPr>
                <w:b/>
              </w:rPr>
              <w:t>errors in writing conventions or writing style based on audience</w:t>
            </w:r>
          </w:p>
        </w:tc>
      </w:tr>
      <w:tr w:rsidR="00A80317" w:rsidRPr="008F04CC" w14:paraId="629F5A7C" w14:textId="77777777" w:rsidTr="008D2F15">
        <w:tc>
          <w:tcPr>
            <w:tcW w:w="2106" w:type="dxa"/>
          </w:tcPr>
          <w:p w14:paraId="4A9D960B" w14:textId="77777777" w:rsidR="00A80317" w:rsidRDefault="00A80317" w:rsidP="008D2F15">
            <w:r w:rsidRPr="00C76420">
              <w:rPr>
                <w:b/>
              </w:rPr>
              <w:t>All citations appear in reference list</w:t>
            </w:r>
            <w:r w:rsidRPr="008F04CC">
              <w:t xml:space="preserve"> organization </w:t>
            </w:r>
          </w:p>
          <w:p w14:paraId="1A9213DE" w14:textId="77777777" w:rsidR="00A80317" w:rsidRPr="00C76420" w:rsidRDefault="00A80317" w:rsidP="008D2F15">
            <w:pPr>
              <w:rPr>
                <w:b/>
              </w:rPr>
            </w:pPr>
            <w:r w:rsidRPr="00C76420">
              <w:rPr>
                <w:b/>
              </w:rPr>
              <w:t>Met page length requirements</w:t>
            </w:r>
          </w:p>
        </w:tc>
        <w:tc>
          <w:tcPr>
            <w:tcW w:w="3402" w:type="dxa"/>
            <w:gridSpan w:val="3"/>
          </w:tcPr>
          <w:p w14:paraId="7110E664"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306373C1" w14:textId="77777777" w:rsidR="00A80317" w:rsidRDefault="00A80317" w:rsidP="00A80317">
            <w:pPr>
              <w:numPr>
                <w:ilvl w:val="0"/>
                <w:numId w:val="13"/>
              </w:numPr>
              <w:ind w:left="126" w:hanging="126"/>
              <w:rPr>
                <w:b/>
              </w:rPr>
            </w:pPr>
            <w:r>
              <w:rPr>
                <w:b/>
              </w:rPr>
              <w:t>All citations appear in reference list</w:t>
            </w:r>
          </w:p>
          <w:p w14:paraId="725C7C77" w14:textId="77777777" w:rsidR="00A80317" w:rsidRDefault="00A80317" w:rsidP="00A80317">
            <w:pPr>
              <w:numPr>
                <w:ilvl w:val="0"/>
                <w:numId w:val="13"/>
              </w:numPr>
              <w:ind w:left="126" w:hanging="126"/>
              <w:rPr>
                <w:b/>
              </w:rPr>
            </w:pPr>
            <w:r>
              <w:rPr>
                <w:b/>
              </w:rPr>
              <w:t>Citations and reference citations are formatted with 2 or fewer  errors</w:t>
            </w:r>
          </w:p>
          <w:p w14:paraId="611FDAC3"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1E185CA9" w14:textId="77777777" w:rsidR="00A80317" w:rsidRPr="008F04CC" w:rsidRDefault="00A80317" w:rsidP="00A80317">
            <w:pPr>
              <w:numPr>
                <w:ilvl w:val="0"/>
                <w:numId w:val="13"/>
              </w:numPr>
              <w:ind w:left="126" w:hanging="126"/>
            </w:pPr>
            <w:r>
              <w:t xml:space="preserve">There are 2 or fewer errors in APA style excluding citations and reference citations </w:t>
            </w:r>
          </w:p>
          <w:p w14:paraId="27A76F80" w14:textId="77777777" w:rsidR="00A80317" w:rsidRPr="008F04CC" w:rsidRDefault="00A80317" w:rsidP="008D2F15"/>
        </w:tc>
        <w:tc>
          <w:tcPr>
            <w:tcW w:w="2970" w:type="dxa"/>
            <w:gridSpan w:val="2"/>
          </w:tcPr>
          <w:p w14:paraId="5D6D4C80"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451CC3E2" w14:textId="77777777" w:rsidR="00A80317" w:rsidRDefault="00A80317" w:rsidP="00A80317">
            <w:pPr>
              <w:numPr>
                <w:ilvl w:val="0"/>
                <w:numId w:val="13"/>
              </w:numPr>
              <w:ind w:left="126" w:hanging="126"/>
              <w:rPr>
                <w:b/>
              </w:rPr>
            </w:pPr>
            <w:r>
              <w:rPr>
                <w:b/>
              </w:rPr>
              <w:t>All but one citation appear in reference list</w:t>
            </w:r>
          </w:p>
          <w:p w14:paraId="7B9398D4" w14:textId="77777777" w:rsidR="00A80317" w:rsidRDefault="00A80317" w:rsidP="00A80317">
            <w:pPr>
              <w:numPr>
                <w:ilvl w:val="0"/>
                <w:numId w:val="13"/>
              </w:numPr>
              <w:ind w:left="126" w:hanging="126"/>
              <w:rPr>
                <w:b/>
              </w:rPr>
            </w:pPr>
            <w:r>
              <w:rPr>
                <w:b/>
              </w:rPr>
              <w:t>Citations and reference citations are formatted with 5 or fewer  errors)</w:t>
            </w:r>
          </w:p>
          <w:p w14:paraId="685AF426"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04554ED1" w14:textId="77777777" w:rsidR="00A80317" w:rsidRDefault="00A80317" w:rsidP="00A80317">
            <w:pPr>
              <w:numPr>
                <w:ilvl w:val="0"/>
                <w:numId w:val="13"/>
              </w:numPr>
              <w:ind w:left="126" w:hanging="126"/>
            </w:pPr>
            <w:r>
              <w:t xml:space="preserve">There are 5 or fewer errors in APA style excluding citations and reference citations </w:t>
            </w:r>
          </w:p>
        </w:tc>
        <w:tc>
          <w:tcPr>
            <w:tcW w:w="3060" w:type="dxa"/>
            <w:gridSpan w:val="2"/>
          </w:tcPr>
          <w:p w14:paraId="57BD68D0" w14:textId="77777777" w:rsidR="00A80317" w:rsidRPr="00BD26BE" w:rsidRDefault="00A80317" w:rsidP="00A80317">
            <w:pPr>
              <w:numPr>
                <w:ilvl w:val="0"/>
                <w:numId w:val="13"/>
              </w:numPr>
              <w:ind w:left="252" w:hanging="270"/>
              <w:rPr>
                <w:b/>
              </w:rPr>
            </w:pPr>
            <w:r w:rsidRPr="00BD26BE">
              <w:rPr>
                <w:b/>
              </w:rPr>
              <w:t>The paper content is 2 full pages in length.</w:t>
            </w:r>
          </w:p>
          <w:p w14:paraId="186AD8F1" w14:textId="77777777" w:rsidR="00A80317" w:rsidRDefault="00A80317" w:rsidP="00A80317">
            <w:pPr>
              <w:numPr>
                <w:ilvl w:val="0"/>
                <w:numId w:val="13"/>
              </w:numPr>
              <w:ind w:left="126" w:hanging="126"/>
              <w:rPr>
                <w:b/>
              </w:rPr>
            </w:pPr>
            <w:r>
              <w:rPr>
                <w:b/>
              </w:rPr>
              <w:t>Two citations are missing in reference list</w:t>
            </w:r>
          </w:p>
          <w:p w14:paraId="5611662C" w14:textId="77777777" w:rsidR="00A80317" w:rsidRDefault="00A80317" w:rsidP="00A80317">
            <w:pPr>
              <w:numPr>
                <w:ilvl w:val="0"/>
                <w:numId w:val="13"/>
              </w:numPr>
              <w:ind w:left="126" w:hanging="126"/>
              <w:rPr>
                <w:b/>
              </w:rPr>
            </w:pPr>
            <w:r>
              <w:rPr>
                <w:b/>
              </w:rPr>
              <w:t>Citations and reference citations are formatted with 6-10 errors</w:t>
            </w:r>
          </w:p>
          <w:p w14:paraId="748990E7"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5C88F5D6" w14:textId="77777777" w:rsidR="00A80317" w:rsidRPr="008F04CC" w:rsidRDefault="00A80317" w:rsidP="00A80317">
            <w:pPr>
              <w:numPr>
                <w:ilvl w:val="0"/>
                <w:numId w:val="13"/>
              </w:numPr>
              <w:ind w:left="126" w:hanging="126"/>
            </w:pPr>
            <w:r>
              <w:t xml:space="preserve">There are 6-10 errors in APA style excluding citations and reference citations </w:t>
            </w:r>
          </w:p>
          <w:p w14:paraId="0D4BFFC4" w14:textId="77777777" w:rsidR="00A80317" w:rsidRPr="008F04CC" w:rsidRDefault="00A80317" w:rsidP="008D2F15">
            <w:pPr>
              <w:ind w:left="252"/>
            </w:pPr>
          </w:p>
        </w:tc>
        <w:tc>
          <w:tcPr>
            <w:tcW w:w="3078" w:type="dxa"/>
            <w:gridSpan w:val="2"/>
          </w:tcPr>
          <w:p w14:paraId="379FC0B2" w14:textId="77777777" w:rsidR="00A80317" w:rsidRPr="00BD26BE" w:rsidRDefault="00A80317" w:rsidP="00A80317">
            <w:pPr>
              <w:numPr>
                <w:ilvl w:val="0"/>
                <w:numId w:val="13"/>
              </w:numPr>
              <w:ind w:left="198" w:hanging="198"/>
              <w:rPr>
                <w:b/>
              </w:rPr>
            </w:pPr>
            <w:r w:rsidRPr="00BD26BE">
              <w:rPr>
                <w:b/>
              </w:rPr>
              <w:t xml:space="preserve">The paper is less than 2 full pages </w:t>
            </w:r>
          </w:p>
          <w:p w14:paraId="06B032E0" w14:textId="77777777" w:rsidR="00A80317" w:rsidRPr="00BD26BE" w:rsidRDefault="00A80317" w:rsidP="00A80317">
            <w:pPr>
              <w:numPr>
                <w:ilvl w:val="0"/>
                <w:numId w:val="13"/>
              </w:numPr>
              <w:ind w:left="198" w:hanging="198"/>
              <w:rPr>
                <w:b/>
              </w:rPr>
            </w:pPr>
            <w:r w:rsidRPr="00BD26BE">
              <w:rPr>
                <w:b/>
              </w:rPr>
              <w:t xml:space="preserve">Three or more citations are missing from the reference list </w:t>
            </w:r>
          </w:p>
          <w:p w14:paraId="309C766B" w14:textId="77777777" w:rsidR="00A80317" w:rsidRDefault="00A80317" w:rsidP="00A80317">
            <w:pPr>
              <w:numPr>
                <w:ilvl w:val="0"/>
                <w:numId w:val="13"/>
              </w:numPr>
              <w:ind w:left="126" w:hanging="126"/>
              <w:rPr>
                <w:b/>
              </w:rPr>
            </w:pPr>
            <w:r>
              <w:rPr>
                <w:b/>
              </w:rPr>
              <w:t xml:space="preserve">Citations and reference citations are formatted with 11 or more errors </w:t>
            </w:r>
          </w:p>
          <w:p w14:paraId="7D77C5CD"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76EC4EFE" w14:textId="77777777" w:rsidR="00A80317" w:rsidRPr="008F04CC" w:rsidRDefault="00A80317" w:rsidP="00A80317">
            <w:pPr>
              <w:numPr>
                <w:ilvl w:val="0"/>
                <w:numId w:val="13"/>
              </w:numPr>
              <w:ind w:left="126" w:hanging="126"/>
            </w:pPr>
            <w:r>
              <w:t xml:space="preserve">There are 11 or more errors in APA style excluding citations and reference citations </w:t>
            </w:r>
          </w:p>
        </w:tc>
      </w:tr>
    </w:tbl>
    <w:p w14:paraId="165F3CC3"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AAC607" w14:textId="77777777" w:rsidR="00A044A1" w:rsidRDefault="00A044A1"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2AAAF" w14:textId="77777777" w:rsidR="00E2732D" w:rsidRDefault="00E2732D">
      <w:r>
        <w:separator/>
      </w:r>
    </w:p>
  </w:endnote>
  <w:endnote w:type="continuationSeparator" w:id="0">
    <w:p w14:paraId="2042DC0D" w14:textId="77777777" w:rsidR="00E2732D" w:rsidRDefault="00E27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67D2C" w14:textId="77777777" w:rsidR="00E2732D" w:rsidRDefault="00E2732D">
      <w:r>
        <w:separator/>
      </w:r>
    </w:p>
  </w:footnote>
  <w:footnote w:type="continuationSeparator" w:id="0">
    <w:p w14:paraId="0528C055" w14:textId="77777777" w:rsidR="00E2732D" w:rsidRDefault="00E27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557819988">
    <w:abstractNumId w:val="0"/>
  </w:num>
  <w:num w:numId="2" w16cid:durableId="1915704356">
    <w:abstractNumId w:val="16"/>
  </w:num>
  <w:num w:numId="3" w16cid:durableId="899444347">
    <w:abstractNumId w:val="11"/>
  </w:num>
  <w:num w:numId="4" w16cid:durableId="593516993">
    <w:abstractNumId w:val="4"/>
  </w:num>
  <w:num w:numId="5" w16cid:durableId="2090467937">
    <w:abstractNumId w:val="8"/>
  </w:num>
  <w:num w:numId="6" w16cid:durableId="1889410802">
    <w:abstractNumId w:val="6"/>
  </w:num>
  <w:num w:numId="7" w16cid:durableId="998582433">
    <w:abstractNumId w:val="7"/>
  </w:num>
  <w:num w:numId="8" w16cid:durableId="1691877538">
    <w:abstractNumId w:val="9"/>
  </w:num>
  <w:num w:numId="9" w16cid:durableId="1950358864">
    <w:abstractNumId w:val="10"/>
  </w:num>
  <w:num w:numId="10" w16cid:durableId="1159151583">
    <w:abstractNumId w:val="12"/>
  </w:num>
  <w:num w:numId="11" w16cid:durableId="1501192178">
    <w:abstractNumId w:val="17"/>
  </w:num>
  <w:num w:numId="12" w16cid:durableId="1044602030">
    <w:abstractNumId w:val="3"/>
  </w:num>
  <w:num w:numId="13" w16cid:durableId="276330562">
    <w:abstractNumId w:val="2"/>
  </w:num>
  <w:num w:numId="14" w16cid:durableId="1304116215">
    <w:abstractNumId w:val="14"/>
  </w:num>
  <w:num w:numId="15" w16cid:durableId="85269494">
    <w:abstractNumId w:val="15"/>
  </w:num>
  <w:num w:numId="16" w16cid:durableId="15881525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2498897">
    <w:abstractNumId w:val="5"/>
  </w:num>
  <w:num w:numId="18" w16cid:durableId="738938">
    <w:abstractNumId w:val="1"/>
  </w:num>
  <w:num w:numId="19" w16cid:durableId="2013218963">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7675092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75334"/>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F6C61"/>
    <w:rsid w:val="0031773C"/>
    <w:rsid w:val="00333118"/>
    <w:rsid w:val="00334483"/>
    <w:rsid w:val="00334484"/>
    <w:rsid w:val="00341B53"/>
    <w:rsid w:val="00351F6D"/>
    <w:rsid w:val="003538A6"/>
    <w:rsid w:val="00357E98"/>
    <w:rsid w:val="00375852"/>
    <w:rsid w:val="00393071"/>
    <w:rsid w:val="003B60BA"/>
    <w:rsid w:val="003B79FF"/>
    <w:rsid w:val="003C6DB8"/>
    <w:rsid w:val="003D2847"/>
    <w:rsid w:val="003D6C11"/>
    <w:rsid w:val="003E5E5D"/>
    <w:rsid w:val="003F14CF"/>
    <w:rsid w:val="00405F50"/>
    <w:rsid w:val="00411AEE"/>
    <w:rsid w:val="00474093"/>
    <w:rsid w:val="00491373"/>
    <w:rsid w:val="004A191B"/>
    <w:rsid w:val="004A6700"/>
    <w:rsid w:val="004D1613"/>
    <w:rsid w:val="004D1DB6"/>
    <w:rsid w:val="00513EF1"/>
    <w:rsid w:val="00521E3A"/>
    <w:rsid w:val="005307D2"/>
    <w:rsid w:val="00537CA6"/>
    <w:rsid w:val="00545F55"/>
    <w:rsid w:val="00565CA1"/>
    <w:rsid w:val="00566D98"/>
    <w:rsid w:val="005762F5"/>
    <w:rsid w:val="0058073D"/>
    <w:rsid w:val="00582A68"/>
    <w:rsid w:val="005962C8"/>
    <w:rsid w:val="00596B19"/>
    <w:rsid w:val="005A77AD"/>
    <w:rsid w:val="005B72C6"/>
    <w:rsid w:val="005D17A0"/>
    <w:rsid w:val="005E0D0A"/>
    <w:rsid w:val="00603869"/>
    <w:rsid w:val="00621FE7"/>
    <w:rsid w:val="00662DC1"/>
    <w:rsid w:val="00666B69"/>
    <w:rsid w:val="00675D2A"/>
    <w:rsid w:val="00681631"/>
    <w:rsid w:val="006A7E62"/>
    <w:rsid w:val="006C7637"/>
    <w:rsid w:val="006E0050"/>
    <w:rsid w:val="006E4A54"/>
    <w:rsid w:val="006F3E28"/>
    <w:rsid w:val="007067EB"/>
    <w:rsid w:val="007173E2"/>
    <w:rsid w:val="00725E3B"/>
    <w:rsid w:val="007271AD"/>
    <w:rsid w:val="00741D46"/>
    <w:rsid w:val="00744D6B"/>
    <w:rsid w:val="00787E06"/>
    <w:rsid w:val="007A54BF"/>
    <w:rsid w:val="007B4F67"/>
    <w:rsid w:val="007C0A37"/>
    <w:rsid w:val="007D53B7"/>
    <w:rsid w:val="007D7331"/>
    <w:rsid w:val="007F4B48"/>
    <w:rsid w:val="00814860"/>
    <w:rsid w:val="00825D8B"/>
    <w:rsid w:val="00836D9B"/>
    <w:rsid w:val="00843EDF"/>
    <w:rsid w:val="00854E56"/>
    <w:rsid w:val="0085722A"/>
    <w:rsid w:val="00876C3C"/>
    <w:rsid w:val="008868B7"/>
    <w:rsid w:val="00890C7D"/>
    <w:rsid w:val="00892DAA"/>
    <w:rsid w:val="008940E8"/>
    <w:rsid w:val="008D2F15"/>
    <w:rsid w:val="008D43BB"/>
    <w:rsid w:val="00904430"/>
    <w:rsid w:val="009543FB"/>
    <w:rsid w:val="00970BA3"/>
    <w:rsid w:val="009A0E4E"/>
    <w:rsid w:val="009B26A3"/>
    <w:rsid w:val="009C4C0C"/>
    <w:rsid w:val="009C6F64"/>
    <w:rsid w:val="009E0AA0"/>
    <w:rsid w:val="00A044A1"/>
    <w:rsid w:val="00A61EBB"/>
    <w:rsid w:val="00A80317"/>
    <w:rsid w:val="00A83C7C"/>
    <w:rsid w:val="00A91F29"/>
    <w:rsid w:val="00A93A68"/>
    <w:rsid w:val="00A94D3E"/>
    <w:rsid w:val="00AA41E9"/>
    <w:rsid w:val="00AB7A17"/>
    <w:rsid w:val="00AC4C2E"/>
    <w:rsid w:val="00AC7A64"/>
    <w:rsid w:val="00AE4DE6"/>
    <w:rsid w:val="00AE51E6"/>
    <w:rsid w:val="00AF764F"/>
    <w:rsid w:val="00B056DE"/>
    <w:rsid w:val="00B111DE"/>
    <w:rsid w:val="00B3275A"/>
    <w:rsid w:val="00B35563"/>
    <w:rsid w:val="00B47447"/>
    <w:rsid w:val="00B766DE"/>
    <w:rsid w:val="00BA31B9"/>
    <w:rsid w:val="00BA6876"/>
    <w:rsid w:val="00BB2090"/>
    <w:rsid w:val="00BB6F57"/>
    <w:rsid w:val="00BB7533"/>
    <w:rsid w:val="00BC761D"/>
    <w:rsid w:val="00BC78FB"/>
    <w:rsid w:val="00BD26BE"/>
    <w:rsid w:val="00BE1FF9"/>
    <w:rsid w:val="00BF0D3C"/>
    <w:rsid w:val="00C34599"/>
    <w:rsid w:val="00C47F10"/>
    <w:rsid w:val="00C55C04"/>
    <w:rsid w:val="00C64FFD"/>
    <w:rsid w:val="00C6646A"/>
    <w:rsid w:val="00C76420"/>
    <w:rsid w:val="00CC07B5"/>
    <w:rsid w:val="00CE260B"/>
    <w:rsid w:val="00CE3806"/>
    <w:rsid w:val="00CF2F78"/>
    <w:rsid w:val="00CF7258"/>
    <w:rsid w:val="00D01519"/>
    <w:rsid w:val="00D024F6"/>
    <w:rsid w:val="00D1018D"/>
    <w:rsid w:val="00D329DE"/>
    <w:rsid w:val="00D32C81"/>
    <w:rsid w:val="00D35D8A"/>
    <w:rsid w:val="00D56216"/>
    <w:rsid w:val="00D6082C"/>
    <w:rsid w:val="00D77727"/>
    <w:rsid w:val="00D95653"/>
    <w:rsid w:val="00DA1A06"/>
    <w:rsid w:val="00DB7736"/>
    <w:rsid w:val="00E02789"/>
    <w:rsid w:val="00E1277C"/>
    <w:rsid w:val="00E238C0"/>
    <w:rsid w:val="00E2576B"/>
    <w:rsid w:val="00E2732D"/>
    <w:rsid w:val="00E32EA3"/>
    <w:rsid w:val="00E55946"/>
    <w:rsid w:val="00E70B61"/>
    <w:rsid w:val="00E74679"/>
    <w:rsid w:val="00E80D08"/>
    <w:rsid w:val="00E939F7"/>
    <w:rsid w:val="00EA2070"/>
    <w:rsid w:val="00EC09CA"/>
    <w:rsid w:val="00ED4CCE"/>
    <w:rsid w:val="00F10BD9"/>
    <w:rsid w:val="00F14D4D"/>
    <w:rsid w:val="00F33112"/>
    <w:rsid w:val="00F45D01"/>
    <w:rsid w:val="00F618C3"/>
    <w:rsid w:val="00F67C9A"/>
    <w:rsid w:val="00F86D7B"/>
    <w:rsid w:val="00FA19E7"/>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Y" w:eastAsia="en-C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 w:type="paragraph" w:styleId="NormalWeb">
    <w:name w:val="Normal (Web)"/>
    <w:basedOn w:val="Normal"/>
    <w:uiPriority w:val="99"/>
    <w:semiHidden/>
    <w:unhideWhenUsed/>
    <w:rsid w:val="00D6082C"/>
    <w:pPr>
      <w:spacing w:before="100" w:beforeAutospacing="1" w:after="100" w:afterAutospacing="1"/>
    </w:pPr>
    <w:rPr>
      <w:szCs w:val="24"/>
      <w:lang w:val="en-CY" w:eastAsia="en-C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 w:id="184847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wc0015@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482</Words>
  <Characters>255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9977</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Edward Clark</cp:lastModifiedBy>
  <cp:revision>2</cp:revision>
  <cp:lastPrinted>2020-08-09T21:44:00Z</cp:lastPrinted>
  <dcterms:created xsi:type="dcterms:W3CDTF">2022-08-03T23:19:00Z</dcterms:created>
  <dcterms:modified xsi:type="dcterms:W3CDTF">2022-08-03T23:19:00Z</dcterms:modified>
</cp:coreProperties>
</file>